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531"/>
        <w:tblW w:w="0" w:type="auto"/>
        <w:tblLook w:val="04A0" w:firstRow="1" w:lastRow="0" w:firstColumn="1" w:lastColumn="0" w:noHBand="0" w:noVBand="1"/>
      </w:tblPr>
      <w:tblGrid>
        <w:gridCol w:w="4816"/>
        <w:gridCol w:w="1724"/>
        <w:gridCol w:w="2810"/>
      </w:tblGrid>
      <w:tr w:rsidR="006D59F1" w:rsidRPr="009B28C5" w:rsidTr="006D59F1">
        <w:tc>
          <w:tcPr>
            <w:tcW w:w="9576" w:type="dxa"/>
            <w:gridSpan w:val="3"/>
            <w:shd w:val="clear" w:color="auto" w:fill="BFBFBF" w:themeFill="background1" w:themeFillShade="BF"/>
            <w:vAlign w:val="bottom"/>
          </w:tcPr>
          <w:p w:rsidR="006D59F1" w:rsidRPr="009B28C5" w:rsidRDefault="006D59F1" w:rsidP="00ED09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7192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Promoting Kangaroo Mother Care in </w:t>
            </w:r>
            <w:r w:rsidR="004B6F2D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Selected Hospitals of </w:t>
            </w:r>
            <w:r w:rsidRPr="00FD7192">
              <w:rPr>
                <w:rFonts w:ascii="Times New Roman" w:hAnsi="Times New Roman" w:cs="Times New Roman"/>
                <w:b/>
                <w:sz w:val="28"/>
                <w:szCs w:val="24"/>
              </w:rPr>
              <w:t>Nepal through Training and Provision of Baby Wrap</w:t>
            </w:r>
          </w:p>
        </w:tc>
      </w:tr>
      <w:tr w:rsidR="006D59F1" w:rsidRPr="009B28C5" w:rsidTr="006D59F1">
        <w:tc>
          <w:tcPr>
            <w:tcW w:w="9576" w:type="dxa"/>
            <w:gridSpan w:val="3"/>
            <w:shd w:val="clear" w:color="auto" w:fill="BFBFBF" w:themeFill="background1" w:themeFillShade="BF"/>
            <w:vAlign w:val="bottom"/>
          </w:tcPr>
          <w:p w:rsidR="006D59F1" w:rsidRPr="008865BF" w:rsidRDefault="00103AE5" w:rsidP="00103AE5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be f</w:t>
            </w:r>
            <w:r w:rsidR="006D59F1" w:rsidRPr="008865BF">
              <w:rPr>
                <w:rFonts w:ascii="Times New Roman" w:hAnsi="Times New Roman" w:cs="Times New Roman"/>
                <w:b/>
                <w:sz w:val="26"/>
                <w:szCs w:val="26"/>
              </w:rPr>
              <w:t>illed by Jhpiego staff with mother of LBW/Preterm babies during stay at health facility, during phone survey and PNC follow up</w:t>
            </w:r>
          </w:p>
        </w:tc>
      </w:tr>
      <w:tr w:rsidR="006D59F1" w:rsidRPr="009B28C5" w:rsidTr="006D59F1">
        <w:tc>
          <w:tcPr>
            <w:tcW w:w="9576" w:type="dxa"/>
            <w:gridSpan w:val="3"/>
            <w:shd w:val="clear" w:color="auto" w:fill="BFBFBF" w:themeFill="background1" w:themeFillShade="BF"/>
            <w:vAlign w:val="bottom"/>
          </w:tcPr>
          <w:p w:rsidR="006D59F1" w:rsidRPr="009B28C5" w:rsidRDefault="006D59F1" w:rsidP="006D59F1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 A: To be filled</w:t>
            </w: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t the time of discharge from health facility</w:t>
            </w:r>
          </w:p>
        </w:tc>
      </w:tr>
      <w:tr w:rsidR="006D59F1" w:rsidRPr="009B28C5" w:rsidTr="006D59F1">
        <w:tc>
          <w:tcPr>
            <w:tcW w:w="9576" w:type="dxa"/>
            <w:gridSpan w:val="3"/>
            <w:shd w:val="clear" w:color="auto" w:fill="F2F2F2" w:themeFill="background1" w:themeFillShade="F2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0"/>
                <w:numId w:val="3"/>
              </w:num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Background information</w:t>
            </w:r>
          </w:p>
        </w:tc>
      </w:tr>
      <w:tr w:rsidR="006D59F1" w:rsidRPr="009B28C5" w:rsidTr="007D14E2">
        <w:trPr>
          <w:trHeight w:val="440"/>
        </w:trPr>
        <w:tc>
          <w:tcPr>
            <w:tcW w:w="4925" w:type="dxa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5040" behindDoc="1" locked="0" layoutInCell="1" allowOverlap="1" wp14:anchorId="2FD010BE" wp14:editId="5C1F26E8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7175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27" name="Text Box 3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FD010B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27" o:spid="_x0000_s1026" type="#_x0000_t202" style="position:absolute;left:0;text-align:left;margin-left:165.1pt;margin-top:5.65pt;width:1in;height:16.3pt;z-index:-25094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4651" w:type="dxa"/>
            <w:gridSpan w:val="2"/>
            <w:vAlign w:val="bottom"/>
          </w:tcPr>
          <w:p w:rsidR="006D59F1" w:rsidRPr="009B28C5" w:rsidRDefault="006D59F1" w:rsidP="007D14E2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6304" behindDoc="1" locked="0" layoutInCell="1" allowOverlap="1" wp14:anchorId="322482F9" wp14:editId="3DC16B7D">
                      <wp:simplePos x="0" y="0"/>
                      <wp:positionH relativeFrom="column">
                        <wp:posOffset>1899285</wp:posOffset>
                      </wp:positionH>
                      <wp:positionV relativeFrom="paragraph">
                        <wp:posOffset>6413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8" name="Text Box 3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2482F9" id="Text Box 338" o:spid="_x0000_s1027" type="#_x0000_t202" style="position:absolute;left:0;text-align:left;margin-left:149.55pt;margin-top:5.05pt;width:1in;height:16.3pt;z-index:-25093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</w:tr>
      <w:tr w:rsidR="006D59F1" w:rsidRPr="009B28C5" w:rsidTr="006D59F1">
        <w:trPr>
          <w:trHeight w:val="440"/>
        </w:trPr>
        <w:tc>
          <w:tcPr>
            <w:tcW w:w="4925" w:type="dxa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6064" behindDoc="1" locked="0" layoutInCell="1" allowOverlap="1" wp14:anchorId="40457CDE" wp14:editId="44D41E0D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4254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28" name="Text Box 3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457CDE" id="Text Box 328" o:spid="_x0000_s1028" type="#_x0000_t202" style="position:absolute;left:0;text-align:left;margin-left:165.1pt;margin-top:3.35pt;width:1in;height:16.3pt;z-index:-25094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P no</w:t>
            </w: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3C113B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5280" behindDoc="1" locked="0" layoutInCell="1" allowOverlap="1" wp14:anchorId="540C043D" wp14:editId="6C0B7BE3">
                      <wp:simplePos x="0" y="0"/>
                      <wp:positionH relativeFrom="column">
                        <wp:posOffset>1889760</wp:posOffset>
                      </wp:positionH>
                      <wp:positionV relativeFrom="paragraph">
                        <wp:posOffset>4445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7" name="Text Box 3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0C043D" id="Text Box 337" o:spid="_x0000_s1029" type="#_x0000_t202" style="position:absolute;left:0;text-align:left;margin-left:148.8pt;margin-top:3.5pt;width:1in;height:16.3pt;z-index:-25093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C113B">
              <w:rPr>
                <w:rFonts w:ascii="Times New Roman" w:hAnsi="Times New Roman" w:cs="Times New Roman"/>
                <w:noProof/>
                <w:sz w:val="24"/>
                <w:szCs w:val="24"/>
              </w:rPr>
              <w:t>ID no.</w:t>
            </w:r>
          </w:p>
        </w:tc>
      </w:tr>
      <w:tr w:rsidR="006D59F1" w:rsidRPr="009B28C5" w:rsidTr="006D59F1">
        <w:trPr>
          <w:trHeight w:val="260"/>
        </w:trPr>
        <w:tc>
          <w:tcPr>
            <w:tcW w:w="4925" w:type="dxa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7088" behindDoc="1" locked="0" layoutInCell="1" allowOverlap="1" wp14:anchorId="2D0EB662" wp14:editId="2877A27F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5143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29" name="Text Box 3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0EB662" id="Text Box 329" o:spid="_x0000_s1030" type="#_x0000_t202" style="position:absolute;left:0;text-align:left;margin-left:165.1pt;margin-top:4.05pt;width:1in;height:16.3pt;z-index:-25093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Ethnicity</w:t>
            </w:r>
            <w:r w:rsidRPr="009B28C5"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</w:rPr>
              <w:footnoteReference w:id="1"/>
            </w: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4256" behindDoc="1" locked="0" layoutInCell="1" allowOverlap="1" wp14:anchorId="10A1B443" wp14:editId="268D24D1">
                      <wp:simplePos x="0" y="0"/>
                      <wp:positionH relativeFrom="column">
                        <wp:posOffset>1891030</wp:posOffset>
                      </wp:positionH>
                      <wp:positionV relativeFrom="paragraph">
                        <wp:posOffset>5588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6" name="Text Box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A1B443" id="Text Box 336" o:spid="_x0000_s1031" type="#_x0000_t202" style="position:absolute;left:0;text-align:left;margin-left:148.9pt;margin-top:4.4pt;width:1in;height:16.3pt;z-index:-25093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>Educational status</w:t>
            </w:r>
            <w:r w:rsidR="00C439D8"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</w:rPr>
              <w:footnoteReference w:id="2"/>
            </w:r>
          </w:p>
        </w:tc>
      </w:tr>
      <w:tr w:rsidR="006D59F1" w:rsidRPr="009B28C5" w:rsidTr="006D59F1">
        <w:tc>
          <w:tcPr>
            <w:tcW w:w="4925" w:type="dxa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8112" behindDoc="1" locked="0" layoutInCell="1" allowOverlap="1" wp14:anchorId="0FCA1B6E" wp14:editId="578AF299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5080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0" name="Text Box 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CA1B6E" id="Text Box 330" o:spid="_x0000_s1032" type="#_x0000_t202" style="position:absolute;left:0;text-align:left;margin-left:165.1pt;margin-top:4pt;width:1in;height:16.3pt;z-index:-25093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nicipality/VDCs</w:t>
            </w: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3232" behindDoc="1" locked="0" layoutInCell="1" allowOverlap="1" wp14:anchorId="0889B4CC" wp14:editId="25E9A817">
                      <wp:simplePos x="0" y="0"/>
                      <wp:positionH relativeFrom="column">
                        <wp:posOffset>1901825</wp:posOffset>
                      </wp:positionH>
                      <wp:positionV relativeFrom="paragraph">
                        <wp:posOffset>6731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5" name="Text Box 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89B4CC" id="Text Box 335" o:spid="_x0000_s1033" type="#_x0000_t202" style="position:absolute;left:0;text-align:left;margin-left:149.75pt;margin-top:5.3pt;width:1in;height:16.3pt;z-index:-25093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Ward no </w:t>
            </w:r>
          </w:p>
        </w:tc>
      </w:tr>
      <w:tr w:rsidR="006D59F1" w:rsidRPr="009B28C5" w:rsidTr="006D59F1">
        <w:trPr>
          <w:trHeight w:val="422"/>
        </w:trPr>
        <w:tc>
          <w:tcPr>
            <w:tcW w:w="4925" w:type="dxa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9136" behindDoc="1" locked="0" layoutInCell="1" allowOverlap="1" wp14:anchorId="0FE233C1" wp14:editId="73E82BD5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6921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1" name="Text Box 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E233C1" id="Text Box 331" o:spid="_x0000_s1034" type="#_x0000_t202" style="position:absolute;left:0;text-align:left;margin-left:165.1pt;margin-top:5.45pt;width:1in;height:16.3pt;z-index:-25093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 (complete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2208" behindDoc="1" locked="0" layoutInCell="1" allowOverlap="1" wp14:anchorId="2CE6777A" wp14:editId="208248C8">
                      <wp:simplePos x="0" y="0"/>
                      <wp:positionH relativeFrom="column">
                        <wp:posOffset>1901825</wp:posOffset>
                      </wp:positionH>
                      <wp:positionV relativeFrom="paragraph">
                        <wp:posOffset>6921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4" name="Text Box 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E6777A" id="Text Box 334" o:spid="_x0000_s1035" type="#_x0000_t202" style="position:absolute;left:0;text-align:left;margin-left:149.75pt;margin-top:5.45pt;width:1in;height:16.3pt;z-index:-25093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Parity: </w:t>
            </w:r>
          </w:p>
        </w:tc>
      </w:tr>
      <w:tr w:rsidR="006D59F1" w:rsidRPr="009B28C5" w:rsidTr="006D59F1">
        <w:trPr>
          <w:trHeight w:val="422"/>
        </w:trPr>
        <w:tc>
          <w:tcPr>
            <w:tcW w:w="4925" w:type="dxa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0160" behindDoc="1" locked="0" layoutInCell="1" allowOverlap="1" wp14:anchorId="412EE2BE" wp14:editId="3EBD74CE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9715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2" name="Text Box 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2EE2BE" id="Text Box 332" o:spid="_x0000_s1036" type="#_x0000_t202" style="position:absolute;left:0;text-align:left;margin-left:165.1pt;margin-top:7.65pt;width:1in;height:16.3pt;z-index:-25093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te of Delivery</w:t>
            </w: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1184" behindDoc="1" locked="0" layoutInCell="1" allowOverlap="1" wp14:anchorId="0536DE41" wp14:editId="24F907CE">
                      <wp:simplePos x="0" y="0"/>
                      <wp:positionH relativeFrom="column">
                        <wp:posOffset>1901825</wp:posOffset>
                      </wp:positionH>
                      <wp:positionV relativeFrom="paragraph">
                        <wp:posOffset>4000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3" name="Text Box 3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36DE41" id="Text Box 333" o:spid="_x0000_s1037" type="#_x0000_t202" style="position:absolute;left:0;text-align:left;margin-left:149.75pt;margin-top:3.15pt;width:1in;height:16.3pt;z-index:-25093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Gestation week</w:t>
            </w:r>
          </w:p>
        </w:tc>
      </w:tr>
      <w:tr w:rsidR="006D59F1" w:rsidRPr="009B28C5" w:rsidTr="006D59F1">
        <w:trPr>
          <w:trHeight w:val="512"/>
        </w:trPr>
        <w:tc>
          <w:tcPr>
            <w:tcW w:w="4925" w:type="dxa"/>
            <w:vMerge w:val="restart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Type of Delivery</w:t>
            </w: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spacing w:before="120" w:after="12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8352" behindDoc="1" locked="0" layoutInCell="1" allowOverlap="1" wp14:anchorId="00AD396A" wp14:editId="1080473E">
                      <wp:simplePos x="0" y="0"/>
                      <wp:positionH relativeFrom="column">
                        <wp:posOffset>2346960</wp:posOffset>
                      </wp:positionH>
                      <wp:positionV relativeFrom="paragraph">
                        <wp:posOffset>3492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81" name="Text Box 4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AD396A" id="Text Box 481" o:spid="_x0000_s1038" type="#_x0000_t202" style="position:absolute;left:0;text-align:left;margin-left:184.8pt;margin-top:2.75pt;width:36.65pt;height:16.3pt;z-index:-25092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ontaneous Vaginal </w:t>
            </w:r>
          </w:p>
        </w:tc>
      </w:tr>
      <w:tr w:rsidR="006D59F1" w:rsidRPr="009B28C5" w:rsidTr="006D59F1">
        <w:trPr>
          <w:trHeight w:val="557"/>
        </w:trPr>
        <w:tc>
          <w:tcPr>
            <w:tcW w:w="4925" w:type="dxa"/>
            <w:vMerge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spacing w:before="120"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9376" behindDoc="1" locked="0" layoutInCell="1" allowOverlap="1" wp14:anchorId="2439BDB0" wp14:editId="562ED5B3">
                      <wp:simplePos x="0" y="0"/>
                      <wp:positionH relativeFrom="column">
                        <wp:posOffset>2366010</wp:posOffset>
                      </wp:positionH>
                      <wp:positionV relativeFrom="paragraph">
                        <wp:posOffset>6032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82" name="Text Box 4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39BDB0" id="Text Box 482" o:spid="_x0000_s1039" type="#_x0000_t202" style="position:absolute;left:0;text-align:left;margin-left:186.3pt;margin-top:4.75pt;width:36.65pt;height:16.3pt;z-index:-25092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orcep </w:t>
            </w:r>
          </w:p>
        </w:tc>
      </w:tr>
      <w:tr w:rsidR="006D59F1" w:rsidRPr="009B28C5" w:rsidTr="006D59F1">
        <w:trPr>
          <w:trHeight w:val="512"/>
        </w:trPr>
        <w:tc>
          <w:tcPr>
            <w:tcW w:w="4925" w:type="dxa"/>
            <w:vMerge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1" w:type="dxa"/>
            <w:gridSpan w:val="2"/>
            <w:vAlign w:val="center"/>
          </w:tcPr>
          <w:p w:rsidR="006D59F1" w:rsidRPr="009B28C5" w:rsidRDefault="006D59F1" w:rsidP="006D59F1">
            <w:pPr>
              <w:spacing w:before="120"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0400" behindDoc="1" locked="0" layoutInCell="1" allowOverlap="1" wp14:anchorId="5DC92488" wp14:editId="088B583E">
                      <wp:simplePos x="0" y="0"/>
                      <wp:positionH relativeFrom="column">
                        <wp:posOffset>2356485</wp:posOffset>
                      </wp:positionH>
                      <wp:positionV relativeFrom="paragraph">
                        <wp:posOffset>29210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83" name="Text Box 4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C92488" id="Text Box 483" o:spid="_x0000_s1040" type="#_x0000_t202" style="position:absolute;left:0;text-align:left;margin-left:185.55pt;margin-top:2.3pt;width:36.65pt;height:16.3pt;z-index:-25092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Vacuum</w:t>
            </w:r>
          </w:p>
        </w:tc>
      </w:tr>
      <w:tr w:rsidR="006D59F1" w:rsidRPr="009B28C5" w:rsidTr="006D59F1">
        <w:trPr>
          <w:trHeight w:val="512"/>
        </w:trPr>
        <w:tc>
          <w:tcPr>
            <w:tcW w:w="4925" w:type="dxa"/>
            <w:vMerge w:val="restart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7328" behindDoc="1" locked="0" layoutInCell="1" allowOverlap="1" wp14:anchorId="64C4E60A" wp14:editId="70B9EB37">
                      <wp:simplePos x="0" y="0"/>
                      <wp:positionH relativeFrom="column">
                        <wp:posOffset>2052955</wp:posOffset>
                      </wp:positionH>
                      <wp:positionV relativeFrom="paragraph">
                        <wp:posOffset>2413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39" name="Text Box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C4E60A" id="Text Box 339" o:spid="_x0000_s1041" type="#_x0000_t202" style="position:absolute;left:0;text-align:left;margin-left:161.65pt;margin-top:1.9pt;width:1in;height:16.3pt;z-index:-25092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Birth weight ( grams) </w:t>
            </w:r>
          </w:p>
        </w:tc>
        <w:tc>
          <w:tcPr>
            <w:tcW w:w="1753" w:type="dxa"/>
            <w:vMerge w:val="restart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288" w:hanging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Sex :</w:t>
            </w:r>
          </w:p>
        </w:tc>
        <w:tc>
          <w:tcPr>
            <w:tcW w:w="2898" w:type="dxa"/>
            <w:vAlign w:val="center"/>
          </w:tcPr>
          <w:p w:rsidR="006D59F1" w:rsidRPr="009B28C5" w:rsidRDefault="006D59F1" w:rsidP="006D59F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1424" behindDoc="1" locked="0" layoutInCell="1" allowOverlap="1" wp14:anchorId="2781982A" wp14:editId="31B74E69">
                      <wp:simplePos x="0" y="0"/>
                      <wp:positionH relativeFrom="column">
                        <wp:posOffset>1261110</wp:posOffset>
                      </wp:positionH>
                      <wp:positionV relativeFrom="paragraph">
                        <wp:posOffset>5524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84" name="Text Box 4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81982A" id="Text Box 484" o:spid="_x0000_s1042" type="#_x0000_t202" style="position:absolute;left:0;text-align:left;margin-left:99.3pt;margin-top:4.35pt;width:36.65pt;height:16.3pt;z-index:-25092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</w:tr>
      <w:tr w:rsidR="006D59F1" w:rsidRPr="009B28C5" w:rsidTr="006D59F1">
        <w:trPr>
          <w:trHeight w:val="627"/>
        </w:trPr>
        <w:tc>
          <w:tcPr>
            <w:tcW w:w="4925" w:type="dxa"/>
            <w:vMerge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36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753" w:type="dxa"/>
            <w:vMerge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288" w:hanging="2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:rsidR="006D59F1" w:rsidRPr="009B28C5" w:rsidRDefault="006D59F1" w:rsidP="006D59F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2448" behindDoc="1" locked="0" layoutInCell="1" allowOverlap="1" wp14:anchorId="6047F31A" wp14:editId="434607EF">
                      <wp:simplePos x="0" y="0"/>
                      <wp:positionH relativeFrom="column">
                        <wp:posOffset>1251585</wp:posOffset>
                      </wp:positionH>
                      <wp:positionV relativeFrom="paragraph">
                        <wp:posOffset>50800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85" name="Text Box 4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47F31A" id="Text Box 485" o:spid="_x0000_s1043" type="#_x0000_t202" style="position:absolute;left:0;text-align:left;margin-left:98.55pt;margin-top:4pt;width:36.65pt;height:16.3pt;z-index:-25092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</w:tr>
      <w:tr w:rsidR="006D59F1" w:rsidRPr="009B28C5" w:rsidTr="006D59F1">
        <w:trPr>
          <w:trHeight w:val="575"/>
        </w:trPr>
        <w:tc>
          <w:tcPr>
            <w:tcW w:w="9576" w:type="dxa"/>
            <w:gridSpan w:val="3"/>
            <w:vAlign w:val="center"/>
          </w:tcPr>
          <w:p w:rsidR="006D59F1" w:rsidRPr="009B28C5" w:rsidRDefault="006D59F1" w:rsidP="006D59F1">
            <w:pPr>
              <w:pStyle w:val="ListParagraph"/>
              <w:numPr>
                <w:ilvl w:val="1"/>
                <w:numId w:val="4"/>
              </w:numPr>
              <w:spacing w:before="240" w:after="240"/>
              <w:ind w:left="288" w:hanging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3472" behindDoc="1" locked="0" layoutInCell="1" allowOverlap="1" wp14:anchorId="63FA1868" wp14:editId="0C87424C">
                      <wp:simplePos x="0" y="0"/>
                      <wp:positionH relativeFrom="column">
                        <wp:posOffset>2051685</wp:posOffset>
                      </wp:positionH>
                      <wp:positionV relativeFrom="paragraph">
                        <wp:posOffset>9398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86" name="Text Box 4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FA1868" id="Text Box 486" o:spid="_x0000_s1044" type="#_x0000_t202" style="position:absolute;left:0;text-align:left;margin-left:161.55pt;margin-top:7.4pt;width:1in;height:16.3pt;z-index:-25092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" fillcolor="white [3201]" strokeweight=".5pt">
                      <v:textbox>
                        <w:txbxContent>
                          <w:p w:rsidR="004F6183" w:rsidRDefault="004F6183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Contact number:</w:t>
            </w:r>
          </w:p>
        </w:tc>
      </w:tr>
    </w:tbl>
    <w:p w:rsidR="00A92009" w:rsidRPr="006D59F1" w:rsidRDefault="00A92009" w:rsidP="00FB1894">
      <w:pPr>
        <w:jc w:val="center"/>
        <w:rPr>
          <w:rFonts w:ascii="Times New Roman" w:hAnsi="Times New Roman" w:cs="Times New Roman"/>
          <w:b/>
          <w:sz w:val="2"/>
          <w:szCs w:val="24"/>
        </w:rPr>
      </w:pPr>
    </w:p>
    <w:p w:rsidR="00EC6B2E" w:rsidRPr="006D59F1" w:rsidRDefault="00EC6B2E" w:rsidP="00E36647">
      <w:pPr>
        <w:spacing w:line="240" w:lineRule="auto"/>
        <w:rPr>
          <w:rFonts w:ascii="Times New Roman" w:hAnsi="Times New Roman" w:cs="Times New Roman"/>
          <w:sz w:val="6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63"/>
        <w:gridCol w:w="4587"/>
      </w:tblGrid>
      <w:tr w:rsidR="002D0DE4" w:rsidRPr="009B28C5" w:rsidTr="00EC102A">
        <w:trPr>
          <w:trHeight w:val="566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:rsidR="002D0DE4" w:rsidRPr="002D0DE4" w:rsidRDefault="002D0DE4" w:rsidP="002D0DE4">
            <w:pPr>
              <w:pStyle w:val="ListParagraph"/>
              <w:numPr>
                <w:ilvl w:val="0"/>
                <w:numId w:val="4"/>
              </w:num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2D0DE4">
              <w:rPr>
                <w:rFonts w:ascii="Times New Roman" w:hAnsi="Times New Roman" w:cs="Times New Roman"/>
                <w:b/>
                <w:sz w:val="24"/>
                <w:szCs w:val="24"/>
              </w:rPr>
              <w:t>KMC related information</w:t>
            </w:r>
          </w:p>
        </w:tc>
      </w:tr>
      <w:tr w:rsidR="002D0DE4" w:rsidRPr="009B28C5" w:rsidTr="00420CB6">
        <w:trPr>
          <w:trHeight w:val="566"/>
        </w:trPr>
        <w:tc>
          <w:tcPr>
            <w:tcW w:w="2547" w:type="pct"/>
            <w:vAlign w:val="center"/>
          </w:tcPr>
          <w:p w:rsidR="002D0DE4" w:rsidRPr="007D14E2" w:rsidRDefault="002D0DE4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98240" behindDoc="1" locked="0" layoutInCell="1" allowOverlap="1" wp14:anchorId="1B8DC836" wp14:editId="29467485">
                      <wp:simplePos x="0" y="0"/>
                      <wp:positionH relativeFrom="column">
                        <wp:posOffset>1998345</wp:posOffset>
                      </wp:positionH>
                      <wp:positionV relativeFrom="paragraph">
                        <wp:posOffset>6286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88" name="Text Box 4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8DC836" id="Text Box 488" o:spid="_x0000_s1045" type="#_x0000_t202" style="position:absolute;left:0;text-align:left;margin-left:157.35pt;margin-top:4.95pt;width:1in;height:16.3pt;z-index:-25101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7D14E2">
              <w:rPr>
                <w:rFonts w:ascii="Times New Roman" w:hAnsi="Times New Roman" w:cs="Times New Roman"/>
                <w:sz w:val="24"/>
                <w:szCs w:val="24"/>
              </w:rPr>
              <w:t>Date of KMC admission</w:t>
            </w:r>
          </w:p>
        </w:tc>
        <w:tc>
          <w:tcPr>
            <w:tcW w:w="2453" w:type="pct"/>
            <w:vAlign w:val="center"/>
          </w:tcPr>
          <w:p w:rsidR="002D0DE4" w:rsidRPr="007D14E2" w:rsidRDefault="002D0DE4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D14E2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99264" behindDoc="1" locked="0" layoutInCell="1" allowOverlap="1" wp14:anchorId="0EF0CEF0" wp14:editId="473F7EA4">
                      <wp:simplePos x="0" y="0"/>
                      <wp:positionH relativeFrom="column">
                        <wp:posOffset>1972945</wp:posOffset>
                      </wp:positionH>
                      <wp:positionV relativeFrom="paragraph">
                        <wp:posOffset>45720</wp:posOffset>
                      </wp:positionV>
                      <wp:extent cx="838200" cy="216535"/>
                      <wp:effectExtent l="0" t="0" r="19050" b="12065"/>
                      <wp:wrapTight wrapText="bothSides">
                        <wp:wrapPolygon edited="0">
                          <wp:start x="0" y="0"/>
                          <wp:lineTo x="0" y="20903"/>
                          <wp:lineTo x="21600" y="20903"/>
                          <wp:lineTo x="21600" y="0"/>
                          <wp:lineTo x="0" y="0"/>
                        </wp:wrapPolygon>
                      </wp:wrapTight>
                      <wp:docPr id="489" name="Text Box 4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" cy="216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F0CEF0" id="Text Box 489" o:spid="_x0000_s1046" type="#_x0000_t202" style="position:absolute;left:0;text-align:left;margin-left:155.35pt;margin-top:3.6pt;width:66pt;height:17.05pt;z-index:-25101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7D14E2">
              <w:rPr>
                <w:rFonts w:ascii="Times New Roman" w:hAnsi="Times New Roman" w:cs="Times New Roman"/>
                <w:sz w:val="24"/>
                <w:szCs w:val="24"/>
              </w:rPr>
              <w:t>Time of KMC admission</w:t>
            </w:r>
          </w:p>
        </w:tc>
      </w:tr>
    </w:tbl>
    <w:p w:rsidR="006D59F1" w:rsidRPr="006D59F1" w:rsidRDefault="006D59F1">
      <w:pPr>
        <w:rPr>
          <w:sz w:val="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69"/>
        <w:gridCol w:w="2988"/>
        <w:gridCol w:w="3093"/>
      </w:tblGrid>
      <w:tr w:rsidR="00420CB6" w:rsidRPr="009B28C5" w:rsidTr="00420CB6">
        <w:trPr>
          <w:trHeight w:val="566"/>
        </w:trPr>
        <w:tc>
          <w:tcPr>
            <w:tcW w:w="5000" w:type="pct"/>
            <w:gridSpan w:val="3"/>
            <w:vAlign w:val="center"/>
          </w:tcPr>
          <w:p w:rsidR="00420CB6" w:rsidRPr="00EE5DFC" w:rsidRDefault="00420CB6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14E2">
              <w:rPr>
                <w:rFonts w:ascii="Times New Roman" w:hAnsi="Times New Roman" w:cs="Times New Roman"/>
              </w:rPr>
              <w:t xml:space="preserve">Sequence of </w:t>
            </w:r>
            <w:r w:rsidRPr="007D14E2">
              <w:rPr>
                <w:rFonts w:ascii="Times New Roman" w:hAnsi="Times New Roman" w:cs="Times New Roman"/>
                <w:sz w:val="24"/>
                <w:szCs w:val="24"/>
              </w:rPr>
              <w:t>random</w:t>
            </w:r>
            <w:r w:rsidRPr="007D14E2">
              <w:rPr>
                <w:rFonts w:ascii="Times New Roman" w:hAnsi="Times New Roman" w:cs="Times New Roman"/>
              </w:rPr>
              <w:t xml:space="preserve"> allocation</w:t>
            </w:r>
            <w:r w:rsidRPr="00EE5D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6D59F1" w:rsidRPr="009B28C5" w:rsidTr="006D59F1">
        <w:trPr>
          <w:trHeight w:val="566"/>
        </w:trPr>
        <w:tc>
          <w:tcPr>
            <w:tcW w:w="1748" w:type="pct"/>
            <w:vAlign w:val="center"/>
          </w:tcPr>
          <w:p w:rsidR="006D59F1" w:rsidRPr="009B28C5" w:rsidRDefault="006D59F1" w:rsidP="00EC102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1664" behindDoc="1" locked="0" layoutInCell="1" allowOverlap="1" wp14:anchorId="70855728" wp14:editId="466D84D4">
                      <wp:simplePos x="0" y="0"/>
                      <wp:positionH relativeFrom="column">
                        <wp:posOffset>934720</wp:posOffset>
                      </wp:positionH>
                      <wp:positionV relativeFrom="paragraph">
                        <wp:posOffset>44450</wp:posOffset>
                      </wp:positionV>
                      <wp:extent cx="1016000" cy="207010"/>
                      <wp:effectExtent l="0" t="0" r="12700" b="21590"/>
                      <wp:wrapTight wrapText="bothSides">
                        <wp:wrapPolygon edited="0">
                          <wp:start x="0" y="0"/>
                          <wp:lineTo x="0" y="21865"/>
                          <wp:lineTo x="21465" y="21865"/>
                          <wp:lineTo x="21465" y="0"/>
                          <wp:lineTo x="0" y="0"/>
                        </wp:wrapPolygon>
                      </wp:wrapTight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160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855728" id="Text Box 27" o:spid="_x0000_s1047" type="#_x0000_t202" style="position:absolute;left:0;text-align:left;margin-left:73.6pt;margin-top:3.5pt;width:80pt;height:16.3pt;z-index:-25091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rst wrap</w:t>
            </w:r>
          </w:p>
        </w:tc>
        <w:tc>
          <w:tcPr>
            <w:tcW w:w="1598" w:type="pct"/>
            <w:vAlign w:val="center"/>
          </w:tcPr>
          <w:p w:rsidR="006D59F1" w:rsidRPr="009B28C5" w:rsidRDefault="006D59F1" w:rsidP="00EC102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2688" behindDoc="1" locked="0" layoutInCell="1" allowOverlap="1" wp14:anchorId="728D970C" wp14:editId="3CE8A5FD">
                      <wp:simplePos x="0" y="0"/>
                      <wp:positionH relativeFrom="column">
                        <wp:posOffset>991870</wp:posOffset>
                      </wp:positionH>
                      <wp:positionV relativeFrom="paragraph">
                        <wp:posOffset>48895</wp:posOffset>
                      </wp:positionV>
                      <wp:extent cx="78105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105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8D970C" id="Text Box 10" o:spid="_x0000_s1048" type="#_x0000_t202" style="position:absolute;left:0;text-align:left;margin-left:78.1pt;margin-top:3.85pt;width:61.5pt;height:16.3pt;z-index:-25091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me started</w:t>
            </w:r>
          </w:p>
        </w:tc>
        <w:tc>
          <w:tcPr>
            <w:tcW w:w="1654" w:type="pct"/>
            <w:vAlign w:val="center"/>
          </w:tcPr>
          <w:p w:rsidR="006D59F1" w:rsidRPr="009B28C5" w:rsidRDefault="006D59F1" w:rsidP="005C292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5760" behindDoc="1" locked="0" layoutInCell="1" allowOverlap="1" wp14:anchorId="4434B3B3" wp14:editId="34DEBD3C">
                      <wp:simplePos x="0" y="0"/>
                      <wp:positionH relativeFrom="column">
                        <wp:posOffset>915670</wp:posOffset>
                      </wp:positionH>
                      <wp:positionV relativeFrom="paragraph">
                        <wp:posOffset>48260</wp:posOffset>
                      </wp:positionV>
                      <wp:extent cx="923925" cy="207010"/>
                      <wp:effectExtent l="0" t="0" r="28575" b="21590"/>
                      <wp:wrapTight wrapText="bothSides">
                        <wp:wrapPolygon edited="0">
                          <wp:start x="0" y="0"/>
                          <wp:lineTo x="0" y="21865"/>
                          <wp:lineTo x="21823" y="21865"/>
                          <wp:lineTo x="21823" y="0"/>
                          <wp:lineTo x="0" y="0"/>
                        </wp:wrapPolygon>
                      </wp:wrapTight>
                      <wp:docPr id="492" name="Text Box 4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2392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34B3B3" id="Text Box 492" o:spid="_x0000_s1049" type="#_x0000_t202" style="position:absolute;left:0;text-align:left;margin-left:72.1pt;margin-top:3.8pt;width:72.75pt;height:16.3pt;z-index:-25091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me ended</w:t>
            </w:r>
          </w:p>
        </w:tc>
      </w:tr>
      <w:tr w:rsidR="006D59F1" w:rsidRPr="009B28C5" w:rsidTr="006D59F1">
        <w:trPr>
          <w:trHeight w:val="566"/>
        </w:trPr>
        <w:tc>
          <w:tcPr>
            <w:tcW w:w="1748" w:type="pct"/>
            <w:vAlign w:val="center"/>
          </w:tcPr>
          <w:p w:rsidR="006D59F1" w:rsidRPr="009B28C5" w:rsidRDefault="006D59F1" w:rsidP="00EC102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2403712" behindDoc="1" locked="0" layoutInCell="1" allowOverlap="1" wp14:anchorId="1C526119" wp14:editId="1F63BD6C">
                      <wp:simplePos x="0" y="0"/>
                      <wp:positionH relativeFrom="column">
                        <wp:posOffset>991235</wp:posOffset>
                      </wp:positionH>
                      <wp:positionV relativeFrom="paragraph">
                        <wp:posOffset>46355</wp:posOffset>
                      </wp:positionV>
                      <wp:extent cx="1011555" cy="207010"/>
                      <wp:effectExtent l="0" t="0" r="17145" b="21590"/>
                      <wp:wrapTight wrapText="bothSides">
                        <wp:wrapPolygon edited="0">
                          <wp:start x="0" y="0"/>
                          <wp:lineTo x="0" y="21865"/>
                          <wp:lineTo x="21559" y="21865"/>
                          <wp:lineTo x="21559" y="0"/>
                          <wp:lineTo x="0" y="0"/>
                        </wp:wrapPolygon>
                      </wp:wrapTight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115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526119" id="Text Box 30" o:spid="_x0000_s1050" type="#_x0000_t202" style="position:absolute;left:0;text-align:left;margin-left:78.05pt;margin-top:3.65pt;width:79.65pt;height:16.3pt;z-index:-25091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 wrap</w:t>
            </w:r>
          </w:p>
        </w:tc>
        <w:tc>
          <w:tcPr>
            <w:tcW w:w="1598" w:type="pct"/>
            <w:vAlign w:val="center"/>
          </w:tcPr>
          <w:p w:rsidR="006D59F1" w:rsidRPr="009B28C5" w:rsidRDefault="006D59F1" w:rsidP="00EC102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4736" behindDoc="1" locked="0" layoutInCell="1" allowOverlap="1" wp14:anchorId="50669AB2" wp14:editId="0B497CED">
                      <wp:simplePos x="0" y="0"/>
                      <wp:positionH relativeFrom="column">
                        <wp:posOffset>991870</wp:posOffset>
                      </wp:positionH>
                      <wp:positionV relativeFrom="paragraph">
                        <wp:posOffset>48895</wp:posOffset>
                      </wp:positionV>
                      <wp:extent cx="78105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105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669AB2" id="Text Box 15" o:spid="_x0000_s1051" type="#_x0000_t202" style="position:absolute;left:0;text-align:left;margin-left:78.1pt;margin-top:3.85pt;width:61.5pt;height:16.3pt;z-index:-25091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 started </w:t>
            </w:r>
          </w:p>
        </w:tc>
        <w:tc>
          <w:tcPr>
            <w:tcW w:w="1654" w:type="pct"/>
            <w:vAlign w:val="center"/>
          </w:tcPr>
          <w:p w:rsidR="006D59F1" w:rsidRPr="009B28C5" w:rsidRDefault="006D59F1" w:rsidP="005C292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6784" behindDoc="1" locked="0" layoutInCell="1" allowOverlap="1" wp14:anchorId="1D4A56E8" wp14:editId="47F4CEB5">
                      <wp:simplePos x="0" y="0"/>
                      <wp:positionH relativeFrom="column">
                        <wp:posOffset>915670</wp:posOffset>
                      </wp:positionH>
                      <wp:positionV relativeFrom="paragraph">
                        <wp:posOffset>47625</wp:posOffset>
                      </wp:positionV>
                      <wp:extent cx="923925" cy="216535"/>
                      <wp:effectExtent l="0" t="0" r="28575" b="12065"/>
                      <wp:wrapTight wrapText="bothSides">
                        <wp:wrapPolygon edited="0">
                          <wp:start x="0" y="0"/>
                          <wp:lineTo x="0" y="20903"/>
                          <wp:lineTo x="21823" y="20903"/>
                          <wp:lineTo x="21823" y="0"/>
                          <wp:lineTo x="0" y="0"/>
                        </wp:wrapPolygon>
                      </wp:wrapTight>
                      <wp:docPr id="495" name="Text Box 4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23925" cy="216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4A56E8" id="Text Box 495" o:spid="_x0000_s1052" type="#_x0000_t202" style="position:absolute;left:0;text-align:left;margin-left:72.1pt;margin-top:3.75pt;width:72.75pt;height:17.05pt;z-index:-25090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me ended </w:t>
            </w:r>
          </w:p>
        </w:tc>
      </w:tr>
    </w:tbl>
    <w:p w:rsidR="006D59F1" w:rsidRPr="006D59F1" w:rsidRDefault="006D59F1">
      <w:pPr>
        <w:rPr>
          <w:sz w:val="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47"/>
        <w:gridCol w:w="5103"/>
      </w:tblGrid>
      <w:tr w:rsidR="00147F41" w:rsidRPr="009B28C5" w:rsidTr="00147F41">
        <w:trPr>
          <w:trHeight w:val="602"/>
        </w:trPr>
        <w:tc>
          <w:tcPr>
            <w:tcW w:w="2271" w:type="pct"/>
            <w:vMerge w:val="restart"/>
            <w:vAlign w:val="center"/>
          </w:tcPr>
          <w:p w:rsidR="00147F41" w:rsidRPr="00147F41" w:rsidRDefault="00147F41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47F41">
              <w:rPr>
                <w:rFonts w:ascii="Times New Roman" w:hAnsi="Times New Roman" w:cs="Times New Roman"/>
                <w:sz w:val="24"/>
                <w:szCs w:val="24"/>
              </w:rPr>
              <w:t>Wrap chosen after twelve hours:</w:t>
            </w:r>
          </w:p>
        </w:tc>
        <w:tc>
          <w:tcPr>
            <w:tcW w:w="2729" w:type="pct"/>
            <w:vAlign w:val="bottom"/>
          </w:tcPr>
          <w:p w:rsidR="00147F41" w:rsidRPr="00147F41" w:rsidRDefault="00147F41" w:rsidP="00147F41">
            <w:pPr>
              <w:pStyle w:val="ListParagraph"/>
              <w:spacing w:line="480" w:lineRule="auto"/>
              <w:ind w:left="36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47F41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504064" behindDoc="1" locked="0" layoutInCell="1" allowOverlap="1" wp14:anchorId="3FCE93B5" wp14:editId="73056D1A">
                      <wp:simplePos x="0" y="0"/>
                      <wp:positionH relativeFrom="column">
                        <wp:posOffset>1507490</wp:posOffset>
                      </wp:positionH>
                      <wp:positionV relativeFrom="paragraph">
                        <wp:posOffset>2540</wp:posOffset>
                      </wp:positionV>
                      <wp:extent cx="409575" cy="159385"/>
                      <wp:effectExtent l="0" t="0" r="28575" b="12065"/>
                      <wp:wrapTight wrapText="bothSides">
                        <wp:wrapPolygon edited="0">
                          <wp:start x="0" y="0"/>
                          <wp:lineTo x="0" y="20653"/>
                          <wp:lineTo x="22102" y="20653"/>
                          <wp:lineTo x="22102" y="0"/>
                          <wp:lineTo x="0" y="0"/>
                        </wp:wrapPolygon>
                      </wp:wrapTight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957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CE93B5" id="Text Box 33" o:spid="_x0000_s1053" type="#_x0000_t202" style="position:absolute;left:0;text-align:left;margin-left:118.7pt;margin-top:.2pt;width:32.25pt;height:12.55pt;z-index:-25081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147F41">
              <w:rPr>
                <w:rFonts w:ascii="Times New Roman" w:hAnsi="Times New Roman" w:cs="Times New Roman"/>
                <w:sz w:val="24"/>
                <w:szCs w:val="24"/>
              </w:rPr>
              <w:t>Traditional</w:t>
            </w:r>
          </w:p>
        </w:tc>
      </w:tr>
      <w:tr w:rsidR="00147F41" w:rsidRPr="009B28C5" w:rsidTr="00147F41">
        <w:trPr>
          <w:trHeight w:val="660"/>
        </w:trPr>
        <w:tc>
          <w:tcPr>
            <w:tcW w:w="2271" w:type="pct"/>
            <w:vMerge/>
            <w:vAlign w:val="center"/>
          </w:tcPr>
          <w:p w:rsidR="00147F41" w:rsidRPr="00147F41" w:rsidRDefault="00147F41" w:rsidP="00147F41">
            <w:pPr>
              <w:pStyle w:val="ListParagraph"/>
              <w:numPr>
                <w:ilvl w:val="1"/>
                <w:numId w:val="4"/>
              </w:numPr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9" w:type="pct"/>
            <w:vAlign w:val="center"/>
          </w:tcPr>
          <w:p w:rsidR="00147F41" w:rsidRPr="00147F41" w:rsidRDefault="00147F41" w:rsidP="00147F41">
            <w:pPr>
              <w:ind w:left="72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47F41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506112" behindDoc="1" locked="0" layoutInCell="1" allowOverlap="1" wp14:anchorId="55D012F0" wp14:editId="2A736C69">
                      <wp:simplePos x="0" y="0"/>
                      <wp:positionH relativeFrom="column">
                        <wp:posOffset>1507490</wp:posOffset>
                      </wp:positionH>
                      <wp:positionV relativeFrom="paragraph">
                        <wp:posOffset>131445</wp:posOffset>
                      </wp:positionV>
                      <wp:extent cx="409575" cy="159385"/>
                      <wp:effectExtent l="0" t="0" r="28575" b="12065"/>
                      <wp:wrapTight wrapText="bothSides">
                        <wp:wrapPolygon edited="0">
                          <wp:start x="0" y="0"/>
                          <wp:lineTo x="0" y="20653"/>
                          <wp:lineTo x="22102" y="20653"/>
                          <wp:lineTo x="22102" y="0"/>
                          <wp:lineTo x="0" y="0"/>
                        </wp:wrapPolygon>
                      </wp:wrapTight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957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D012F0" id="Text Box 39" o:spid="_x0000_s1054" type="#_x0000_t202" style="position:absolute;left:0;text-align:left;margin-left:118.7pt;margin-top:10.35pt;width:32.25pt;height:12.55pt;z-index:-25081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147F41">
              <w:rPr>
                <w:rFonts w:ascii="Times New Roman" w:hAnsi="Times New Roman" w:cs="Times New Roman"/>
                <w:sz w:val="24"/>
                <w:szCs w:val="24"/>
              </w:rPr>
              <w:t>Care Plus</w:t>
            </w:r>
          </w:p>
        </w:tc>
      </w:tr>
    </w:tbl>
    <w:p w:rsidR="00A702A1" w:rsidRPr="00F44AFC" w:rsidRDefault="00A702A1" w:rsidP="00F44AFC">
      <w:pPr>
        <w:spacing w:line="240" w:lineRule="auto"/>
        <w:rPr>
          <w:sz w:val="2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075"/>
        <w:gridCol w:w="1528"/>
        <w:gridCol w:w="1444"/>
        <w:gridCol w:w="1303"/>
      </w:tblGrid>
      <w:tr w:rsidR="00353350" w:rsidRPr="009B28C5" w:rsidTr="00353350">
        <w:tc>
          <w:tcPr>
            <w:tcW w:w="5000" w:type="pct"/>
            <w:gridSpan w:val="4"/>
            <w:vAlign w:val="center"/>
          </w:tcPr>
          <w:p w:rsidR="00353350" w:rsidRPr="00CB2244" w:rsidRDefault="00353350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B2244">
              <w:rPr>
                <w:rFonts w:ascii="Times New Roman" w:hAnsi="Times New Roman" w:cs="Times New Roman"/>
                <w:sz w:val="24"/>
                <w:szCs w:val="24"/>
              </w:rPr>
              <w:t xml:space="preserve">Reason for Choosing the particular </w:t>
            </w: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rap </w:t>
            </w:r>
          </w:p>
        </w:tc>
      </w:tr>
      <w:tr w:rsidR="00353350" w:rsidRPr="009B28C5" w:rsidTr="008F544D">
        <w:trPr>
          <w:trHeight w:val="562"/>
        </w:trPr>
        <w:tc>
          <w:tcPr>
            <w:tcW w:w="2714" w:type="pct"/>
            <w:vAlign w:val="center"/>
          </w:tcPr>
          <w:p w:rsidR="00353350" w:rsidRPr="009B28C5" w:rsidRDefault="00353350" w:rsidP="00EC102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Variables</w:t>
            </w:r>
          </w:p>
        </w:tc>
        <w:tc>
          <w:tcPr>
            <w:tcW w:w="817" w:type="pct"/>
            <w:vAlign w:val="center"/>
          </w:tcPr>
          <w:p w:rsidR="00353350" w:rsidRPr="009B28C5" w:rsidRDefault="00353350" w:rsidP="008F544D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ree</w:t>
            </w:r>
          </w:p>
        </w:tc>
        <w:tc>
          <w:tcPr>
            <w:tcW w:w="772" w:type="pct"/>
            <w:vAlign w:val="center"/>
          </w:tcPr>
          <w:p w:rsidR="00353350" w:rsidRPr="009B28C5" w:rsidRDefault="00075C62" w:rsidP="008F544D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sure</w:t>
            </w:r>
          </w:p>
        </w:tc>
        <w:tc>
          <w:tcPr>
            <w:tcW w:w="697" w:type="pct"/>
            <w:vAlign w:val="center"/>
          </w:tcPr>
          <w:p w:rsidR="00353350" w:rsidRPr="009B28C5" w:rsidRDefault="00353350" w:rsidP="008F544D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agree</w:t>
            </w: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Safe and Secure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llows movement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Less fatigue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asy to use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Facilitates breastfeeding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asy to monitor baby condition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3350" w:rsidRPr="009B28C5" w:rsidTr="00353350">
        <w:tc>
          <w:tcPr>
            <w:tcW w:w="2714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Gender neutral</w:t>
            </w:r>
          </w:p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(Design of wrap is acceptable for fathers or male members.)</w:t>
            </w:r>
          </w:p>
        </w:tc>
        <w:tc>
          <w:tcPr>
            <w:tcW w:w="817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  <w:vAlign w:val="bottom"/>
          </w:tcPr>
          <w:p w:rsidR="00353350" w:rsidRPr="009B28C5" w:rsidRDefault="00353350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pct"/>
          </w:tcPr>
          <w:p w:rsidR="00353350" w:rsidRPr="009B28C5" w:rsidRDefault="0035335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B10" w:rsidRPr="009B28C5" w:rsidTr="00795B10">
        <w:tc>
          <w:tcPr>
            <w:tcW w:w="5000" w:type="pct"/>
            <w:gridSpan w:val="4"/>
            <w:vAlign w:val="bottom"/>
          </w:tcPr>
          <w:p w:rsidR="00795B10" w:rsidRPr="009B28C5" w:rsidRDefault="00795B10" w:rsidP="00EC10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Other (specify)……………………………………………………………………………..</w:t>
            </w:r>
          </w:p>
        </w:tc>
      </w:tr>
      <w:tr w:rsidR="00353350" w:rsidRPr="009B28C5" w:rsidTr="00353350">
        <w:tc>
          <w:tcPr>
            <w:tcW w:w="5000" w:type="pct"/>
            <w:gridSpan w:val="4"/>
            <w:vAlign w:val="bottom"/>
          </w:tcPr>
          <w:p w:rsidR="00353350" w:rsidRPr="009B28C5" w:rsidRDefault="00353350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Important perceptions of the mother about selected wrap (</w:t>
            </w:r>
            <w:r w:rsidRPr="006D59F1">
              <w:rPr>
                <w:rFonts w:ascii="Times New Roman" w:hAnsi="Times New Roman" w:cs="Times New Roman"/>
                <w:i/>
                <w:sz w:val="24"/>
                <w:szCs w:val="24"/>
              </w:rPr>
              <w:t>reason w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y she selected particular wrap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353350" w:rsidRPr="009B28C5" w:rsidRDefault="00353350" w:rsidP="00353350">
            <w:pPr>
              <w:pStyle w:val="ListParagraph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.….………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</w:t>
            </w:r>
          </w:p>
        </w:tc>
      </w:tr>
      <w:tr w:rsidR="00353350" w:rsidRPr="009B28C5" w:rsidTr="00353350">
        <w:tc>
          <w:tcPr>
            <w:tcW w:w="5000" w:type="pct"/>
            <w:gridSpan w:val="4"/>
            <w:vAlign w:val="bottom"/>
          </w:tcPr>
          <w:p w:rsidR="00353350" w:rsidRDefault="00353350" w:rsidP="007D14E2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Important experiences of the mother about selected wra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D59F1">
              <w:rPr>
                <w:rFonts w:ascii="Times New Roman" w:hAnsi="Times New Roman" w:cs="Times New Roman"/>
                <w:i/>
                <w:sz w:val="24"/>
                <w:szCs w:val="24"/>
              </w:rPr>
              <w:t>any difficulties faced while practicing KMC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?)</w:t>
            </w:r>
          </w:p>
          <w:p w:rsidR="00353350" w:rsidRPr="00353350" w:rsidRDefault="00353350" w:rsidP="00353350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53350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.….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:rsidR="00353350" w:rsidRPr="00353350" w:rsidRDefault="00353350" w:rsidP="00353350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44AFC" w:rsidRPr="00F44AFC" w:rsidRDefault="00F44AFC" w:rsidP="00F44AFC">
      <w:pPr>
        <w:spacing w:line="240" w:lineRule="auto"/>
        <w:rPr>
          <w:sz w:val="2"/>
        </w:rPr>
      </w:pPr>
    </w:p>
    <w:tbl>
      <w:tblPr>
        <w:tblStyle w:val="TableGrid"/>
        <w:tblW w:w="4991" w:type="pct"/>
        <w:tblLayout w:type="fixed"/>
        <w:tblLook w:val="04A0" w:firstRow="1" w:lastRow="0" w:firstColumn="1" w:lastColumn="0" w:noHBand="0" w:noVBand="1"/>
      </w:tblPr>
      <w:tblGrid>
        <w:gridCol w:w="2860"/>
        <w:gridCol w:w="1955"/>
        <w:gridCol w:w="2146"/>
        <w:gridCol w:w="2372"/>
      </w:tblGrid>
      <w:tr w:rsidR="00F50C60" w:rsidRPr="009B28C5" w:rsidTr="008F544D">
        <w:tc>
          <w:tcPr>
            <w:tcW w:w="2860" w:type="dxa"/>
            <w:vMerge w:val="restart"/>
            <w:vAlign w:val="center"/>
          </w:tcPr>
          <w:p w:rsidR="00F50C60" w:rsidRPr="002E43C7" w:rsidRDefault="00F50C60" w:rsidP="00075B20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pe of KMC practiced during stay 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alth facility (please mention the duration in hours)</w:t>
            </w:r>
          </w:p>
        </w:tc>
        <w:tc>
          <w:tcPr>
            <w:tcW w:w="1955" w:type="dxa"/>
            <w:vAlign w:val="center"/>
          </w:tcPr>
          <w:p w:rsidR="00F50C60" w:rsidRPr="009B28C5" w:rsidRDefault="00F50C60" w:rsidP="008F54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  <w:lastRenderedPageBreak/>
              <w:t>Days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8F544D">
            <w:pPr>
              <w:ind w:left="0" w:firstLine="0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Hours</w:t>
            </w:r>
          </w:p>
        </w:tc>
        <w:tc>
          <w:tcPr>
            <w:tcW w:w="2372" w:type="dxa"/>
            <w:vAlign w:val="center"/>
          </w:tcPr>
          <w:p w:rsidR="00F50C60" w:rsidRDefault="00F50C60" w:rsidP="008F544D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Discontinued</w:t>
            </w:r>
          </w:p>
          <w:p w:rsidR="00F50C60" w:rsidRPr="003446B7" w:rsidRDefault="00F50C60" w:rsidP="008F544D">
            <w:pPr>
              <w:jc w:val="center"/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noProof/>
                <w:sz w:val="20"/>
                <w:szCs w:val="24"/>
              </w:rPr>
              <w:t>(go to question 2.</w:t>
            </w:r>
            <w:r w:rsidR="00A02FD7">
              <w:rPr>
                <w:rFonts w:ascii="Times New Roman" w:hAnsi="Times New Roman" w:cs="Times New Roman"/>
                <w:i/>
                <w:noProof/>
                <w:sz w:val="20"/>
                <w:szCs w:val="24"/>
              </w:rPr>
              <w:t>9</w:t>
            </w:r>
            <w:r w:rsidRPr="003446B7">
              <w:rPr>
                <w:rFonts w:ascii="Times New Roman" w:hAnsi="Times New Roman" w:cs="Times New Roman"/>
                <w:i/>
                <w:noProof/>
                <w:sz w:val="20"/>
                <w:szCs w:val="24"/>
              </w:rPr>
              <w:t>)</w:t>
            </w:r>
          </w:p>
        </w:tc>
      </w:tr>
      <w:tr w:rsidR="00F50C60" w:rsidRPr="009B28C5" w:rsidTr="004F6183">
        <w:trPr>
          <w:trHeight w:val="240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1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381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2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570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3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495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4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495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5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495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6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690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7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690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8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690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9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F50C60" w:rsidRPr="009B28C5" w:rsidTr="004F6183">
        <w:trPr>
          <w:trHeight w:val="690"/>
        </w:trPr>
        <w:tc>
          <w:tcPr>
            <w:tcW w:w="2860" w:type="dxa"/>
            <w:vMerge/>
            <w:vAlign w:val="center"/>
          </w:tcPr>
          <w:p w:rsidR="00F50C60" w:rsidRPr="009B28C5" w:rsidRDefault="00F50C60" w:rsidP="00EE5DFC">
            <w:pPr>
              <w:pStyle w:val="ListParagraph"/>
              <w:numPr>
                <w:ilvl w:val="2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</w:tcPr>
          <w:p w:rsidR="00F50C60" w:rsidRDefault="00F50C60">
            <w:r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  <w:t>Day 10</w:t>
            </w:r>
          </w:p>
        </w:tc>
        <w:tc>
          <w:tcPr>
            <w:tcW w:w="2146" w:type="dxa"/>
            <w:vAlign w:val="center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  <w:tc>
          <w:tcPr>
            <w:tcW w:w="2372" w:type="dxa"/>
          </w:tcPr>
          <w:p w:rsidR="00F50C60" w:rsidRPr="009B28C5" w:rsidRDefault="00F50C60" w:rsidP="00EC102A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</w:tbl>
    <w:p w:rsidR="000577F8" w:rsidRPr="000577F8" w:rsidRDefault="000577F8">
      <w:pPr>
        <w:rPr>
          <w:sz w:val="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0"/>
        <w:gridCol w:w="4252"/>
        <w:gridCol w:w="2268"/>
      </w:tblGrid>
      <w:tr w:rsidR="004F6183" w:rsidRPr="009B28C5" w:rsidTr="004F6183">
        <w:trPr>
          <w:trHeight w:val="368"/>
        </w:trPr>
        <w:tc>
          <w:tcPr>
            <w:tcW w:w="1513" w:type="pct"/>
            <w:vMerge w:val="restart"/>
            <w:vAlign w:val="center"/>
          </w:tcPr>
          <w:p w:rsidR="004F6183" w:rsidRPr="009B28C5" w:rsidRDefault="004F6183" w:rsidP="00075B20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Can you please provide the reason for discontinuation?</w:t>
            </w:r>
          </w:p>
          <w:p w:rsidR="004F6183" w:rsidRPr="002B0A50" w:rsidRDefault="004F6183" w:rsidP="00424FA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2B0A5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answers )</w:t>
            </w:r>
          </w:p>
        </w:tc>
        <w:tc>
          <w:tcPr>
            <w:tcW w:w="2274" w:type="pct"/>
          </w:tcPr>
          <w:p w:rsidR="004F6183" w:rsidRPr="009B28C5" w:rsidRDefault="004F6183" w:rsidP="005C2928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Physical pain following labor</w:t>
            </w:r>
          </w:p>
        </w:tc>
        <w:tc>
          <w:tcPr>
            <w:tcW w:w="1212" w:type="pct"/>
          </w:tcPr>
          <w:p w:rsidR="004F6183" w:rsidRPr="009B28C5" w:rsidRDefault="004F6183" w:rsidP="005C2928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68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ear of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arming baby through cord stump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5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ar of baby fallin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g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4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iscomfort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22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confident 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53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of time 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53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beneficial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4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lt tired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53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ack of support from family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2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ocial stigma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93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Baby doesnot want to be in KMC position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570"/>
        </w:trPr>
        <w:tc>
          <w:tcPr>
            <w:tcW w:w="1513" w:type="pct"/>
            <w:vMerge/>
            <w:vAlign w:val="center"/>
          </w:tcPr>
          <w:p w:rsidR="004F6183" w:rsidRPr="009B28C5" w:rsidRDefault="004F6183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4" w:type="pct"/>
          </w:tcPr>
          <w:p w:rsidR="004F6183" w:rsidRPr="009B28C5" w:rsidRDefault="004F6183" w:rsidP="002B0A5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ealthy baby </w:t>
            </w:r>
          </w:p>
        </w:tc>
        <w:tc>
          <w:tcPr>
            <w:tcW w:w="1212" w:type="pct"/>
          </w:tcPr>
          <w:p w:rsidR="004F6183" w:rsidRPr="009B28C5" w:rsidRDefault="004F6183" w:rsidP="002B0A50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2B0A50" w:rsidRPr="009B28C5" w:rsidTr="00075B20">
        <w:trPr>
          <w:trHeight w:val="555"/>
        </w:trPr>
        <w:tc>
          <w:tcPr>
            <w:tcW w:w="1513" w:type="pct"/>
            <w:vMerge/>
            <w:vAlign w:val="center"/>
          </w:tcPr>
          <w:p w:rsidR="002B0A50" w:rsidRPr="009B28C5" w:rsidRDefault="002B0A50" w:rsidP="00EE5DFC">
            <w:pPr>
              <w:pStyle w:val="ListParagraph"/>
              <w:numPr>
                <w:ilvl w:val="1"/>
                <w:numId w:val="4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7" w:type="pct"/>
            <w:gridSpan w:val="2"/>
          </w:tcPr>
          <w:p w:rsidR="002B0A50" w:rsidRPr="009B28C5" w:rsidRDefault="002B0A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</w: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(Specify)……… …..…………..…… ………</w:t>
            </w:r>
          </w:p>
        </w:tc>
      </w:tr>
    </w:tbl>
    <w:p w:rsidR="00EC102A" w:rsidRPr="003446B7" w:rsidRDefault="00EC102A">
      <w:pPr>
        <w:rPr>
          <w:sz w:val="2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350"/>
      </w:tblGrid>
      <w:tr w:rsidR="009A2CAB" w:rsidRPr="009B28C5" w:rsidTr="009D71C6">
        <w:tc>
          <w:tcPr>
            <w:tcW w:w="5000" w:type="pct"/>
            <w:vAlign w:val="bottom"/>
          </w:tcPr>
          <w:p w:rsidR="009A2CAB" w:rsidRPr="007A3039" w:rsidRDefault="009A2CAB" w:rsidP="003367D3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A3039">
              <w:rPr>
                <w:rFonts w:ascii="Times New Roman" w:hAnsi="Times New Roman" w:cs="Times New Roman"/>
                <w:sz w:val="24"/>
                <w:szCs w:val="24"/>
              </w:rPr>
              <w:t>Weight of bab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time of discharge</w:t>
            </w:r>
            <w:r w:rsidRPr="007A303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7A3039">
              <w:rPr>
                <w:rFonts w:ascii="Times New Roman" w:hAnsi="Times New Roman" w:cs="Times New Roman"/>
                <w:sz w:val="24"/>
                <w:szCs w:val="24"/>
              </w:rPr>
              <w:t>grm</w:t>
            </w:r>
            <w:proofErr w:type="spellEnd"/>
            <w:r w:rsidRPr="007A303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9A2CAB" w:rsidRPr="009B28C5" w:rsidRDefault="00D747C8" w:rsidP="0098443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12928" behindDoc="1" locked="0" layoutInCell="1" allowOverlap="1" wp14:anchorId="158311E0" wp14:editId="60516F87">
                      <wp:simplePos x="0" y="0"/>
                      <wp:positionH relativeFrom="column">
                        <wp:posOffset>4506595</wp:posOffset>
                      </wp:positionH>
                      <wp:positionV relativeFrom="paragraph">
                        <wp:posOffset>-161290</wp:posOffset>
                      </wp:positionV>
                      <wp:extent cx="933450" cy="2762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22345"/>
                          <wp:lineTo x="21600" y="22345"/>
                          <wp:lineTo x="21600" y="0"/>
                          <wp:lineTo x="0" y="0"/>
                        </wp:wrapPolygon>
                      </wp:wrapTight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4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8311E0" id="Text Box 34" o:spid="_x0000_s1055" type="#_x0000_t202" style="position:absolute;left:0;text-align:left;margin-left:354.85pt;margin-top:-12.7pt;width:73.5pt;height:21.75pt;z-index:-25090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324DF6" w:rsidRPr="009B28C5" w:rsidTr="009D71C6">
        <w:trPr>
          <w:trHeight w:val="1321"/>
        </w:trPr>
        <w:tc>
          <w:tcPr>
            <w:tcW w:w="5000" w:type="pct"/>
          </w:tcPr>
          <w:p w:rsidR="00324DF6" w:rsidRPr="0098443F" w:rsidRDefault="00324DF6" w:rsidP="003367D3">
            <w:pPr>
              <w:pStyle w:val="ListParagraph"/>
              <w:numPr>
                <w:ilvl w:val="0"/>
                <w:numId w:val="35"/>
              </w:numPr>
              <w:spacing w:line="48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844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alth workers observ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on (</w:t>
            </w:r>
            <w:r w:rsidRPr="0096415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ny important observation regarding use of the wrap which was not </w:t>
            </w:r>
            <w:r w:rsidRPr="003367D3">
              <w:rPr>
                <w:rFonts w:ascii="Times New Roman" w:hAnsi="Times New Roman" w:cs="Times New Roman"/>
                <w:sz w:val="24"/>
                <w:szCs w:val="24"/>
              </w:rPr>
              <w:t>chosen</w:t>
            </w:r>
            <w:r w:rsidRPr="0096415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by mother with r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ect to reason for not choosing and </w:t>
            </w:r>
            <w:r w:rsidRPr="0096415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ractice with on this wra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8443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324DF6" w:rsidRPr="009B28C5" w:rsidRDefault="00324DF6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</w:t>
            </w:r>
            <w:r w:rsidR="004F6183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</w:t>
            </w:r>
          </w:p>
        </w:tc>
      </w:tr>
    </w:tbl>
    <w:p w:rsidR="002F6205" w:rsidRPr="004748FD" w:rsidRDefault="002F6205">
      <w:pPr>
        <w:rPr>
          <w:sz w:val="2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786"/>
        <w:gridCol w:w="482"/>
        <w:gridCol w:w="314"/>
        <w:gridCol w:w="2207"/>
        <w:gridCol w:w="32"/>
        <w:gridCol w:w="1763"/>
        <w:gridCol w:w="206"/>
        <w:gridCol w:w="1560"/>
      </w:tblGrid>
      <w:tr w:rsidR="00324DF6" w:rsidRPr="009B28C5" w:rsidTr="009D71C6">
        <w:trPr>
          <w:trHeight w:val="575"/>
        </w:trPr>
        <w:tc>
          <w:tcPr>
            <w:tcW w:w="5000" w:type="pct"/>
            <w:gridSpan w:val="8"/>
            <w:shd w:val="clear" w:color="auto" w:fill="BFBFBF" w:themeFill="background1" w:themeFillShade="BF"/>
            <w:vAlign w:val="center"/>
          </w:tcPr>
          <w:p w:rsidR="00324DF6" w:rsidRPr="00B419F0" w:rsidRDefault="00324DF6" w:rsidP="00351E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B419F0">
              <w:rPr>
                <w:rFonts w:ascii="Times New Roman" w:hAnsi="Times New Roman" w:cs="Times New Roman"/>
                <w:b/>
                <w:sz w:val="36"/>
                <w:szCs w:val="36"/>
              </w:rPr>
              <w:t>Section B: To be filled during phone survey (</w:t>
            </w:r>
            <w:r w:rsidR="00B419F0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after 24 hours </w:t>
            </w:r>
            <w:r w:rsidR="003367D3"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and within 48 hours </w:t>
            </w:r>
            <w:r w:rsidR="00B419F0">
              <w:rPr>
                <w:rFonts w:ascii="Times New Roman" w:hAnsi="Times New Roman" w:cs="Times New Roman"/>
                <w:b/>
                <w:sz w:val="36"/>
                <w:szCs w:val="36"/>
              </w:rPr>
              <w:t>of discharge</w:t>
            </w:r>
            <w:r w:rsidRPr="00B419F0">
              <w:rPr>
                <w:rFonts w:ascii="Times New Roman" w:hAnsi="Times New Roman" w:cs="Times New Roman"/>
                <w:b/>
                <w:sz w:val="36"/>
                <w:szCs w:val="36"/>
              </w:rPr>
              <w:t>)</w:t>
            </w:r>
          </w:p>
        </w:tc>
      </w:tr>
      <w:tr w:rsidR="00324DF6" w:rsidRPr="009B28C5" w:rsidTr="009D71C6">
        <w:trPr>
          <w:trHeight w:val="530"/>
        </w:trPr>
        <w:tc>
          <w:tcPr>
            <w:tcW w:w="5000" w:type="pct"/>
            <w:gridSpan w:val="8"/>
          </w:tcPr>
          <w:p w:rsidR="00324DF6" w:rsidRPr="009B28C5" w:rsidRDefault="00324DF6" w:rsidP="0042059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Hello!!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amaskar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, My name is …………………..and I am calling from ……………………………………………. May I please speak to ………..? How are you</w:t>
            </w:r>
            <w:r w:rsidR="00B12100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2100">
              <w:rPr>
                <w:rFonts w:ascii="Times New Roman" w:hAnsi="Times New Roman" w:cs="Times New Roman"/>
                <w:sz w:val="24"/>
                <w:szCs w:val="24"/>
              </w:rPr>
              <w:t xml:space="preserve">How is your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baby? As you know, we are conducting a study on behalf of recently delivered mothers with stable </w:t>
            </w:r>
            <w:r w:rsidR="0042059D">
              <w:rPr>
                <w:rFonts w:ascii="Times New Roman" w:hAnsi="Times New Roman" w:cs="Times New Roman"/>
                <w:sz w:val="24"/>
                <w:szCs w:val="24"/>
              </w:rPr>
              <w:t>LBW/preterm babies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to explore adherence to KMC practice. You indicated your willingness to participate in the study during your delivery at ……..hospital. In continuation of the study I am calling you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cuss about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 practices at your home. May I take your few minutes to ask few questions related to this?  Thank you.</w:t>
            </w:r>
          </w:p>
        </w:tc>
      </w:tr>
      <w:tr w:rsidR="00324DF6" w:rsidRPr="009B28C5" w:rsidTr="009D71C6">
        <w:trPr>
          <w:trHeight w:val="300"/>
        </w:trPr>
        <w:tc>
          <w:tcPr>
            <w:tcW w:w="5000" w:type="pct"/>
            <w:gridSpan w:val="8"/>
            <w:shd w:val="clear" w:color="auto" w:fill="F2F2F2" w:themeFill="background1" w:themeFillShade="F2"/>
          </w:tcPr>
          <w:p w:rsidR="00324DF6" w:rsidRPr="00695B95" w:rsidRDefault="00324DF6" w:rsidP="00695B95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695B9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ckground Information</w:t>
            </w:r>
          </w:p>
        </w:tc>
      </w:tr>
      <w:tr w:rsidR="00324DF6" w:rsidRPr="009B28C5" w:rsidTr="009D71C6">
        <w:trPr>
          <w:trHeight w:val="525"/>
        </w:trPr>
        <w:tc>
          <w:tcPr>
            <w:tcW w:w="1916" w:type="pct"/>
            <w:gridSpan w:val="3"/>
          </w:tcPr>
          <w:p w:rsidR="00324DF6" w:rsidRPr="001D61C1" w:rsidRDefault="00324DF6" w:rsidP="001D61C1">
            <w:pPr>
              <w:pStyle w:val="ListParagraph"/>
              <w:numPr>
                <w:ilvl w:val="1"/>
                <w:numId w:val="33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E240E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69920" behindDoc="1" locked="0" layoutInCell="1" allowOverlap="1" wp14:anchorId="2F306DE1" wp14:editId="6FF4106D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93" name="Text Box 4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06DE1" id="Text Box 493" o:spid="_x0000_s1056" type="#_x0000_t202" style="position:absolute;left:0;text-align:left;margin-left:120.45pt;margin-top:3.75pt;width:1in;height:16.3pt;z-index:-25094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E250F" w:rsidRPr="001D61C1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Pr="001D61C1">
              <w:rPr>
                <w:rFonts w:ascii="Times New Roman" w:hAnsi="Times New Roman" w:cs="Times New Roman"/>
                <w:sz w:val="24"/>
                <w:szCs w:val="24"/>
              </w:rPr>
              <w:t xml:space="preserve"> no.</w:t>
            </w: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3084" w:type="pct"/>
            <w:gridSpan w:val="5"/>
          </w:tcPr>
          <w:p w:rsidR="00324DF6" w:rsidRPr="004E240E" w:rsidRDefault="00324DF6" w:rsidP="001D61C1">
            <w:pPr>
              <w:pStyle w:val="ListParagraph"/>
              <w:numPr>
                <w:ilvl w:val="1"/>
                <w:numId w:val="33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E240E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0944" behindDoc="1" locked="0" layoutInCell="1" allowOverlap="1" wp14:anchorId="01270E94" wp14:editId="5266E34F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94" name="Text Box 4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270E94" id="Text Box 494" o:spid="_x0000_s1057" type="#_x0000_t202" style="position:absolute;left:0;text-align:left;margin-left:163.85pt;margin-top:3.75pt;width:1in;height:16.3pt;z-index:-25094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4E240E">
              <w:rPr>
                <w:rFonts w:ascii="Times New Roman" w:hAnsi="Times New Roman" w:cs="Times New Roman"/>
                <w:sz w:val="24"/>
                <w:szCs w:val="24"/>
              </w:rPr>
              <w:t>Date of Follow up</w:t>
            </w:r>
          </w:p>
        </w:tc>
      </w:tr>
      <w:tr w:rsidR="00324DF6" w:rsidRPr="009B28C5" w:rsidTr="009D71C6">
        <w:tc>
          <w:tcPr>
            <w:tcW w:w="5000" w:type="pct"/>
            <w:gridSpan w:val="8"/>
          </w:tcPr>
          <w:p w:rsidR="00324DF6" w:rsidRPr="008E5156" w:rsidRDefault="00324DF6" w:rsidP="001D61C1">
            <w:pPr>
              <w:pStyle w:val="ListParagraph"/>
              <w:numPr>
                <w:ilvl w:val="1"/>
                <w:numId w:val="33"/>
              </w:numPr>
              <w:ind w:left="3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51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atus of follow up   </w:t>
            </w:r>
          </w:p>
        </w:tc>
      </w:tr>
      <w:tr w:rsidR="00324DF6" w:rsidRPr="009B28C5" w:rsidTr="009D71C6">
        <w:tc>
          <w:tcPr>
            <w:tcW w:w="1916" w:type="pct"/>
            <w:gridSpan w:val="3"/>
          </w:tcPr>
          <w:p w:rsidR="00324DF6" w:rsidRPr="009B28C5" w:rsidRDefault="00324DF6" w:rsidP="001D61C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1968" behindDoc="1" locked="0" layoutInCell="1" allowOverlap="1" wp14:anchorId="502B3999" wp14:editId="254D771A">
                      <wp:simplePos x="0" y="0"/>
                      <wp:positionH relativeFrom="column">
                        <wp:posOffset>1685925</wp:posOffset>
                      </wp:positionH>
                      <wp:positionV relativeFrom="paragraph">
                        <wp:posOffset>51435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2B3999" id="Text Box 12" o:spid="_x0000_s1058" type="#_x0000_t202" style="position:absolute;left:0;text-align:left;margin-left:132.75pt;margin-top:4.05pt;width:59.7pt;height:13.5pt;z-index:-25094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E240E"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>1.3.1.</w:t>
            </w:r>
            <w:r w:rsidR="004E240E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ble to Contact</w:t>
            </w:r>
          </w:p>
        </w:tc>
        <w:tc>
          <w:tcPr>
            <w:tcW w:w="3084" w:type="pct"/>
            <w:gridSpan w:val="5"/>
          </w:tcPr>
          <w:p w:rsidR="00324DF6" w:rsidRPr="009B28C5" w:rsidRDefault="00324DF6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2992" behindDoc="1" locked="0" layoutInCell="1" allowOverlap="1" wp14:anchorId="27DEF617" wp14:editId="2F939B6F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EF617" id="Text Box 13" o:spid="_x0000_s1059" type="#_x0000_t202" style="position:absolute;left:0;text-align:left;margin-left:170.2pt;margin-top:1.8pt;width:70.95pt;height:13.5pt;z-index:-25094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" fillcolor="white [3201]" strokeweight=".5pt">
                      <v:textbox>
                        <w:txbxContent>
                          <w:p w:rsidR="004F6183" w:rsidRDefault="004F6183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E240E"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>1.3.2.</w:t>
            </w:r>
            <w:r w:rsidR="004E240E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t able to contact</w:t>
            </w:r>
          </w:p>
          <w:p w:rsidR="00324DF6" w:rsidRPr="009B28C5" w:rsidRDefault="00324DF6" w:rsidP="00EC102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(If not able to contact while contacting three times per day for three consecutive days)</w:t>
            </w:r>
          </w:p>
        </w:tc>
      </w:tr>
      <w:tr w:rsidR="00324DF6" w:rsidRPr="009B28C5" w:rsidTr="009D71C6">
        <w:tc>
          <w:tcPr>
            <w:tcW w:w="5000" w:type="pct"/>
            <w:gridSpan w:val="8"/>
          </w:tcPr>
          <w:p w:rsidR="00324DF6" w:rsidRPr="009B28C5" w:rsidRDefault="00324DF6" w:rsidP="00EC102A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Reason for not being able to contact</w:t>
            </w:r>
            <w:proofErr w:type="gramStart"/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:………………………………………………..</w:t>
            </w:r>
            <w:proofErr w:type="gramEnd"/>
          </w:p>
        </w:tc>
      </w:tr>
      <w:tr w:rsidR="00324DF6" w:rsidRPr="009B28C5" w:rsidTr="009D71C6">
        <w:tc>
          <w:tcPr>
            <w:tcW w:w="5000" w:type="pct"/>
            <w:gridSpan w:val="8"/>
            <w:shd w:val="clear" w:color="auto" w:fill="F2F2F2" w:themeFill="background1" w:themeFillShade="F2"/>
          </w:tcPr>
          <w:p w:rsidR="00324DF6" w:rsidRPr="000F100D" w:rsidRDefault="00324DF6" w:rsidP="000F100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100D">
              <w:rPr>
                <w:rFonts w:ascii="Times New Roman" w:hAnsi="Times New Roman" w:cs="Times New Roman"/>
                <w:b/>
                <w:sz w:val="24"/>
                <w:szCs w:val="24"/>
              </w:rPr>
              <w:t>Follow up questions</w:t>
            </w:r>
          </w:p>
        </w:tc>
      </w:tr>
      <w:tr w:rsidR="00324DF6" w:rsidRPr="009B28C5" w:rsidTr="009D71C6">
        <w:tc>
          <w:tcPr>
            <w:tcW w:w="5000" w:type="pct"/>
            <w:gridSpan w:val="8"/>
            <w:shd w:val="clear" w:color="auto" w:fill="F2F2F2" w:themeFill="background1" w:themeFillShade="F2"/>
          </w:tcPr>
          <w:p w:rsidR="00324DF6" w:rsidRPr="000F100D" w:rsidRDefault="00C54505" w:rsidP="00695B95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ndition of mother and baby</w:t>
            </w:r>
          </w:p>
        </w:tc>
      </w:tr>
      <w:tr w:rsidR="004F6183" w:rsidRPr="009B28C5" w:rsidTr="004F6183">
        <w:trPr>
          <w:trHeight w:val="411"/>
        </w:trPr>
        <w:tc>
          <w:tcPr>
            <w:tcW w:w="1490" w:type="pct"/>
            <w:vMerge w:val="restart"/>
            <w:vAlign w:val="center"/>
          </w:tcPr>
          <w:p w:rsidR="004F6183" w:rsidRPr="00E13D30" w:rsidRDefault="004F6183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E13D30">
              <w:rPr>
                <w:rFonts w:ascii="Times New Roman" w:hAnsi="Times New Roman" w:cs="Times New Roman"/>
                <w:sz w:val="24"/>
                <w:szCs w:val="24"/>
              </w:rPr>
              <w:t>How are you?</w:t>
            </w:r>
          </w:p>
        </w:tc>
        <w:tc>
          <w:tcPr>
            <w:tcW w:w="1623" w:type="pct"/>
            <w:gridSpan w:val="4"/>
            <w:vAlign w:val="center"/>
          </w:tcPr>
          <w:p w:rsidR="004F6183" w:rsidRPr="009563AC" w:rsidRDefault="004F6183" w:rsidP="009563AC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</w:tc>
        <w:tc>
          <w:tcPr>
            <w:tcW w:w="1053" w:type="pct"/>
            <w:gridSpan w:val="2"/>
            <w:vAlign w:val="center"/>
          </w:tcPr>
          <w:p w:rsidR="004F6183" w:rsidRPr="009563AC" w:rsidRDefault="004F6183" w:rsidP="00812222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4F6183" w:rsidRPr="009563AC" w:rsidRDefault="004F6183" w:rsidP="00812222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17088" behindDoc="1" locked="0" layoutInCell="1" allowOverlap="1" wp14:anchorId="33E68F64" wp14:editId="2F17C26D">
                      <wp:simplePos x="0" y="0"/>
                      <wp:positionH relativeFrom="column">
                        <wp:posOffset>457200</wp:posOffset>
                      </wp:positionH>
                      <wp:positionV relativeFrom="paragraph">
                        <wp:posOffset>-78105</wp:posOffset>
                      </wp:positionV>
                      <wp:extent cx="390525" cy="23812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0736"/>
                          <wp:lineTo x="21073" y="20736"/>
                          <wp:lineTo x="21073" y="0"/>
                          <wp:lineTo x="0" y="0"/>
                        </wp:wrapPolygon>
                      </wp:wrapTight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05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4F6183">
                                  <w: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E68F64" id="Text Box 28" o:spid="_x0000_s1060" type="#_x0000_t202" style="position:absolute;left:0;text-align:left;margin-left:36pt;margin-top:-6.15pt;width:30.75pt;height:18.75pt;z-index:-2502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" fillcolor="white [3201]" stroked="f" strokeweight=".5pt">
                      <v:textbox>
                        <w:txbxContent>
                          <w:p w:rsidR="004F6183" w:rsidRDefault="004F6183" w:rsidP="004F6183">
                            <w:r>
                              <w:t>2.3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15040" behindDoc="1" locked="0" layoutInCell="1" allowOverlap="1" wp14:anchorId="4FB8FEC9" wp14:editId="0713368C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1430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0A1C7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4" o:spid="_x0000_s1026" type="#_x0000_t32" style="position:absolute;margin-left:4.95pt;margin-top:9pt;width:25.5pt;height:0;z-index:-25030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w:t>2</w:t>
            </w:r>
          </w:p>
        </w:tc>
      </w:tr>
      <w:tr w:rsidR="007F39DE" w:rsidRPr="009B28C5" w:rsidTr="009D71C6">
        <w:trPr>
          <w:trHeight w:val="390"/>
        </w:trPr>
        <w:tc>
          <w:tcPr>
            <w:tcW w:w="1490" w:type="pct"/>
            <w:vMerge/>
            <w:vAlign w:val="center"/>
          </w:tcPr>
          <w:p w:rsidR="00812222" w:rsidRDefault="00812222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812222" w:rsidRPr="009B28C5" w:rsidRDefault="00812222" w:rsidP="002B65AB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887" w:type="pct"/>
            <w:gridSpan w:val="3"/>
            <w:vAlign w:val="center"/>
          </w:tcPr>
          <w:p w:rsidR="00812222" w:rsidRPr="009B28C5" w:rsidRDefault="00812222" w:rsidP="0081222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040C4" w:rsidRPr="009B28C5" w:rsidTr="009D71C6">
        <w:trPr>
          <w:trHeight w:val="360"/>
        </w:trPr>
        <w:tc>
          <w:tcPr>
            <w:tcW w:w="1490" w:type="pct"/>
            <w:vMerge w:val="restart"/>
            <w:vAlign w:val="center"/>
          </w:tcPr>
          <w:p w:rsidR="009563AC" w:rsidRDefault="009563AC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are the health problems?</w:t>
            </w:r>
          </w:p>
          <w:p w:rsidR="009563AC" w:rsidRPr="000F100D" w:rsidRDefault="009563AC" w:rsidP="00BB7552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ultiple response)</w:t>
            </w:r>
          </w:p>
        </w:tc>
        <w:tc>
          <w:tcPr>
            <w:tcW w:w="1623" w:type="pct"/>
            <w:gridSpan w:val="4"/>
            <w:vAlign w:val="center"/>
          </w:tcPr>
          <w:p w:rsidR="009563AC" w:rsidRPr="009B28C5" w:rsidRDefault="009563AC" w:rsidP="00B2413D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887" w:type="pct"/>
            <w:gridSpan w:val="3"/>
            <w:vAlign w:val="center"/>
          </w:tcPr>
          <w:p w:rsidR="009563AC" w:rsidRPr="009B28C5" w:rsidRDefault="009563AC" w:rsidP="009563AC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040C4" w:rsidRPr="009B28C5" w:rsidTr="009D71C6">
        <w:trPr>
          <w:trHeight w:val="375"/>
        </w:trPr>
        <w:tc>
          <w:tcPr>
            <w:tcW w:w="1490" w:type="pct"/>
            <w:vMerge/>
            <w:vAlign w:val="center"/>
          </w:tcPr>
          <w:p w:rsidR="009563AC" w:rsidRDefault="009563AC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9563AC" w:rsidRPr="009B28C5" w:rsidRDefault="009563AC" w:rsidP="00B2413D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ain in wound</w:t>
            </w:r>
          </w:p>
        </w:tc>
        <w:tc>
          <w:tcPr>
            <w:tcW w:w="1887" w:type="pct"/>
            <w:gridSpan w:val="3"/>
            <w:vAlign w:val="center"/>
          </w:tcPr>
          <w:p w:rsidR="009563AC" w:rsidRPr="009B28C5" w:rsidRDefault="009563AC" w:rsidP="009563AC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040C4" w:rsidRPr="009B28C5" w:rsidTr="009D71C6">
        <w:trPr>
          <w:trHeight w:val="450"/>
        </w:trPr>
        <w:tc>
          <w:tcPr>
            <w:tcW w:w="1490" w:type="pct"/>
            <w:vMerge/>
            <w:vAlign w:val="center"/>
          </w:tcPr>
          <w:p w:rsidR="009563AC" w:rsidRDefault="009563AC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9563AC" w:rsidRPr="009B28C5" w:rsidRDefault="009563AC" w:rsidP="00B2413D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east engorgement</w:t>
            </w:r>
          </w:p>
        </w:tc>
        <w:tc>
          <w:tcPr>
            <w:tcW w:w="1887" w:type="pct"/>
            <w:gridSpan w:val="3"/>
            <w:vAlign w:val="center"/>
          </w:tcPr>
          <w:p w:rsidR="009563AC" w:rsidRPr="009B28C5" w:rsidRDefault="009563AC" w:rsidP="009563AC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040C4" w:rsidRPr="009B28C5" w:rsidTr="009D71C6">
        <w:trPr>
          <w:trHeight w:val="270"/>
        </w:trPr>
        <w:tc>
          <w:tcPr>
            <w:tcW w:w="1490" w:type="pct"/>
            <w:vMerge/>
            <w:vAlign w:val="center"/>
          </w:tcPr>
          <w:p w:rsidR="009563AC" w:rsidRDefault="009563AC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9563AC" w:rsidRPr="009B28C5" w:rsidRDefault="009563AC" w:rsidP="00B2413D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 motion</w:t>
            </w:r>
          </w:p>
        </w:tc>
        <w:tc>
          <w:tcPr>
            <w:tcW w:w="1887" w:type="pct"/>
            <w:gridSpan w:val="3"/>
            <w:vAlign w:val="center"/>
          </w:tcPr>
          <w:p w:rsidR="009563AC" w:rsidRPr="009B28C5" w:rsidRDefault="009563AC" w:rsidP="009563AC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040C4" w:rsidRPr="009B28C5" w:rsidTr="009D71C6">
        <w:trPr>
          <w:trHeight w:val="375"/>
        </w:trPr>
        <w:tc>
          <w:tcPr>
            <w:tcW w:w="1490" w:type="pct"/>
            <w:vMerge/>
            <w:vAlign w:val="center"/>
          </w:tcPr>
          <w:p w:rsidR="009563AC" w:rsidRDefault="009563AC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9563AC" w:rsidRPr="009B28C5" w:rsidRDefault="009563AC" w:rsidP="00B2413D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887" w:type="pct"/>
            <w:gridSpan w:val="3"/>
            <w:vAlign w:val="center"/>
          </w:tcPr>
          <w:p w:rsidR="009563AC" w:rsidRPr="009B28C5" w:rsidRDefault="009563AC" w:rsidP="009563AC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040C4" w:rsidRPr="009B28C5" w:rsidTr="009D71C6">
        <w:trPr>
          <w:trHeight w:val="440"/>
        </w:trPr>
        <w:tc>
          <w:tcPr>
            <w:tcW w:w="1490" w:type="pct"/>
            <w:vMerge/>
            <w:vAlign w:val="center"/>
          </w:tcPr>
          <w:p w:rsidR="009563AC" w:rsidRDefault="009563AC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9563AC" w:rsidRPr="00812222" w:rsidRDefault="00812222" w:rsidP="009563AC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2222"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887" w:type="pct"/>
            <w:gridSpan w:val="3"/>
            <w:vAlign w:val="center"/>
          </w:tcPr>
          <w:p w:rsidR="009563AC" w:rsidRPr="009B28C5" w:rsidRDefault="009563AC" w:rsidP="009563AC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9563AC" w:rsidRPr="009B28C5" w:rsidTr="009D71C6">
        <w:trPr>
          <w:trHeight w:val="620"/>
        </w:trPr>
        <w:tc>
          <w:tcPr>
            <w:tcW w:w="1490" w:type="pct"/>
            <w:vMerge/>
            <w:vAlign w:val="center"/>
          </w:tcPr>
          <w:p w:rsidR="009563AC" w:rsidRDefault="009563AC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0" w:type="pct"/>
            <w:gridSpan w:val="7"/>
            <w:vAlign w:val="center"/>
          </w:tcPr>
          <w:p w:rsidR="009563AC" w:rsidRPr="00E13D30" w:rsidRDefault="009563AC" w:rsidP="00E13D30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4F6183" w:rsidRPr="009B28C5" w:rsidTr="004F6183">
        <w:trPr>
          <w:trHeight w:val="315"/>
        </w:trPr>
        <w:tc>
          <w:tcPr>
            <w:tcW w:w="1490" w:type="pct"/>
            <w:vMerge w:val="restart"/>
            <w:vAlign w:val="center"/>
          </w:tcPr>
          <w:p w:rsidR="004F6183" w:rsidRPr="000F100D" w:rsidRDefault="004F6183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is your baby</w:t>
            </w:r>
          </w:p>
        </w:tc>
        <w:tc>
          <w:tcPr>
            <w:tcW w:w="1623" w:type="pct"/>
            <w:gridSpan w:val="4"/>
            <w:vAlign w:val="center"/>
          </w:tcPr>
          <w:p w:rsidR="004F6183" w:rsidRDefault="004F6183" w:rsidP="009F18D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  <w:p w:rsidR="004F6183" w:rsidRPr="009B28C5" w:rsidRDefault="004F6183" w:rsidP="009F18DD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43" w:type="pct"/>
            <w:vAlign w:val="center"/>
          </w:tcPr>
          <w:p w:rsidR="004F6183" w:rsidRPr="009B28C5" w:rsidRDefault="004F6183" w:rsidP="009F18DD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44" w:type="pct"/>
            <w:gridSpan w:val="2"/>
            <w:vAlign w:val="center"/>
          </w:tcPr>
          <w:p w:rsidR="004F6183" w:rsidRPr="009B28C5" w:rsidRDefault="004F6183" w:rsidP="009F18DD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11968" behindDoc="1" locked="0" layoutInCell="1" allowOverlap="1" wp14:anchorId="654EDA29" wp14:editId="1D143BE6">
                      <wp:simplePos x="0" y="0"/>
                      <wp:positionH relativeFrom="column">
                        <wp:posOffset>254635</wp:posOffset>
                      </wp:positionH>
                      <wp:positionV relativeFrom="paragraph">
                        <wp:posOffset>128905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510" name="Straight Arrow Connector 5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8D7BBA" id="Straight Arrow Connector 510" o:spid="_x0000_s1026" type="#_x0000_t32" style="position:absolute;margin-left:20.05pt;margin-top:10.15pt;width:25.5pt;height:0;z-index:-25030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12992" behindDoc="1" locked="0" layoutInCell="1" allowOverlap="1" wp14:anchorId="1EAFCFE9" wp14:editId="59C7E952">
                      <wp:simplePos x="0" y="0"/>
                      <wp:positionH relativeFrom="column">
                        <wp:posOffset>940435</wp:posOffset>
                      </wp:positionH>
                      <wp:positionV relativeFrom="paragraph">
                        <wp:posOffset>-222250</wp:posOffset>
                      </wp:positionV>
                      <wp:extent cx="390525" cy="23812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0736"/>
                          <wp:lineTo x="21073" y="20736"/>
                          <wp:lineTo x="21073" y="0"/>
                          <wp:lineTo x="0" y="0"/>
                        </wp:wrapPolygon>
                      </wp:wrapTight>
                      <wp:docPr id="509" name="Text Box 5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05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>
                                  <w:r>
                                    <w:t>2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AFCFE9" id="Text Box 509" o:spid="_x0000_s1061" type="#_x0000_t202" style="position:absolute;left:0;text-align:left;margin-left:74.05pt;margin-top:-17.5pt;width:30.75pt;height:18.75pt;z-index:-2503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" fillcolor="white [3201]" stroked="f" strokeweight=".5pt">
                      <v:textbox>
                        <w:txbxContent>
                          <w:p w:rsidR="004F6183" w:rsidRDefault="004F6183" w:rsidP="00EC6B2E">
                            <w:r>
                              <w:t>2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A912F1" w:rsidRPr="009B28C5" w:rsidTr="009D71C6">
        <w:trPr>
          <w:trHeight w:val="510"/>
        </w:trPr>
        <w:tc>
          <w:tcPr>
            <w:tcW w:w="1490" w:type="pct"/>
            <w:vMerge/>
            <w:vAlign w:val="center"/>
          </w:tcPr>
          <w:p w:rsidR="00E13D30" w:rsidRDefault="00E13D30" w:rsidP="004E240E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E13D30" w:rsidRPr="009B28C5" w:rsidRDefault="00E13D30" w:rsidP="009F18DD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887" w:type="pct"/>
            <w:gridSpan w:val="3"/>
            <w:vAlign w:val="center"/>
          </w:tcPr>
          <w:p w:rsidR="00E13D30" w:rsidRDefault="00E13D30" w:rsidP="009F18DD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390"/>
        </w:trPr>
        <w:tc>
          <w:tcPr>
            <w:tcW w:w="1490" w:type="pct"/>
            <w:vMerge w:val="restart"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are the problems</w:t>
            </w:r>
          </w:p>
        </w:tc>
        <w:tc>
          <w:tcPr>
            <w:tcW w:w="1623" w:type="pct"/>
            <w:gridSpan w:val="4"/>
            <w:vAlign w:val="center"/>
          </w:tcPr>
          <w:p w:rsidR="00E13D30" w:rsidRPr="009B28C5" w:rsidRDefault="00E13D30" w:rsidP="009F18DD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eding problem</w:t>
            </w:r>
          </w:p>
        </w:tc>
        <w:tc>
          <w:tcPr>
            <w:tcW w:w="1887" w:type="pct"/>
            <w:gridSpan w:val="3"/>
            <w:vAlign w:val="center"/>
          </w:tcPr>
          <w:p w:rsidR="00E13D30" w:rsidRPr="009B28C5" w:rsidRDefault="00E13D30" w:rsidP="00E13D30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405"/>
        </w:trPr>
        <w:tc>
          <w:tcPr>
            <w:tcW w:w="1490" w:type="pct"/>
            <w:vMerge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E13D30" w:rsidRPr="009B28C5" w:rsidRDefault="00E13D30" w:rsidP="00BB755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leeping problem</w:t>
            </w:r>
          </w:p>
        </w:tc>
        <w:tc>
          <w:tcPr>
            <w:tcW w:w="1887" w:type="pct"/>
            <w:gridSpan w:val="3"/>
            <w:vAlign w:val="center"/>
          </w:tcPr>
          <w:p w:rsidR="00E13D30" w:rsidRPr="009B28C5" w:rsidRDefault="00E13D30" w:rsidP="00E13D30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395"/>
        </w:trPr>
        <w:tc>
          <w:tcPr>
            <w:tcW w:w="1490" w:type="pct"/>
            <w:vMerge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E13D30" w:rsidRPr="007F39DE" w:rsidRDefault="007F39DE" w:rsidP="00BB7552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887" w:type="pct"/>
            <w:gridSpan w:val="3"/>
            <w:vAlign w:val="center"/>
          </w:tcPr>
          <w:p w:rsidR="00E13D30" w:rsidRPr="009B28C5" w:rsidRDefault="00E13D30" w:rsidP="00E13D30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396"/>
        </w:trPr>
        <w:tc>
          <w:tcPr>
            <w:tcW w:w="1490" w:type="pct"/>
            <w:vMerge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E13D30" w:rsidRPr="009B28C5" w:rsidRDefault="00E13D30" w:rsidP="00BB755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</w:t>
            </w:r>
            <w:r w:rsid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motion</w:t>
            </w:r>
          </w:p>
        </w:tc>
        <w:tc>
          <w:tcPr>
            <w:tcW w:w="1887" w:type="pct"/>
            <w:gridSpan w:val="3"/>
            <w:vAlign w:val="center"/>
          </w:tcPr>
          <w:p w:rsidR="00E13D30" w:rsidRPr="009B28C5" w:rsidRDefault="00E13D30" w:rsidP="00E13D30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375"/>
        </w:trPr>
        <w:tc>
          <w:tcPr>
            <w:tcW w:w="1490" w:type="pct"/>
            <w:vMerge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E13D30" w:rsidRDefault="007F39DE" w:rsidP="009F18DD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887" w:type="pct"/>
            <w:gridSpan w:val="3"/>
            <w:vAlign w:val="center"/>
          </w:tcPr>
          <w:p w:rsidR="00E13D30" w:rsidRDefault="00E13D30" w:rsidP="00E13D30">
            <w:pPr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315"/>
        </w:trPr>
        <w:tc>
          <w:tcPr>
            <w:tcW w:w="1490" w:type="pct"/>
            <w:vMerge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3" w:type="pct"/>
            <w:gridSpan w:val="4"/>
            <w:vAlign w:val="center"/>
          </w:tcPr>
          <w:p w:rsidR="00E13D30" w:rsidRPr="007F39DE" w:rsidRDefault="002040C4" w:rsidP="009F18DD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</w:t>
            </w:r>
            <w:r w:rsid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n</w:t>
            </w:r>
          </w:p>
        </w:tc>
        <w:tc>
          <w:tcPr>
            <w:tcW w:w="1887" w:type="pct"/>
            <w:gridSpan w:val="3"/>
            <w:vAlign w:val="center"/>
          </w:tcPr>
          <w:p w:rsidR="00E13D30" w:rsidRPr="009B28C5" w:rsidRDefault="00E13D30" w:rsidP="00E13D30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E13D30" w:rsidRPr="009B28C5" w:rsidTr="009D71C6">
        <w:trPr>
          <w:trHeight w:val="525"/>
        </w:trPr>
        <w:tc>
          <w:tcPr>
            <w:tcW w:w="1490" w:type="pct"/>
            <w:vMerge/>
            <w:vAlign w:val="center"/>
          </w:tcPr>
          <w:p w:rsidR="00E13D30" w:rsidRDefault="00E13D30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0" w:type="pct"/>
            <w:gridSpan w:val="7"/>
            <w:vAlign w:val="center"/>
          </w:tcPr>
          <w:p w:rsidR="00E13D30" w:rsidRPr="009B28C5" w:rsidRDefault="00E13D30" w:rsidP="009F18DD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2F6205" w:rsidRPr="009B28C5" w:rsidTr="002F6205">
        <w:trPr>
          <w:trHeight w:val="525"/>
        </w:trPr>
        <w:tc>
          <w:tcPr>
            <w:tcW w:w="1490" w:type="pct"/>
            <w:vAlign w:val="center"/>
          </w:tcPr>
          <w:p w:rsidR="002F6205" w:rsidRDefault="002F6205" w:rsidP="00E13D30">
            <w:pPr>
              <w:pStyle w:val="ListParagraph"/>
              <w:numPr>
                <w:ilvl w:val="1"/>
                <w:numId w:val="3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 you exclusively breastfeeding your baby?</w:t>
            </w:r>
          </w:p>
        </w:tc>
        <w:tc>
          <w:tcPr>
            <w:tcW w:w="1606" w:type="pct"/>
            <w:gridSpan w:val="3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48480" behindDoc="1" locked="0" layoutInCell="1" allowOverlap="1" wp14:anchorId="3DAD6816" wp14:editId="407EF2C7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AD6816" id="Text Box 29" o:spid="_x0000_s1062" type="#_x0000_t202" style="position:absolute;left:0;text-align:left;margin-left:34.7pt;margin-top:-.9pt;width:33.45pt;height:13.5pt;z-index:-25036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904" w:type="pct"/>
            <w:gridSpan w:val="4"/>
            <w:vAlign w:val="center"/>
          </w:tcPr>
          <w:p w:rsidR="002F6205" w:rsidRPr="009B28C5" w:rsidRDefault="00EB02C3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47456" behindDoc="1" locked="0" layoutInCell="1" allowOverlap="1" wp14:anchorId="61348D83" wp14:editId="3825D6E6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48D83" id="Text Box 31" o:spid="_x0000_s1063" type="#_x0000_t202" style="position:absolute;left:0;text-align:left;margin-left:30.55pt;margin-top:3.75pt;width:33.45pt;height:13.5pt;z-index:-25036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2F6205"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BB7552" w:rsidRPr="009B28C5" w:rsidTr="009D71C6">
        <w:tc>
          <w:tcPr>
            <w:tcW w:w="5000" w:type="pct"/>
            <w:gridSpan w:val="8"/>
            <w:vAlign w:val="center"/>
          </w:tcPr>
          <w:p w:rsidR="00BB7552" w:rsidRPr="00C54505" w:rsidRDefault="00BB7552" w:rsidP="00695B95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C5450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KMC practice</w:t>
            </w:r>
          </w:p>
        </w:tc>
      </w:tr>
      <w:tr w:rsidR="007F39DE" w:rsidRPr="009B28C5" w:rsidTr="009D71C6">
        <w:tc>
          <w:tcPr>
            <w:tcW w:w="1748" w:type="pct"/>
            <w:gridSpan w:val="2"/>
            <w:vAlign w:val="center"/>
          </w:tcPr>
          <w:p w:rsidR="00BB7552" w:rsidRPr="00820BFA" w:rsidRDefault="00BB7552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820BFA">
              <w:rPr>
                <w:rFonts w:ascii="Times New Roman" w:hAnsi="Times New Roman" w:cs="Times New Roman"/>
                <w:sz w:val="24"/>
                <w:szCs w:val="24"/>
              </w:rPr>
              <w:t>Are you continuing KMC at home?</w:t>
            </w:r>
          </w:p>
        </w:tc>
        <w:tc>
          <w:tcPr>
            <w:tcW w:w="1365" w:type="pct"/>
            <w:gridSpan w:val="3"/>
            <w:vAlign w:val="center"/>
          </w:tcPr>
          <w:p w:rsidR="00BB7552" w:rsidRPr="009B28C5" w:rsidRDefault="00BB7552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45696" behindDoc="1" locked="0" layoutInCell="1" allowOverlap="1" wp14:anchorId="1C268F70" wp14:editId="0E598725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268F70" id="Text Box 14" o:spid="_x0000_s1064" type="#_x0000_t202" style="position:absolute;left:0;text-align:left;margin-left:29.05pt;margin-top:4.5pt;width:33.45pt;height:13.5pt;z-index:-25087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87" w:type="pct"/>
            <w:gridSpan w:val="3"/>
            <w:vAlign w:val="center"/>
          </w:tcPr>
          <w:p w:rsidR="00BB7552" w:rsidRPr="009B28C5" w:rsidRDefault="00E548E4" w:rsidP="009D0D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08896" behindDoc="1" locked="0" layoutInCell="1" allowOverlap="1" wp14:anchorId="2CD9E573" wp14:editId="3E4439BB">
                      <wp:simplePos x="0" y="0"/>
                      <wp:positionH relativeFrom="column">
                        <wp:posOffset>1362075</wp:posOffset>
                      </wp:positionH>
                      <wp:positionV relativeFrom="paragraph">
                        <wp:posOffset>19050</wp:posOffset>
                      </wp:positionV>
                      <wp:extent cx="424815" cy="247650"/>
                      <wp:effectExtent l="0" t="0" r="0" b="0"/>
                      <wp:wrapTight wrapText="bothSides">
                        <wp:wrapPolygon edited="0">
                          <wp:start x="0" y="0"/>
                          <wp:lineTo x="0" y="19938"/>
                          <wp:lineTo x="20341" y="19938"/>
                          <wp:lineTo x="20341" y="0"/>
                          <wp:lineTo x="0" y="0"/>
                        </wp:wrapPolygon>
                      </wp:wrapTight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47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548E4">
                                  <w: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D9E573" id="Text Box 23" o:spid="_x0000_s1065" type="#_x0000_t202" style="position:absolute;left:0;text-align:left;margin-left:107.25pt;margin-top:1.5pt;width:33.45pt;height:19.5pt;z-index:-2503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" fillcolor="white [3201]" stroked="f" strokeweight=".5pt">
                      <v:textbox>
                        <w:txbxContent>
                          <w:p w:rsidR="004F6183" w:rsidRDefault="004F6183" w:rsidP="00E548E4">
                            <w:r>
                              <w:t>3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06848" behindDoc="0" locked="0" layoutInCell="1" allowOverlap="1" wp14:anchorId="3013F22C" wp14:editId="083E468C">
                      <wp:simplePos x="0" y="0"/>
                      <wp:positionH relativeFrom="column">
                        <wp:posOffset>967740</wp:posOffset>
                      </wp:positionH>
                      <wp:positionV relativeFrom="paragraph">
                        <wp:posOffset>91440</wp:posOffset>
                      </wp:positionV>
                      <wp:extent cx="180975" cy="0"/>
                      <wp:effectExtent l="0" t="76200" r="9525" b="9525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09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6C0AC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6" o:spid="_x0000_s1026" type="#_x0000_t32" style="position:absolute;margin-left:76.2pt;margin-top:7.2pt;width:14.25pt;height:0;z-index:25300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" strokecolor="black [3213]">
                      <v:stroke endarrow="block"/>
                    </v:shape>
                  </w:pict>
                </mc:Fallback>
              </mc:AlternateContent>
            </w:r>
            <w:r w:rsidR="00BB7552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46720" behindDoc="1" locked="0" layoutInCell="1" allowOverlap="1" wp14:anchorId="1BA2468C" wp14:editId="3B7933DD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889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A2468C" id="Text Box 17" o:spid="_x0000_s1066" type="#_x0000_t202" style="position:absolute;left:0;text-align:left;margin-left:31.35pt;margin-top:-.7pt;width:33.45pt;height:13.5pt;z-index:-25086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BB7552"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No                  </w:t>
            </w:r>
          </w:p>
        </w:tc>
      </w:tr>
      <w:tr w:rsidR="00BB7552" w:rsidRPr="009B28C5" w:rsidTr="009D71C6">
        <w:trPr>
          <w:trHeight w:val="1160"/>
        </w:trPr>
        <w:tc>
          <w:tcPr>
            <w:tcW w:w="1748" w:type="pct"/>
            <w:gridSpan w:val="2"/>
            <w:vAlign w:val="center"/>
          </w:tcPr>
          <w:p w:rsidR="00BB7552" w:rsidRPr="000F100D" w:rsidRDefault="00BB7552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0F100D">
              <w:rPr>
                <w:rFonts w:ascii="Times New Roman" w:hAnsi="Times New Roman" w:cs="Times New Roman"/>
                <w:sz w:val="24"/>
                <w:szCs w:val="24"/>
              </w:rPr>
              <w:t xml:space="preserve"> How many hours did you perform KMC in last 24 hours?</w:t>
            </w:r>
          </w:p>
        </w:tc>
        <w:tc>
          <w:tcPr>
            <w:tcW w:w="3252" w:type="pct"/>
            <w:gridSpan w:val="6"/>
            <w:vAlign w:val="center"/>
          </w:tcPr>
          <w:p w:rsidR="00BB7552" w:rsidRPr="009B28C5" w:rsidRDefault="009D71C6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48768" behindDoc="1" locked="0" layoutInCell="1" allowOverlap="1" wp14:anchorId="1ACF5A8B" wp14:editId="1FD13C99">
                      <wp:simplePos x="0" y="0"/>
                      <wp:positionH relativeFrom="column">
                        <wp:posOffset>912495</wp:posOffset>
                      </wp:positionH>
                      <wp:positionV relativeFrom="paragraph">
                        <wp:posOffset>-1905</wp:posOffset>
                      </wp:positionV>
                      <wp:extent cx="1362710" cy="294005"/>
                      <wp:effectExtent l="0" t="0" r="27940" b="10795"/>
                      <wp:wrapTight wrapText="bothSides">
                        <wp:wrapPolygon edited="0">
                          <wp:start x="0" y="0"/>
                          <wp:lineTo x="0" y="20994"/>
                          <wp:lineTo x="21741" y="20994"/>
                          <wp:lineTo x="21741" y="0"/>
                          <wp:lineTo x="0" y="0"/>
                        </wp:wrapPolygon>
                      </wp:wrapTight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62710" cy="2940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CF5A8B" id="Text Box 22" o:spid="_x0000_s1067" type="#_x0000_t202" style="position:absolute;left:0;text-align:left;margin-left:71.85pt;margin-top:-.15pt;width:107.3pt;height:23.15pt;z-index:-25086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  <w:p w:rsidR="00BB7552" w:rsidRPr="009B28C5" w:rsidRDefault="00BB7552" w:rsidP="00ED0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276EC9" w:rsidRPr="00F44AFC" w:rsidRDefault="00276EC9" w:rsidP="00E36647">
      <w:pPr>
        <w:spacing w:line="240" w:lineRule="auto"/>
        <w:rPr>
          <w:rFonts w:ascii="Times New Roman" w:hAnsi="Times New Roman" w:cs="Times New Roman"/>
          <w:sz w:val="2"/>
          <w:szCs w:val="24"/>
        </w:rPr>
      </w:pPr>
    </w:p>
    <w:p w:rsidR="00276EC9" w:rsidRPr="00F44AFC" w:rsidRDefault="00276EC9" w:rsidP="00E36647">
      <w:pPr>
        <w:spacing w:line="240" w:lineRule="auto"/>
        <w:rPr>
          <w:rFonts w:ascii="Times New Roman" w:hAnsi="Times New Roman" w:cs="Times New Roman"/>
          <w:sz w:val="2"/>
          <w:szCs w:val="2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4958"/>
        <w:gridCol w:w="2126"/>
        <w:gridCol w:w="2266"/>
      </w:tblGrid>
      <w:tr w:rsidR="00D13859" w:rsidRPr="009B28C5" w:rsidTr="004F6183">
        <w:tc>
          <w:tcPr>
            <w:tcW w:w="2651" w:type="pct"/>
            <w:vAlign w:val="center"/>
          </w:tcPr>
          <w:p w:rsidR="009C3DCC" w:rsidRPr="009B28C5" w:rsidRDefault="009C3DCC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during day time while performing household chores?</w:t>
            </w:r>
          </w:p>
        </w:tc>
        <w:tc>
          <w:tcPr>
            <w:tcW w:w="1137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2912" behindDoc="1" locked="0" layoutInCell="1" allowOverlap="1" wp14:anchorId="698DF1B4" wp14:editId="057E6A59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88" name="Text Box 2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DF1B4" id="Text Box 288" o:spid="_x0000_s1068" type="#_x0000_t202" style="position:absolute;left:0;text-align:left;margin-left:34.7pt;margin-top:-.9pt;width:33.45pt;height:13.5pt;z-index:-25137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212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1888" behindDoc="1" locked="0" layoutInCell="1" allowOverlap="1" wp14:anchorId="5DC297A5" wp14:editId="0D408171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C297A5" id="Text Box 36" o:spid="_x0000_s1069" type="#_x0000_t202" style="position:absolute;left:0;text-align:left;margin-left:30.55pt;margin-top:3.75pt;width:33.45pt;height:13.5pt;z-index:-25137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D13859" w:rsidRPr="009B28C5" w:rsidTr="004F6183">
        <w:tc>
          <w:tcPr>
            <w:tcW w:w="2651" w:type="pct"/>
            <w:vAlign w:val="center"/>
          </w:tcPr>
          <w:p w:rsidR="009C3DCC" w:rsidRPr="009B28C5" w:rsidRDefault="009C3DCC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at night?</w:t>
            </w:r>
          </w:p>
        </w:tc>
        <w:tc>
          <w:tcPr>
            <w:tcW w:w="1137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3936" behindDoc="1" locked="0" layoutInCell="1" allowOverlap="1" wp14:anchorId="7EB2801F" wp14:editId="20EA2EAF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2857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B2801F" id="Text Box 37" o:spid="_x0000_s1070" type="#_x0000_t202" style="position:absolute;left:0;text-align:left;margin-left:29.05pt;margin-top:2.25pt;width:33.45pt;height:13.5pt;z-index:-25137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212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4960" behindDoc="1" locked="0" layoutInCell="1" allowOverlap="1" wp14:anchorId="530DA7FF" wp14:editId="4DF2B2DC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DA7FF" id="Text Box 48" o:spid="_x0000_s1071" type="#_x0000_t202" style="position:absolute;left:0;text-align:left;margin-left:30.55pt;margin-top:1.5pt;width:33.45pt;height:13.5pt;z-index:-25137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</w:tbl>
    <w:p w:rsidR="0082514A" w:rsidRPr="00C5397C" w:rsidRDefault="0082514A">
      <w:pPr>
        <w:rPr>
          <w:sz w:val="2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4247"/>
        <w:gridCol w:w="4254"/>
        <w:gridCol w:w="849"/>
      </w:tblGrid>
      <w:tr w:rsidR="004F6183" w:rsidRPr="009B28C5" w:rsidTr="004F6183">
        <w:trPr>
          <w:trHeight w:val="450"/>
        </w:trPr>
        <w:tc>
          <w:tcPr>
            <w:tcW w:w="2271" w:type="pct"/>
            <w:vMerge w:val="restart"/>
            <w:vAlign w:val="center"/>
          </w:tcPr>
          <w:p w:rsidR="004F6183" w:rsidRPr="009B28C5" w:rsidRDefault="004F6183" w:rsidP="002B0A50">
            <w:pPr>
              <w:pStyle w:val="ListParagraph"/>
              <w:numPr>
                <w:ilvl w:val="1"/>
                <w:numId w:val="28"/>
              </w:numPr>
              <w:ind w:left="36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Can you please provide the reason for discontinuation?</w:t>
            </w:r>
          </w:p>
          <w:p w:rsidR="004F6183" w:rsidRPr="00A912F1" w:rsidRDefault="004F6183" w:rsidP="002B0A5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12F1">
              <w:rPr>
                <w:rFonts w:ascii="Times New Roman" w:hAnsi="Times New Roman" w:cs="Times New Roman"/>
                <w:b/>
                <w:sz w:val="24"/>
                <w:szCs w:val="24"/>
              </w:rPr>
              <w:t>(Multiple answers)</w:t>
            </w: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Physical pain following labor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05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ar of harming baby through cord stump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75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ar of baby falling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288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Discomfort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75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confident 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95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785C4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of time </w:t>
            </w:r>
          </w:p>
        </w:tc>
        <w:tc>
          <w:tcPr>
            <w:tcW w:w="455" w:type="pct"/>
          </w:tcPr>
          <w:p w:rsidR="004F6183" w:rsidRPr="009B28C5" w:rsidRDefault="004F6183" w:rsidP="00785C4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50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785C4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beneficial</w:t>
            </w:r>
          </w:p>
        </w:tc>
        <w:tc>
          <w:tcPr>
            <w:tcW w:w="455" w:type="pct"/>
          </w:tcPr>
          <w:p w:rsidR="004F6183" w:rsidRPr="009B28C5" w:rsidRDefault="004F6183" w:rsidP="00785C4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77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lt tired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360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Lack of support from family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35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Social stigma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13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785C4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Baby doesnot want to be in KMC position</w:t>
            </w:r>
          </w:p>
        </w:tc>
        <w:tc>
          <w:tcPr>
            <w:tcW w:w="455" w:type="pct"/>
          </w:tcPr>
          <w:p w:rsidR="004F6183" w:rsidRPr="009B28C5" w:rsidRDefault="004F6183" w:rsidP="00785C4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40"/>
        </w:trPr>
        <w:tc>
          <w:tcPr>
            <w:tcW w:w="2271" w:type="pct"/>
            <w:vMerge/>
          </w:tcPr>
          <w:p w:rsidR="004F6183" w:rsidRPr="009B28C5" w:rsidRDefault="004F6183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5" w:type="pct"/>
          </w:tcPr>
          <w:p w:rsidR="004F6183" w:rsidRPr="009B28C5" w:rsidRDefault="004F6183" w:rsidP="002B65AB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ealhty baby</w:t>
            </w:r>
          </w:p>
        </w:tc>
        <w:tc>
          <w:tcPr>
            <w:tcW w:w="455" w:type="pct"/>
          </w:tcPr>
          <w:p w:rsidR="004F6183" w:rsidRPr="009B28C5" w:rsidRDefault="004F6183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785C47" w:rsidRPr="009B28C5" w:rsidTr="00785C47">
        <w:trPr>
          <w:trHeight w:val="863"/>
        </w:trPr>
        <w:tc>
          <w:tcPr>
            <w:tcW w:w="2271" w:type="pct"/>
            <w:vMerge/>
          </w:tcPr>
          <w:p w:rsidR="00785C47" w:rsidRPr="009B28C5" w:rsidRDefault="00785C47" w:rsidP="00820BFA">
            <w:pPr>
              <w:pStyle w:val="ListParagraph"/>
              <w:numPr>
                <w:ilvl w:val="1"/>
                <w:numId w:val="28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9" w:type="pct"/>
            <w:gridSpan w:val="2"/>
          </w:tcPr>
          <w:p w:rsidR="00785C47" w:rsidRDefault="00785C47" w:rsidP="00785C47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Others (Specify)……… …..…………..…… ……… ………………… ……..</w:t>
            </w:r>
          </w:p>
        </w:tc>
      </w:tr>
    </w:tbl>
    <w:p w:rsidR="004F6183" w:rsidRPr="004F6183" w:rsidRDefault="004F6183">
      <w:pPr>
        <w:rPr>
          <w:sz w:val="2"/>
          <w:szCs w:val="2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4246"/>
        <w:gridCol w:w="1597"/>
        <w:gridCol w:w="1762"/>
        <w:gridCol w:w="1745"/>
      </w:tblGrid>
      <w:tr w:rsidR="00BB7552" w:rsidRPr="009B28C5" w:rsidTr="00820BFA">
        <w:tc>
          <w:tcPr>
            <w:tcW w:w="2271" w:type="pct"/>
            <w:shd w:val="clear" w:color="auto" w:fill="D9D9D9" w:themeFill="background1" w:themeFillShade="D9"/>
            <w:vAlign w:val="center"/>
          </w:tcPr>
          <w:p w:rsidR="00BB7552" w:rsidRPr="009B28C5" w:rsidRDefault="00BB7552" w:rsidP="00695B95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339F">
              <w:rPr>
                <w:rFonts w:ascii="Times New Roman" w:hAnsi="Times New Roman" w:cs="Times New Roman"/>
                <w:b/>
                <w:noProof/>
                <w:sz w:val="24"/>
                <w:szCs w:val="24"/>
                <w:shd w:val="clear" w:color="auto" w:fill="D9D9D9" w:themeFill="background1" w:themeFillShade="D9"/>
              </w:rPr>
              <w:t>Perception of KMC</w:t>
            </w:r>
            <w:r w:rsidRPr="00BD339F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wrap</w:t>
            </w:r>
          </w:p>
        </w:tc>
        <w:tc>
          <w:tcPr>
            <w:tcW w:w="854" w:type="pct"/>
            <w:vAlign w:val="center"/>
          </w:tcPr>
          <w:p w:rsidR="00BB7552" w:rsidRPr="009B28C5" w:rsidRDefault="00BB7552" w:rsidP="009F18D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ree</w:t>
            </w:r>
          </w:p>
        </w:tc>
        <w:tc>
          <w:tcPr>
            <w:tcW w:w="942" w:type="pct"/>
            <w:vAlign w:val="center"/>
          </w:tcPr>
          <w:p w:rsidR="00BB7552" w:rsidRPr="009B28C5" w:rsidRDefault="00E92BE0" w:rsidP="009F18D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sure</w:t>
            </w:r>
          </w:p>
        </w:tc>
        <w:tc>
          <w:tcPr>
            <w:tcW w:w="933" w:type="pct"/>
          </w:tcPr>
          <w:p w:rsidR="00BB7552" w:rsidRPr="009B28C5" w:rsidRDefault="00BB7552" w:rsidP="009F18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agree</w:t>
            </w:r>
          </w:p>
        </w:tc>
      </w:tr>
      <w:tr w:rsidR="00BB7552" w:rsidRPr="009B28C5" w:rsidTr="00BB7552">
        <w:tc>
          <w:tcPr>
            <w:tcW w:w="2271" w:type="pct"/>
            <w:vAlign w:val="center"/>
          </w:tcPr>
          <w:p w:rsidR="00BB7552" w:rsidRPr="006706B2" w:rsidRDefault="00BB7552" w:rsidP="006706B2">
            <w:pPr>
              <w:pStyle w:val="ListParagraph"/>
              <w:numPr>
                <w:ilvl w:val="1"/>
                <w:numId w:val="25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706B2">
              <w:rPr>
                <w:rFonts w:ascii="Times New Roman" w:hAnsi="Times New Roman" w:cs="Times New Roman"/>
                <w:sz w:val="24"/>
                <w:szCs w:val="24"/>
              </w:rPr>
              <w:t xml:space="preserve"> It is comfortable to perform KMC with chosen wrap. </w:t>
            </w:r>
          </w:p>
        </w:tc>
        <w:tc>
          <w:tcPr>
            <w:tcW w:w="854" w:type="pct"/>
            <w:vAlign w:val="center"/>
          </w:tcPr>
          <w:p w:rsidR="00BB7552" w:rsidRPr="009B28C5" w:rsidRDefault="00BB7552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2" w:type="pct"/>
            <w:vAlign w:val="center"/>
          </w:tcPr>
          <w:p w:rsidR="00BB7552" w:rsidRPr="009B28C5" w:rsidRDefault="00BB7552" w:rsidP="002B65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3" w:type="pct"/>
            <w:vAlign w:val="center"/>
          </w:tcPr>
          <w:p w:rsidR="00BB7552" w:rsidRPr="009B28C5" w:rsidRDefault="00BB7552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B7552" w:rsidRPr="009B28C5" w:rsidTr="00BB7552">
        <w:tc>
          <w:tcPr>
            <w:tcW w:w="2271" w:type="pct"/>
            <w:vAlign w:val="center"/>
          </w:tcPr>
          <w:p w:rsidR="00BB7552" w:rsidRPr="006706B2" w:rsidRDefault="00BB7552" w:rsidP="006706B2">
            <w:pPr>
              <w:pStyle w:val="ListParagraph"/>
              <w:numPr>
                <w:ilvl w:val="1"/>
                <w:numId w:val="25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706B2">
              <w:rPr>
                <w:rFonts w:ascii="Times New Roman" w:hAnsi="Times New Roman" w:cs="Times New Roman"/>
                <w:sz w:val="24"/>
                <w:szCs w:val="24"/>
              </w:rPr>
              <w:t xml:space="preserve">The chosen wrap can hold the baby securely during KMC. </w:t>
            </w:r>
          </w:p>
        </w:tc>
        <w:tc>
          <w:tcPr>
            <w:tcW w:w="854" w:type="pct"/>
            <w:vAlign w:val="center"/>
          </w:tcPr>
          <w:p w:rsidR="00BB7552" w:rsidRPr="009B28C5" w:rsidRDefault="00BB7552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2" w:type="pct"/>
            <w:vAlign w:val="center"/>
          </w:tcPr>
          <w:p w:rsidR="00BB7552" w:rsidRPr="009B28C5" w:rsidRDefault="00BB7552" w:rsidP="002B65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3" w:type="pct"/>
            <w:vAlign w:val="center"/>
          </w:tcPr>
          <w:p w:rsidR="00BB7552" w:rsidRPr="009B28C5" w:rsidRDefault="00BB7552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9C3DCC" w:rsidRPr="009B28C5" w:rsidTr="000F100D"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:rsidR="009C3DCC" w:rsidRPr="009B28C5" w:rsidRDefault="009C3DCC" w:rsidP="006706B2">
            <w:pPr>
              <w:pStyle w:val="ListParagraph"/>
              <w:numPr>
                <w:ilvl w:val="0"/>
                <w:numId w:val="25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Benefits of KMC</w:t>
            </w:r>
          </w:p>
        </w:tc>
      </w:tr>
    </w:tbl>
    <w:p w:rsidR="00F44AFC" w:rsidRPr="00B2703A" w:rsidRDefault="00F44AFC">
      <w:pPr>
        <w:rPr>
          <w:sz w:val="2"/>
          <w:szCs w:val="2"/>
        </w:rPr>
      </w:pPr>
    </w:p>
    <w:tbl>
      <w:tblPr>
        <w:tblStyle w:val="TableGrid"/>
        <w:tblW w:w="5007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3"/>
        <w:gridCol w:w="1901"/>
        <w:gridCol w:w="1466"/>
        <w:gridCol w:w="597"/>
        <w:gridCol w:w="1146"/>
      </w:tblGrid>
      <w:tr w:rsidR="00C5635A" w:rsidRPr="009B28C5" w:rsidTr="004F6183">
        <w:trPr>
          <w:trHeight w:val="395"/>
        </w:trPr>
        <w:tc>
          <w:tcPr>
            <w:tcW w:w="2271" w:type="pct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635A" w:rsidRDefault="00C5635A" w:rsidP="006706B2">
            <w:pPr>
              <w:pStyle w:val="ListParagraph"/>
              <w:numPr>
                <w:ilvl w:val="1"/>
                <w:numId w:val="25"/>
              </w:numPr>
              <w:ind w:left="547" w:hanging="547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What are the benefits of KMC?</w:t>
            </w:r>
          </w:p>
          <w:p w:rsidR="00E92BE0" w:rsidRPr="00BF7EEA" w:rsidRDefault="00E92BE0" w:rsidP="00E92BE0">
            <w:pPr>
              <w:ind w:left="0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7EEA">
              <w:rPr>
                <w:rFonts w:ascii="Times New Roman" w:hAnsi="Times New Roman" w:cs="Times New Roman"/>
                <w:b/>
                <w:sz w:val="24"/>
                <w:szCs w:val="24"/>
              </w:rPr>
              <w:t>(multiple response)</w:t>
            </w:r>
          </w:p>
          <w:p w:rsidR="00C5635A" w:rsidRPr="009B28C5" w:rsidRDefault="00C5635A" w:rsidP="002B65AB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5635A" w:rsidRPr="00C5635A" w:rsidRDefault="00C5635A" w:rsidP="009D0D17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breastfeeding</w:t>
            </w:r>
          </w:p>
        </w:tc>
        <w:tc>
          <w:tcPr>
            <w:tcW w:w="31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5635A" w:rsidRPr="009B28C5" w:rsidRDefault="00C5635A" w:rsidP="009D0D1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5635A" w:rsidRPr="009B28C5" w:rsidRDefault="00C5635A" w:rsidP="009D0D17">
            <w:pPr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40"/>
        </w:trPr>
        <w:tc>
          <w:tcPr>
            <w:tcW w:w="2271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F6183" w:rsidRPr="009B28C5" w:rsidRDefault="004F6183" w:rsidP="006706B2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183" w:rsidRPr="009B28C5" w:rsidRDefault="004F6183" w:rsidP="009D0D1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5635A">
              <w:rPr>
                <w:rFonts w:ascii="Times New Roman" w:hAnsi="Times New Roman" w:cs="Times New Roman"/>
              </w:rPr>
              <w:t>Provides natural warmth to the baby</w:t>
            </w:r>
          </w:p>
        </w:tc>
        <w:tc>
          <w:tcPr>
            <w:tcW w:w="61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F6183" w:rsidRPr="009B28C5" w:rsidRDefault="004F6183" w:rsidP="009D0D1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635A" w:rsidRPr="009B28C5" w:rsidTr="004F6183">
        <w:trPr>
          <w:trHeight w:val="350"/>
        </w:trPr>
        <w:tc>
          <w:tcPr>
            <w:tcW w:w="2271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635A" w:rsidRPr="009B28C5" w:rsidRDefault="00C5635A" w:rsidP="006706B2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5635A" w:rsidRPr="00C5635A" w:rsidRDefault="00C5635A" w:rsidP="009D0D17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Reduce infection for baby</w:t>
            </w:r>
          </w:p>
        </w:tc>
        <w:tc>
          <w:tcPr>
            <w:tcW w:w="319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5635A" w:rsidRPr="009B28C5" w:rsidRDefault="00C5635A" w:rsidP="009D0D17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61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5635A" w:rsidRPr="009B28C5" w:rsidRDefault="00C5635A" w:rsidP="009D0D17">
            <w:pPr>
              <w:ind w:left="0" w:firstLine="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67"/>
        </w:trPr>
        <w:tc>
          <w:tcPr>
            <w:tcW w:w="2271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F6183" w:rsidRPr="009B28C5" w:rsidRDefault="004F6183" w:rsidP="006706B2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183" w:rsidRPr="009B28C5" w:rsidRDefault="004F6183" w:rsidP="009D0D17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C5635A">
              <w:rPr>
                <w:rFonts w:ascii="Times New Roman" w:hAnsi="Times New Roman" w:cs="Times New Roman"/>
              </w:rPr>
              <w:t>Promotes weight gain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6183" w:rsidRPr="009B28C5" w:rsidRDefault="004F6183" w:rsidP="009D0D17">
            <w:pPr>
              <w:ind w:left="0" w:firstLine="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C5635A" w:rsidRPr="009B28C5" w:rsidTr="004F6183">
        <w:trPr>
          <w:trHeight w:val="368"/>
        </w:trPr>
        <w:tc>
          <w:tcPr>
            <w:tcW w:w="2271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635A" w:rsidRPr="009B28C5" w:rsidRDefault="00C5635A" w:rsidP="006706B2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8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5635A" w:rsidRPr="00C5635A" w:rsidRDefault="00C5635A" w:rsidP="009D0D17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Easy to monitor condition of baby</w:t>
            </w:r>
          </w:p>
        </w:tc>
        <w:tc>
          <w:tcPr>
            <w:tcW w:w="319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5635A" w:rsidRPr="009B28C5" w:rsidRDefault="00C5635A" w:rsidP="009D0D17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5635A" w:rsidRPr="009B28C5" w:rsidRDefault="00C5635A" w:rsidP="009D0D17">
            <w:pPr>
              <w:ind w:left="0" w:firstLine="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4F6183" w:rsidRPr="009B28C5" w:rsidTr="004F6183">
        <w:trPr>
          <w:trHeight w:val="422"/>
        </w:trPr>
        <w:tc>
          <w:tcPr>
            <w:tcW w:w="2271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F6183" w:rsidRPr="009B28C5" w:rsidRDefault="004F6183" w:rsidP="006706B2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183" w:rsidRPr="009B28C5" w:rsidRDefault="004F6183" w:rsidP="009D0D17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Facilitates mother and child </w:t>
            </w:r>
            <w:r w:rsidRPr="00C5635A">
              <w:rPr>
                <w:rFonts w:ascii="Times New Roman" w:hAnsi="Times New Roman" w:cs="Times New Roman"/>
              </w:rPr>
              <w:t>bonding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F6183" w:rsidRPr="009B28C5" w:rsidRDefault="004F6183" w:rsidP="009D0D17">
            <w:pPr>
              <w:ind w:left="0" w:firstLine="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9B2B3E" w:rsidRPr="009B28C5" w:rsidTr="009D0D17">
        <w:trPr>
          <w:trHeight w:val="557"/>
        </w:trPr>
        <w:tc>
          <w:tcPr>
            <w:tcW w:w="2271" w:type="pct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C3DCC" w:rsidRPr="009B28C5" w:rsidRDefault="009C3DCC" w:rsidP="006706B2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9" w:type="pct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C3DCC" w:rsidRPr="00F44AFC" w:rsidRDefault="009D0D17" w:rsidP="009D0D17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……………………………</w:t>
            </w:r>
          </w:p>
        </w:tc>
      </w:tr>
      <w:tr w:rsidR="009C3DCC" w:rsidRPr="009B28C5" w:rsidTr="002F6205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5"/>
            <w:shd w:val="clear" w:color="auto" w:fill="F2F2F2" w:themeFill="background1" w:themeFillShade="F2"/>
            <w:vAlign w:val="center"/>
          </w:tcPr>
          <w:p w:rsidR="009C3DCC" w:rsidRPr="009B28C5" w:rsidRDefault="009C3DCC" w:rsidP="006706B2">
            <w:pPr>
              <w:pStyle w:val="ListParagraph"/>
              <w:numPr>
                <w:ilvl w:val="0"/>
                <w:numId w:val="25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Spousal and Family</w:t>
            </w:r>
            <w:r w:rsidR="006B7023"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</w:t>
            </w: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cceptability</w:t>
            </w:r>
          </w:p>
        </w:tc>
      </w:tr>
      <w:tr w:rsidR="009B2B3E" w:rsidRPr="009B28C5" w:rsidTr="007B2CF1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271" w:type="pct"/>
            <w:vAlign w:val="center"/>
          </w:tcPr>
          <w:p w:rsidR="009C3DCC" w:rsidRPr="009B28C5" w:rsidRDefault="009C3DCC" w:rsidP="006706B2">
            <w:pPr>
              <w:pStyle w:val="ListParagraph"/>
              <w:numPr>
                <w:ilvl w:val="1"/>
                <w:numId w:val="25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Is your husband </w:t>
            </w:r>
            <w:r w:rsidR="00342F57">
              <w:rPr>
                <w:rFonts w:ascii="Times New Roman" w:hAnsi="Times New Roman" w:cs="Times New Roman"/>
                <w:sz w:val="24"/>
                <w:szCs w:val="24"/>
              </w:rPr>
              <w:t>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9C3DCC" w:rsidRPr="009B28C5" w:rsidRDefault="009C3DCC" w:rsidP="002B65AB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5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0496" behindDoc="1" locked="0" layoutInCell="1" allowOverlap="1" wp14:anchorId="472A4EA2" wp14:editId="3D1764B5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2A4EA2" id="Text Box 55" o:spid="_x0000_s1072" type="#_x0000_t202" style="position:absolute;left:0;text-align:left;margin-left:29.05pt;margin-top:0;width:33.45pt;height:13.5pt;z-index:-25130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83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1520" behindDoc="1" locked="0" layoutInCell="1" allowOverlap="1" wp14:anchorId="457F5503" wp14:editId="40ED2516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7F5503" id="Text Box 56" o:spid="_x0000_s1073" type="#_x0000_t202" style="position:absolute;left:0;text-align:left;margin-left:30.55pt;margin-top:0;width:33.45pt;height:13.5pt;z-index:-25130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31" w:type="pct"/>
            <w:gridSpan w:val="2"/>
            <w:vAlign w:val="center"/>
          </w:tcPr>
          <w:p w:rsidR="009C3DCC" w:rsidRPr="009B28C5" w:rsidRDefault="009C3DCC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4592" behindDoc="1" locked="0" layoutInCell="1" allowOverlap="1" wp14:anchorId="64B4A464" wp14:editId="011383A6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8" name="Text Box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B4A464" id="Text Box 318" o:spid="_x0000_s1074" type="#_x0000_t202" style="position:absolute;left:0;text-align:left;margin-left:34.8pt;margin-top:.45pt;width:33.45pt;height:13.5pt;z-index:-25130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9B2B3E" w:rsidRPr="009B28C5" w:rsidTr="007B2CF1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271" w:type="pct"/>
            <w:vAlign w:val="center"/>
          </w:tcPr>
          <w:p w:rsidR="009C3DCC" w:rsidRPr="009B28C5" w:rsidRDefault="009C3DCC" w:rsidP="006706B2">
            <w:pPr>
              <w:pStyle w:val="ListParagraph"/>
              <w:numPr>
                <w:ilvl w:val="1"/>
                <w:numId w:val="25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7F0F"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Is your </w:t>
            </w:r>
            <w:r w:rsidR="00DF7F0F">
              <w:rPr>
                <w:rFonts w:ascii="Times New Roman" w:hAnsi="Times New Roman" w:cs="Times New Roman"/>
                <w:sz w:val="24"/>
                <w:szCs w:val="24"/>
              </w:rPr>
              <w:t>family member</w:t>
            </w:r>
            <w:r w:rsidR="00342F57">
              <w:rPr>
                <w:rFonts w:ascii="Times New Roman" w:hAnsi="Times New Roman" w:cs="Times New Roman"/>
                <w:sz w:val="24"/>
                <w:szCs w:val="24"/>
              </w:rPr>
              <w:t xml:space="preserve"> 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9C3DCC" w:rsidRPr="009B28C5" w:rsidRDefault="009C3DCC" w:rsidP="002B65AB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5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2544" behindDoc="1" locked="0" layoutInCell="1" allowOverlap="1" wp14:anchorId="64AE1952" wp14:editId="060E4A77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6" name="Text Box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AE1952" id="Text Box 316" o:spid="_x0000_s1075" type="#_x0000_t202" style="position:absolute;left:0;text-align:left;margin-left:29.05pt;margin-top:0;width:33.45pt;height:13.5pt;z-index:-25130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83" w:type="pct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3568" behindDoc="1" locked="0" layoutInCell="1" allowOverlap="1" wp14:anchorId="6D4B76D8" wp14:editId="031B1E7B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7" name="Text Box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4B76D8" id="Text Box 317" o:spid="_x0000_s1076" type="#_x0000_t202" style="position:absolute;left:0;text-align:left;margin-left:30.55pt;margin-top:0;width:33.45pt;height:13.5pt;z-index:-25130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31" w:type="pct"/>
            <w:gridSpan w:val="2"/>
            <w:vAlign w:val="center"/>
          </w:tcPr>
          <w:p w:rsidR="009C3DCC" w:rsidRPr="009B28C5" w:rsidRDefault="009C3DCC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5616" behindDoc="1" locked="0" layoutInCell="1" allowOverlap="1" wp14:anchorId="426CF846" wp14:editId="697D79FC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9" name="Text Box 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6CF846" id="Text Box 319" o:spid="_x0000_s1077" type="#_x0000_t202" style="position:absolute;left:0;text-align:left;margin-left:34.8pt;margin-top:.45pt;width:33.45pt;height:13.5pt;z-index:-25130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</w:tbl>
    <w:p w:rsidR="004F6183" w:rsidRDefault="004F6183"/>
    <w:tbl>
      <w:tblPr>
        <w:tblStyle w:val="TableGrid"/>
        <w:tblW w:w="5007" w:type="pct"/>
        <w:tblLayout w:type="fixed"/>
        <w:tblLook w:val="04A0" w:firstRow="1" w:lastRow="0" w:firstColumn="1" w:lastColumn="0" w:noHBand="0" w:noVBand="1"/>
      </w:tblPr>
      <w:tblGrid>
        <w:gridCol w:w="3272"/>
        <w:gridCol w:w="311"/>
        <w:gridCol w:w="2500"/>
        <w:gridCol w:w="7"/>
        <w:gridCol w:w="1633"/>
        <w:gridCol w:w="1640"/>
      </w:tblGrid>
      <w:tr w:rsidR="002F6205" w:rsidRPr="009B28C5" w:rsidTr="007B2CF1">
        <w:trPr>
          <w:trHeight w:val="575"/>
        </w:trPr>
        <w:tc>
          <w:tcPr>
            <w:tcW w:w="5000" w:type="pct"/>
            <w:gridSpan w:val="6"/>
            <w:shd w:val="clear" w:color="auto" w:fill="BFBFBF" w:themeFill="background1" w:themeFillShade="BF"/>
            <w:vAlign w:val="center"/>
          </w:tcPr>
          <w:p w:rsidR="002F6205" w:rsidRPr="00B419F0" w:rsidRDefault="002F6205" w:rsidP="002F620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lastRenderedPageBreak/>
              <w:t>Section C</w:t>
            </w:r>
            <w:r w:rsidRPr="00B419F0">
              <w:rPr>
                <w:rFonts w:ascii="Times New Roman" w:hAnsi="Times New Roman" w:cs="Times New Roman"/>
                <w:b/>
                <w:sz w:val="36"/>
                <w:szCs w:val="36"/>
              </w:rPr>
              <w:t>: To be filled during phone survey (</w:t>
            </w: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week 1</w:t>
            </w:r>
            <w:r w:rsidRPr="00B419F0">
              <w:rPr>
                <w:rFonts w:ascii="Times New Roman" w:hAnsi="Times New Roman" w:cs="Times New Roman"/>
                <w:b/>
                <w:sz w:val="36"/>
                <w:szCs w:val="36"/>
              </w:rPr>
              <w:t>)</w:t>
            </w:r>
          </w:p>
        </w:tc>
      </w:tr>
      <w:tr w:rsidR="002F6205" w:rsidRPr="009B28C5" w:rsidTr="007B2CF1">
        <w:trPr>
          <w:trHeight w:val="530"/>
        </w:trPr>
        <w:tc>
          <w:tcPr>
            <w:tcW w:w="5000" w:type="pct"/>
            <w:gridSpan w:val="6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Hello!!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amaskar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, My name is …………………..and I am calling from ……………………………………………. May I please speak to ………..? How are 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is your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baby? As you know, we are conducting a study on behalf of recently delivered mothers with st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BW/preterm babies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to explore adherence to KMC practice. You indicated your willingness to participate in the study during your delivery at ……..hospital. In continuation of the study I am calling you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cuss about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 practices at your home. May I take your few minutes to ask few questions related to this?  Thank you.</w:t>
            </w:r>
          </w:p>
        </w:tc>
      </w:tr>
      <w:tr w:rsidR="002F6205" w:rsidRPr="009B28C5" w:rsidTr="007B2CF1">
        <w:trPr>
          <w:trHeight w:val="300"/>
        </w:trPr>
        <w:tc>
          <w:tcPr>
            <w:tcW w:w="5000" w:type="pct"/>
            <w:gridSpan w:val="6"/>
            <w:shd w:val="clear" w:color="auto" w:fill="F2F2F2" w:themeFill="background1" w:themeFillShade="F2"/>
          </w:tcPr>
          <w:p w:rsidR="002F6205" w:rsidRPr="00695B95" w:rsidRDefault="002F6205" w:rsidP="006A7236">
            <w:pPr>
              <w:pStyle w:val="ListParagraph"/>
              <w:numPr>
                <w:ilvl w:val="0"/>
                <w:numId w:val="34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695B9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ckground Information</w:t>
            </w:r>
          </w:p>
        </w:tc>
      </w:tr>
      <w:tr w:rsidR="002F6205" w:rsidRPr="009B28C5" w:rsidTr="007B2CF1">
        <w:trPr>
          <w:trHeight w:val="525"/>
        </w:trPr>
        <w:tc>
          <w:tcPr>
            <w:tcW w:w="1913" w:type="pct"/>
            <w:gridSpan w:val="2"/>
          </w:tcPr>
          <w:p w:rsidR="002F6205" w:rsidRPr="001D61C1" w:rsidRDefault="002F6205" w:rsidP="006A7236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E240E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50528" behindDoc="1" locked="0" layoutInCell="1" allowOverlap="1" wp14:anchorId="0DBDA040" wp14:editId="3EB979B6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45" name="Text Box 4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BDA040" id="Text Box 445" o:spid="_x0000_s1078" type="#_x0000_t202" style="position:absolute;left:0;text-align:left;margin-left:120.45pt;margin-top:3.75pt;width:1in;height:16.3pt;z-index:-25036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1D61C1">
              <w:rPr>
                <w:rFonts w:ascii="Times New Roman" w:hAnsi="Times New Roman" w:cs="Times New Roman"/>
                <w:sz w:val="24"/>
                <w:szCs w:val="24"/>
              </w:rPr>
              <w:t>ID no.</w:t>
            </w: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3087" w:type="pct"/>
            <w:gridSpan w:val="4"/>
          </w:tcPr>
          <w:p w:rsidR="002F6205" w:rsidRPr="004E240E" w:rsidRDefault="002F6205" w:rsidP="006A7236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E240E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51552" behindDoc="1" locked="0" layoutInCell="1" allowOverlap="1" wp14:anchorId="6C7F1960" wp14:editId="62FD650B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46" name="Text Box 4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7F1960" id="Text Box 446" o:spid="_x0000_s1079" type="#_x0000_t202" style="position:absolute;left:0;text-align:left;margin-left:163.85pt;margin-top:3.75pt;width:1in;height:16.3pt;z-index:-25036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4E240E">
              <w:rPr>
                <w:rFonts w:ascii="Times New Roman" w:hAnsi="Times New Roman" w:cs="Times New Roman"/>
                <w:sz w:val="24"/>
                <w:szCs w:val="24"/>
              </w:rPr>
              <w:t>Date of Follow up</w:t>
            </w:r>
          </w:p>
        </w:tc>
      </w:tr>
      <w:tr w:rsidR="002F6205" w:rsidRPr="009B28C5" w:rsidTr="007B2CF1">
        <w:tc>
          <w:tcPr>
            <w:tcW w:w="5000" w:type="pct"/>
            <w:gridSpan w:val="6"/>
          </w:tcPr>
          <w:p w:rsidR="002F6205" w:rsidRPr="008E5156" w:rsidRDefault="002F6205" w:rsidP="006A7236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51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atus of follow up   </w:t>
            </w:r>
          </w:p>
        </w:tc>
      </w:tr>
      <w:tr w:rsidR="002F6205" w:rsidRPr="009B28C5" w:rsidTr="007B2CF1">
        <w:tc>
          <w:tcPr>
            <w:tcW w:w="1913" w:type="pct"/>
            <w:gridSpan w:val="2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52576" behindDoc="1" locked="0" layoutInCell="1" allowOverlap="1" wp14:anchorId="2E1A49DD" wp14:editId="41906838">
                      <wp:simplePos x="0" y="0"/>
                      <wp:positionH relativeFrom="column">
                        <wp:posOffset>1685925</wp:posOffset>
                      </wp:positionH>
                      <wp:positionV relativeFrom="paragraph">
                        <wp:posOffset>51435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447" name="Text Box 4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1A49DD" id="Text Box 447" o:spid="_x0000_s1080" type="#_x0000_t202" style="position:absolute;left:0;text-align:left;margin-left:132.75pt;margin-top:4.05pt;width:59.7pt;height:13.5pt;z-index:-25036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>1.3.1.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ble to Contact</w:t>
            </w:r>
          </w:p>
        </w:tc>
        <w:tc>
          <w:tcPr>
            <w:tcW w:w="3087" w:type="pct"/>
            <w:gridSpan w:val="4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53600" behindDoc="1" locked="0" layoutInCell="1" allowOverlap="1" wp14:anchorId="5BFB0A61" wp14:editId="48CA0381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448" name="Text Box 4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FB0A61" id="Text Box 448" o:spid="_x0000_s1081" type="#_x0000_t202" style="position:absolute;left:0;text-align:left;margin-left:170.2pt;margin-top:1.8pt;width:70.95pt;height:13.5pt;z-index:-25036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1D61C1">
              <w:rPr>
                <w:rFonts w:ascii="Times New Roman" w:hAnsi="Times New Roman" w:cs="Times New Roman"/>
                <w:noProof/>
                <w:sz w:val="24"/>
                <w:szCs w:val="24"/>
              </w:rPr>
              <w:t>1.3.2.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t able to contact</w:t>
            </w:r>
          </w:p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(If not able to contact while contacting three times per day for three consecutive days)</w:t>
            </w:r>
          </w:p>
        </w:tc>
      </w:tr>
      <w:tr w:rsidR="002F6205" w:rsidRPr="009B28C5" w:rsidTr="007B2CF1">
        <w:tc>
          <w:tcPr>
            <w:tcW w:w="5000" w:type="pct"/>
            <w:gridSpan w:val="6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Reason for not being able to contact</w:t>
            </w:r>
            <w:proofErr w:type="gramStart"/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:………………………………………………..</w:t>
            </w:r>
            <w:proofErr w:type="gramEnd"/>
          </w:p>
        </w:tc>
      </w:tr>
      <w:tr w:rsidR="002F6205" w:rsidRPr="009B28C5" w:rsidTr="007B2CF1">
        <w:tc>
          <w:tcPr>
            <w:tcW w:w="5000" w:type="pct"/>
            <w:gridSpan w:val="6"/>
            <w:shd w:val="clear" w:color="auto" w:fill="F2F2F2" w:themeFill="background1" w:themeFillShade="F2"/>
          </w:tcPr>
          <w:p w:rsidR="002F6205" w:rsidRPr="000F100D" w:rsidRDefault="002F6205" w:rsidP="00ED094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100D">
              <w:rPr>
                <w:rFonts w:ascii="Times New Roman" w:hAnsi="Times New Roman" w:cs="Times New Roman"/>
                <w:b/>
                <w:sz w:val="24"/>
                <w:szCs w:val="24"/>
              </w:rPr>
              <w:t>Follow up questions</w:t>
            </w:r>
          </w:p>
        </w:tc>
      </w:tr>
      <w:tr w:rsidR="002F6205" w:rsidRPr="009B28C5" w:rsidTr="007B2CF1">
        <w:tc>
          <w:tcPr>
            <w:tcW w:w="5000" w:type="pct"/>
            <w:gridSpan w:val="6"/>
            <w:shd w:val="clear" w:color="auto" w:fill="F2F2F2" w:themeFill="background1" w:themeFillShade="F2"/>
          </w:tcPr>
          <w:p w:rsidR="002F6205" w:rsidRPr="000F100D" w:rsidRDefault="002F6205" w:rsidP="006A7236">
            <w:pPr>
              <w:pStyle w:val="ListParagraph"/>
              <w:numPr>
                <w:ilvl w:val="0"/>
                <w:numId w:val="34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ndition of mother and baby</w:t>
            </w:r>
          </w:p>
        </w:tc>
      </w:tr>
      <w:tr w:rsidR="004F6183" w:rsidRPr="009B28C5" w:rsidTr="004F6183">
        <w:trPr>
          <w:trHeight w:val="422"/>
        </w:trPr>
        <w:tc>
          <w:tcPr>
            <w:tcW w:w="1747" w:type="pct"/>
            <w:vMerge w:val="restart"/>
            <w:vAlign w:val="center"/>
          </w:tcPr>
          <w:p w:rsidR="004F6183" w:rsidRPr="00EA0812" w:rsidRDefault="004F6183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EA0812">
              <w:rPr>
                <w:rFonts w:ascii="Times New Roman" w:hAnsi="Times New Roman" w:cs="Times New Roman"/>
                <w:sz w:val="24"/>
                <w:szCs w:val="24"/>
              </w:rPr>
              <w:t>How are you?</w:t>
            </w:r>
          </w:p>
        </w:tc>
        <w:tc>
          <w:tcPr>
            <w:tcW w:w="1501" w:type="pct"/>
            <w:gridSpan w:val="2"/>
            <w:vAlign w:val="center"/>
          </w:tcPr>
          <w:p w:rsidR="004F6183" w:rsidRPr="009563AC" w:rsidRDefault="004F6183" w:rsidP="00ED0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</w:tc>
        <w:tc>
          <w:tcPr>
            <w:tcW w:w="876" w:type="pct"/>
            <w:gridSpan w:val="2"/>
            <w:vAlign w:val="center"/>
          </w:tcPr>
          <w:p w:rsidR="004F6183" w:rsidRPr="009563AC" w:rsidRDefault="004F6183" w:rsidP="00ED0942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876" w:type="pct"/>
            <w:vAlign w:val="center"/>
          </w:tcPr>
          <w:p w:rsidR="004F6183" w:rsidRPr="009563AC" w:rsidRDefault="004F6183" w:rsidP="00ED0942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19136" behindDoc="1" locked="0" layoutInCell="1" allowOverlap="1" wp14:anchorId="5C5C2F02" wp14:editId="57843658">
                      <wp:simplePos x="0" y="0"/>
                      <wp:positionH relativeFrom="column">
                        <wp:posOffset>435610</wp:posOffset>
                      </wp:positionH>
                      <wp:positionV relativeFrom="paragraph">
                        <wp:posOffset>-354965</wp:posOffset>
                      </wp:positionV>
                      <wp:extent cx="533400" cy="25717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800"/>
                          <wp:lineTo x="20829" y="20800"/>
                          <wp:lineTo x="20829" y="0"/>
                          <wp:lineTo x="0" y="0"/>
                        </wp:wrapPolygon>
                      </wp:wrapTight>
                      <wp:docPr id="450" name="Text Box 4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3400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Pr="00E13D30" w:rsidRDefault="004F6183" w:rsidP="002F6205">
                                  <w:pPr>
                                    <w:rPr>
                                      <w:b/>
                                    </w:rPr>
                                  </w:pPr>
                                  <w:r w:rsidRPr="00E13D30">
                                    <w:rPr>
                                      <w:b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5C2F02" id="Text Box 450" o:spid="_x0000_s1082" type="#_x0000_t202" style="position:absolute;left:0;text-align:left;margin-left:34.3pt;margin-top:-27.95pt;width:42pt;height:20.25pt;z-index:-25029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" fillcolor="white [3201]" stroked="f" strokeweight=".5pt">
                      <v:textbox>
                        <w:txbxContent>
                          <w:p w:rsidR="004F6183" w:rsidRPr="00E13D30" w:rsidRDefault="004F6183" w:rsidP="002F6205">
                            <w:pPr>
                              <w:rPr>
                                <w:b/>
                              </w:rPr>
                            </w:pPr>
                            <w:r w:rsidRPr="00E13D30">
                              <w:rPr>
                                <w:b/>
                              </w:rPr>
                              <w:t>2.3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20160" behindDoc="1" locked="0" layoutInCell="1" allowOverlap="1" wp14:anchorId="3094DDCD" wp14:editId="5A0DBEC3">
                      <wp:simplePos x="0" y="0"/>
                      <wp:positionH relativeFrom="column">
                        <wp:posOffset>104775</wp:posOffset>
                      </wp:positionH>
                      <wp:positionV relativeFrom="paragraph">
                        <wp:posOffset>-157480</wp:posOffset>
                      </wp:positionV>
                      <wp:extent cx="209550" cy="0"/>
                      <wp:effectExtent l="0" t="76200" r="19050" b="114300"/>
                      <wp:wrapTight wrapText="bothSides">
                        <wp:wrapPolygon edited="0">
                          <wp:start x="7855" y="-1"/>
                          <wp:lineTo x="5891" y="-1"/>
                          <wp:lineTo x="5891" y="-1"/>
                          <wp:lineTo x="7855" y="-1"/>
                          <wp:lineTo x="17673" y="-1"/>
                          <wp:lineTo x="19636" y="-1"/>
                          <wp:lineTo x="21600" y="-1"/>
                          <wp:lineTo x="19636" y="-1"/>
                          <wp:lineTo x="7855" y="-1"/>
                        </wp:wrapPolygon>
                      </wp:wrapTight>
                      <wp:docPr id="449" name="Straight Arrow Connector 4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54AF29" id="Straight Arrow Connector 449" o:spid="_x0000_s1026" type="#_x0000_t32" style="position:absolute;margin-left:8.25pt;margin-top:-12.4pt;width:16.5pt;height:0;z-index:-25029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</w:p>
        </w:tc>
      </w:tr>
      <w:tr w:rsidR="002F6205" w:rsidRPr="009B28C5" w:rsidTr="007B2CF1">
        <w:trPr>
          <w:trHeight w:val="390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vAlign w:val="center"/>
          </w:tcPr>
          <w:p w:rsidR="002F6205" w:rsidRPr="009B28C5" w:rsidRDefault="002F6205" w:rsidP="00ED094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360"/>
        </w:trPr>
        <w:tc>
          <w:tcPr>
            <w:tcW w:w="1747" w:type="pct"/>
            <w:vMerge w:val="restart"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are the health problems?</w:t>
            </w:r>
          </w:p>
          <w:p w:rsidR="002F6205" w:rsidRPr="000F100D" w:rsidRDefault="002F6205" w:rsidP="00ED0942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ultiple response)</w:t>
            </w:r>
          </w:p>
        </w:tc>
        <w:tc>
          <w:tcPr>
            <w:tcW w:w="1501" w:type="pct"/>
            <w:gridSpan w:val="2"/>
            <w:vAlign w:val="center"/>
          </w:tcPr>
          <w:p w:rsidR="002F6205" w:rsidRPr="009B28C5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375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vAlign w:val="center"/>
          </w:tcPr>
          <w:p w:rsidR="002F6205" w:rsidRPr="009B28C5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ain in wound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450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east engorgement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270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 motion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375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440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vAlign w:val="center"/>
          </w:tcPr>
          <w:p w:rsidR="002F6205" w:rsidRPr="00812222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2222"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752" w:type="pct"/>
            <w:gridSpan w:val="3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620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3" w:type="pct"/>
            <w:gridSpan w:val="5"/>
            <w:vAlign w:val="center"/>
          </w:tcPr>
          <w:p w:rsidR="002F6205" w:rsidRPr="00E13D30" w:rsidRDefault="002F6205" w:rsidP="00ED094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2F6205" w:rsidRPr="009B28C5" w:rsidTr="004F6183">
        <w:trPr>
          <w:trHeight w:val="315"/>
        </w:trPr>
        <w:tc>
          <w:tcPr>
            <w:tcW w:w="1747" w:type="pct"/>
            <w:vMerge w:val="restart"/>
            <w:vAlign w:val="center"/>
          </w:tcPr>
          <w:p w:rsidR="002F6205" w:rsidRPr="000F100D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is your baby</w:t>
            </w:r>
          </w:p>
        </w:tc>
        <w:tc>
          <w:tcPr>
            <w:tcW w:w="1505" w:type="pct"/>
            <w:gridSpan w:val="3"/>
            <w:vAlign w:val="center"/>
          </w:tcPr>
          <w:p w:rsidR="002F6205" w:rsidRDefault="002F6205" w:rsidP="00ED0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  <w:p w:rsidR="002F6205" w:rsidRPr="009B28C5" w:rsidRDefault="002F6205" w:rsidP="00ED094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9D0D17" w:rsidP="00ED094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67936" behindDoc="1" locked="0" layoutInCell="1" allowOverlap="1" wp14:anchorId="37E7DC8B" wp14:editId="550498B0">
                      <wp:simplePos x="0" y="0"/>
                      <wp:positionH relativeFrom="column">
                        <wp:posOffset>1340485</wp:posOffset>
                      </wp:positionH>
                      <wp:positionV relativeFrom="paragraph">
                        <wp:posOffset>125095</wp:posOffset>
                      </wp:positionV>
                      <wp:extent cx="219710" cy="0"/>
                      <wp:effectExtent l="0" t="76200" r="27940" b="114300"/>
                      <wp:wrapTight wrapText="bothSides">
                        <wp:wrapPolygon edited="0">
                          <wp:start x="7491" y="-1"/>
                          <wp:lineTo x="5618" y="-1"/>
                          <wp:lineTo x="5618" y="-1"/>
                          <wp:lineTo x="7491" y="-1"/>
                          <wp:lineTo x="16855" y="-1"/>
                          <wp:lineTo x="18728" y="-1"/>
                          <wp:lineTo x="22474" y="-1"/>
                          <wp:lineTo x="20601" y="-1"/>
                          <wp:lineTo x="7491" y="-1"/>
                        </wp:wrapPolygon>
                      </wp:wrapTight>
                      <wp:docPr id="475" name="Straight Arrow Connector 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971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0E97A1" id="Straight Arrow Connector 475" o:spid="_x0000_s1026" type="#_x0000_t32" style="position:absolute;margin-left:105.55pt;margin-top:9.85pt;width:17.3pt;height:0;z-index:-25034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="002F6205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73056" behindDoc="1" locked="0" layoutInCell="1" allowOverlap="1" wp14:anchorId="58A8CA40" wp14:editId="5E63DB7B">
                      <wp:simplePos x="0" y="0"/>
                      <wp:positionH relativeFrom="column">
                        <wp:posOffset>1850390</wp:posOffset>
                      </wp:positionH>
                      <wp:positionV relativeFrom="paragraph">
                        <wp:posOffset>102235</wp:posOffset>
                      </wp:positionV>
                      <wp:extent cx="390525" cy="23812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0736"/>
                          <wp:lineTo x="21073" y="20736"/>
                          <wp:lineTo x="21073" y="0"/>
                          <wp:lineTo x="0" y="0"/>
                        </wp:wrapPolygon>
                      </wp:wrapTight>
                      <wp:docPr id="474" name="Text Box 4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05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>
                                  <w:r>
                                    <w:t>2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A8CA40" id="Text Box 474" o:spid="_x0000_s1083" type="#_x0000_t202" style="position:absolute;left:0;text-align:left;margin-left:145.7pt;margin-top:8.05pt;width:30.75pt;height:18.75pt;z-index:-25034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" fillcolor="white [3201]" stroked="f" strokeweight=".5pt">
                      <v:textbox>
                        <w:txbxContent>
                          <w:p w:rsidR="004F6183" w:rsidRDefault="004F6183" w:rsidP="002F6205">
                            <w:r>
                              <w:t>2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2F6205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72032" behindDoc="1" locked="0" layoutInCell="1" allowOverlap="1" wp14:anchorId="0C2A8AD3" wp14:editId="571C66CA">
                      <wp:simplePos x="0" y="0"/>
                      <wp:positionH relativeFrom="column">
                        <wp:posOffset>2309495</wp:posOffset>
                      </wp:positionH>
                      <wp:positionV relativeFrom="paragraph">
                        <wp:posOffset>20574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477" name="Straight Arrow Connector 4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095CE" id="Straight Arrow Connector 477" o:spid="_x0000_s1026" type="#_x0000_t32" style="position:absolute;margin-left:181.85pt;margin-top:16.2pt;width:25.5pt;height:0;z-index:-2503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</w:p>
        </w:tc>
      </w:tr>
      <w:tr w:rsidR="002F6205" w:rsidRPr="009B28C5" w:rsidTr="004F6183">
        <w:trPr>
          <w:trHeight w:val="510"/>
        </w:trPr>
        <w:tc>
          <w:tcPr>
            <w:tcW w:w="1747" w:type="pct"/>
            <w:vMerge/>
            <w:vAlign w:val="center"/>
          </w:tcPr>
          <w:p w:rsidR="002F6205" w:rsidRDefault="002F6205" w:rsidP="00ED0942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5" w:type="pct"/>
            <w:gridSpan w:val="3"/>
            <w:vAlign w:val="center"/>
          </w:tcPr>
          <w:p w:rsidR="002F6205" w:rsidRPr="009B28C5" w:rsidRDefault="002F6205" w:rsidP="00ED094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748" w:type="pct"/>
            <w:gridSpan w:val="2"/>
            <w:vAlign w:val="center"/>
          </w:tcPr>
          <w:p w:rsidR="002F6205" w:rsidRDefault="002F6205" w:rsidP="00ED0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2F6205" w:rsidRPr="009B28C5" w:rsidTr="004F6183">
        <w:trPr>
          <w:trHeight w:val="390"/>
        </w:trPr>
        <w:tc>
          <w:tcPr>
            <w:tcW w:w="1747" w:type="pct"/>
            <w:vMerge w:val="restart"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What are the problems</w:t>
            </w:r>
          </w:p>
        </w:tc>
        <w:tc>
          <w:tcPr>
            <w:tcW w:w="1505" w:type="pct"/>
            <w:gridSpan w:val="3"/>
            <w:vAlign w:val="center"/>
          </w:tcPr>
          <w:p w:rsidR="002F6205" w:rsidRPr="009B28C5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eding problem</w:t>
            </w: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4F6183">
        <w:trPr>
          <w:trHeight w:val="405"/>
        </w:trPr>
        <w:tc>
          <w:tcPr>
            <w:tcW w:w="1747" w:type="pct"/>
            <w:vMerge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5" w:type="pct"/>
            <w:gridSpan w:val="3"/>
            <w:vAlign w:val="center"/>
          </w:tcPr>
          <w:p w:rsidR="002F6205" w:rsidRPr="009B28C5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leeping problem</w:t>
            </w: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4F6183">
        <w:trPr>
          <w:trHeight w:val="395"/>
        </w:trPr>
        <w:tc>
          <w:tcPr>
            <w:tcW w:w="1747" w:type="pct"/>
            <w:vMerge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5" w:type="pct"/>
            <w:gridSpan w:val="3"/>
            <w:vAlign w:val="center"/>
          </w:tcPr>
          <w:p w:rsidR="002F6205" w:rsidRPr="007F39DE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4F6183">
        <w:trPr>
          <w:trHeight w:val="396"/>
        </w:trPr>
        <w:tc>
          <w:tcPr>
            <w:tcW w:w="1747" w:type="pct"/>
            <w:vMerge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5" w:type="pct"/>
            <w:gridSpan w:val="3"/>
            <w:vAlign w:val="center"/>
          </w:tcPr>
          <w:p w:rsidR="002F6205" w:rsidRPr="009B28C5" w:rsidRDefault="002F6205" w:rsidP="00ED0942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e motion</w:t>
            </w: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4F6183">
        <w:trPr>
          <w:trHeight w:val="375"/>
        </w:trPr>
        <w:tc>
          <w:tcPr>
            <w:tcW w:w="1747" w:type="pct"/>
            <w:vMerge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5" w:type="pct"/>
            <w:gridSpan w:val="3"/>
            <w:vAlign w:val="center"/>
          </w:tcPr>
          <w:p w:rsidR="002F6205" w:rsidRDefault="002F6205" w:rsidP="00ED0942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748" w:type="pct"/>
            <w:gridSpan w:val="2"/>
            <w:vAlign w:val="center"/>
          </w:tcPr>
          <w:p w:rsidR="002F6205" w:rsidRDefault="002F6205" w:rsidP="00ED0942">
            <w:pPr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2F6205" w:rsidRPr="009B28C5" w:rsidTr="004F6183">
        <w:trPr>
          <w:trHeight w:val="315"/>
        </w:trPr>
        <w:tc>
          <w:tcPr>
            <w:tcW w:w="1747" w:type="pct"/>
            <w:vMerge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5" w:type="pct"/>
            <w:gridSpan w:val="3"/>
            <w:vAlign w:val="center"/>
          </w:tcPr>
          <w:p w:rsidR="002F6205" w:rsidRPr="007F39DE" w:rsidRDefault="002F6205" w:rsidP="00ED0942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2F6205" w:rsidP="00ED0942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F6205" w:rsidRPr="009B28C5" w:rsidTr="007B2CF1">
        <w:trPr>
          <w:trHeight w:val="525"/>
        </w:trPr>
        <w:tc>
          <w:tcPr>
            <w:tcW w:w="1747" w:type="pct"/>
            <w:vMerge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3" w:type="pct"/>
            <w:gridSpan w:val="5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2F6205" w:rsidRPr="009B28C5" w:rsidTr="004F6183">
        <w:trPr>
          <w:trHeight w:val="525"/>
        </w:trPr>
        <w:tc>
          <w:tcPr>
            <w:tcW w:w="1747" w:type="pct"/>
            <w:vAlign w:val="center"/>
          </w:tcPr>
          <w:p w:rsidR="002F6205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 you exclusively breastfeeding your baby?</w:t>
            </w:r>
          </w:p>
        </w:tc>
        <w:tc>
          <w:tcPr>
            <w:tcW w:w="1505" w:type="pct"/>
            <w:gridSpan w:val="3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84320" behindDoc="1" locked="0" layoutInCell="1" allowOverlap="1" wp14:anchorId="37513C87" wp14:editId="428BCAA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97" name="Text Box 4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13C87" id="Text Box 497" o:spid="_x0000_s1084" type="#_x0000_t202" style="position:absolute;left:0;text-align:left;margin-left:34.7pt;margin-top:-.9pt;width:33.45pt;height:13.5pt;z-index:-25033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748" w:type="pct"/>
            <w:gridSpan w:val="2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83296" behindDoc="1" locked="0" layoutInCell="1" allowOverlap="1" wp14:anchorId="07E95630" wp14:editId="1D9C1ECB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00" name="Text Box 5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E95630" id="Text Box 500" o:spid="_x0000_s1085" type="#_x0000_t202" style="position:absolute;left:0;text-align:left;margin-left:30.55pt;margin-top:3.75pt;width:33.45pt;height:13.5pt;z-index:-25033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</w:tbl>
    <w:p w:rsidR="004F6183" w:rsidRPr="004F6183" w:rsidRDefault="004F6183">
      <w:pPr>
        <w:rPr>
          <w:sz w:val="2"/>
          <w:szCs w:val="2"/>
        </w:rPr>
      </w:pPr>
    </w:p>
    <w:tbl>
      <w:tblPr>
        <w:tblStyle w:val="TableGrid"/>
        <w:tblW w:w="5007" w:type="pct"/>
        <w:tblLayout w:type="fixed"/>
        <w:tblLook w:val="04A0" w:firstRow="1" w:lastRow="0" w:firstColumn="1" w:lastColumn="0" w:noHBand="0" w:noVBand="1"/>
      </w:tblPr>
      <w:tblGrid>
        <w:gridCol w:w="5098"/>
        <w:gridCol w:w="1700"/>
        <w:gridCol w:w="2565"/>
      </w:tblGrid>
      <w:tr w:rsidR="002F6205" w:rsidRPr="009B28C5" w:rsidTr="007B2CF1">
        <w:tc>
          <w:tcPr>
            <w:tcW w:w="5000" w:type="pct"/>
            <w:gridSpan w:val="3"/>
            <w:vAlign w:val="center"/>
          </w:tcPr>
          <w:p w:rsidR="002F6205" w:rsidRPr="00C54505" w:rsidRDefault="002F6205" w:rsidP="006A7236">
            <w:pPr>
              <w:pStyle w:val="ListParagraph"/>
              <w:numPr>
                <w:ilvl w:val="0"/>
                <w:numId w:val="34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C5450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KMC practice</w:t>
            </w:r>
          </w:p>
        </w:tc>
      </w:tr>
      <w:tr w:rsidR="002F6205" w:rsidRPr="009B28C5" w:rsidTr="004F6183">
        <w:tc>
          <w:tcPr>
            <w:tcW w:w="2722" w:type="pct"/>
            <w:vAlign w:val="center"/>
          </w:tcPr>
          <w:p w:rsidR="002F6205" w:rsidRPr="00EA0812" w:rsidRDefault="002F6205" w:rsidP="00EA0812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EA0812">
              <w:rPr>
                <w:rFonts w:ascii="Times New Roman" w:hAnsi="Times New Roman" w:cs="Times New Roman"/>
                <w:sz w:val="24"/>
                <w:szCs w:val="24"/>
              </w:rPr>
              <w:t>Are you continuing KMC at home?</w:t>
            </w:r>
          </w:p>
        </w:tc>
        <w:tc>
          <w:tcPr>
            <w:tcW w:w="908" w:type="pct"/>
            <w:vAlign w:val="center"/>
          </w:tcPr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54624" behindDoc="1" locked="0" layoutInCell="1" allowOverlap="1" wp14:anchorId="32366C0B" wp14:editId="6CDBB371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02" name="Text Box 5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366C0B" id="Text Box 502" o:spid="_x0000_s1086" type="#_x0000_t202" style="position:absolute;left:0;text-align:left;margin-left:29.05pt;margin-top:4.5pt;width:33.45pt;height:13.5pt;z-index:-25036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370" w:type="pct"/>
            <w:vAlign w:val="center"/>
          </w:tcPr>
          <w:p w:rsidR="002F620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55648" behindDoc="1" locked="0" layoutInCell="1" allowOverlap="1" wp14:anchorId="437FEF49" wp14:editId="1E0B9951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12636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04" name="Text Box 5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F62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7FEF49" id="Text Box 504" o:spid="_x0000_s1087" type="#_x0000_t202" style="position:absolute;left:0;text-align:left;margin-left:32.75pt;margin-top:9.95pt;width:33.45pt;height:13.5pt;z-index:-25036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2F62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No                  </w:t>
            </w:r>
          </w:p>
          <w:p w:rsidR="002F6205" w:rsidRPr="009B28C5" w:rsidRDefault="002F6205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2CF1" w:rsidRPr="009B28C5" w:rsidTr="004F6183">
        <w:trPr>
          <w:trHeight w:val="378"/>
        </w:trPr>
        <w:tc>
          <w:tcPr>
            <w:tcW w:w="2722" w:type="pct"/>
            <w:vMerge w:val="restart"/>
            <w:vAlign w:val="center"/>
          </w:tcPr>
          <w:p w:rsidR="007B2CF1" w:rsidRPr="007B2CF1" w:rsidRDefault="007B2CF1" w:rsidP="007B2CF1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B2CF1">
              <w:rPr>
                <w:rFonts w:ascii="Times New Roman" w:hAnsi="Times New Roman" w:cs="Times New Roman"/>
                <w:sz w:val="24"/>
                <w:szCs w:val="24"/>
              </w:rPr>
              <w:t xml:space="preserve">How many hours do you practice KMC per day (including both day and night) in this week. </w:t>
            </w:r>
          </w:p>
          <w:p w:rsidR="007B2CF1" w:rsidRPr="000F100D" w:rsidRDefault="007B2CF1" w:rsidP="007B2CF1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vAlign w:val="center"/>
          </w:tcPr>
          <w:p w:rsidR="007B2CF1" w:rsidRPr="009B28C5" w:rsidRDefault="007B2CF1" w:rsidP="00ED0942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ates</w:t>
            </w:r>
          </w:p>
        </w:tc>
        <w:tc>
          <w:tcPr>
            <w:tcW w:w="1370" w:type="pct"/>
            <w:vAlign w:val="center"/>
          </w:tcPr>
          <w:p w:rsidR="007B2CF1" w:rsidRPr="009B28C5" w:rsidRDefault="00501FE2" w:rsidP="00ED094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</w:t>
            </w:r>
            <w:r w:rsidR="007B2CF1">
              <w:rPr>
                <w:rFonts w:ascii="Times New Roman" w:hAnsi="Times New Roman" w:cs="Times New Roman"/>
                <w:noProof/>
                <w:sz w:val="24"/>
                <w:szCs w:val="24"/>
              </w:rPr>
              <w:t>ours</w:t>
            </w:r>
          </w:p>
        </w:tc>
      </w:tr>
      <w:tr w:rsidR="007B2CF1" w:rsidRPr="009B28C5" w:rsidTr="004F6183">
        <w:trPr>
          <w:trHeight w:val="463"/>
        </w:trPr>
        <w:tc>
          <w:tcPr>
            <w:tcW w:w="2722" w:type="pct"/>
            <w:vMerge/>
            <w:vAlign w:val="center"/>
          </w:tcPr>
          <w:p w:rsidR="007B2CF1" w:rsidRPr="007B2CF1" w:rsidRDefault="007B2CF1" w:rsidP="007B2CF1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vAlign w:val="center"/>
          </w:tcPr>
          <w:p w:rsidR="007B2CF1" w:rsidRPr="009B28C5" w:rsidRDefault="007B2CF1" w:rsidP="004F6183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370" w:type="pct"/>
            <w:vAlign w:val="center"/>
          </w:tcPr>
          <w:p w:rsidR="007B2CF1" w:rsidRDefault="007B2CF1">
            <w:pPr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07C27" w:rsidRPr="009B28C5" w:rsidTr="004F6183">
        <w:trPr>
          <w:trHeight w:val="463"/>
        </w:trPr>
        <w:tc>
          <w:tcPr>
            <w:tcW w:w="2722" w:type="pct"/>
            <w:vMerge/>
            <w:vAlign w:val="center"/>
          </w:tcPr>
          <w:p w:rsidR="00807C27" w:rsidRPr="007B2CF1" w:rsidRDefault="00807C27" w:rsidP="007B2CF1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vAlign w:val="center"/>
          </w:tcPr>
          <w:p w:rsidR="00807C27" w:rsidRPr="009B28C5" w:rsidRDefault="00807C27" w:rsidP="007B2CF1">
            <w:pPr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370" w:type="pct"/>
            <w:vAlign w:val="center"/>
          </w:tcPr>
          <w:p w:rsidR="00807C27" w:rsidRDefault="00807C27">
            <w:pPr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7B2CF1" w:rsidRPr="009B28C5" w:rsidTr="004F6183">
        <w:trPr>
          <w:trHeight w:val="513"/>
        </w:trPr>
        <w:tc>
          <w:tcPr>
            <w:tcW w:w="2722" w:type="pct"/>
            <w:vMerge/>
            <w:vAlign w:val="center"/>
          </w:tcPr>
          <w:p w:rsidR="007B2CF1" w:rsidRPr="007B2CF1" w:rsidRDefault="007B2CF1" w:rsidP="007B2CF1">
            <w:pPr>
              <w:pStyle w:val="ListParagraph"/>
              <w:numPr>
                <w:ilvl w:val="1"/>
                <w:numId w:val="3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vAlign w:val="center"/>
          </w:tcPr>
          <w:p w:rsidR="007B2CF1" w:rsidRPr="009B28C5" w:rsidRDefault="007B2CF1" w:rsidP="00ED0942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370" w:type="pct"/>
            <w:vAlign w:val="center"/>
          </w:tcPr>
          <w:p w:rsidR="007B2CF1" w:rsidRDefault="007B2CF1">
            <w:pPr>
              <w:ind w:left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2F6205" w:rsidRPr="00734CEA" w:rsidRDefault="002F6205">
      <w:pPr>
        <w:rPr>
          <w:sz w:val="2"/>
        </w:rPr>
      </w:pPr>
    </w:p>
    <w:tbl>
      <w:tblPr>
        <w:tblStyle w:val="TableGrid"/>
        <w:tblW w:w="5001" w:type="pct"/>
        <w:tblLayout w:type="fixed"/>
        <w:tblLook w:val="04A0" w:firstRow="1" w:lastRow="0" w:firstColumn="1" w:lastColumn="0" w:noHBand="0" w:noVBand="1"/>
      </w:tblPr>
      <w:tblGrid>
        <w:gridCol w:w="3125"/>
        <w:gridCol w:w="125"/>
        <w:gridCol w:w="988"/>
        <w:gridCol w:w="1040"/>
        <w:gridCol w:w="492"/>
        <w:gridCol w:w="88"/>
        <w:gridCol w:w="1747"/>
        <w:gridCol w:w="1747"/>
      </w:tblGrid>
      <w:tr w:rsidR="009C3DCC" w:rsidRPr="009B28C5" w:rsidTr="005728BB">
        <w:trPr>
          <w:trHeight w:val="575"/>
        </w:trPr>
        <w:tc>
          <w:tcPr>
            <w:tcW w:w="5000" w:type="pct"/>
            <w:gridSpan w:val="8"/>
            <w:shd w:val="clear" w:color="auto" w:fill="BFBFBF" w:themeFill="background1" w:themeFillShade="BF"/>
            <w:vAlign w:val="center"/>
          </w:tcPr>
          <w:p w:rsidR="009C3DCC" w:rsidRPr="00342F57" w:rsidRDefault="00BC76CB" w:rsidP="00AB59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ection D</w:t>
            </w:r>
            <w:r w:rsidR="009C3DCC" w:rsidRPr="00342F5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AB5900" w:rsidRPr="00342F57">
              <w:rPr>
                <w:rFonts w:ascii="Times New Roman" w:hAnsi="Times New Roman" w:cs="Times New Roman"/>
                <w:b/>
                <w:sz w:val="28"/>
                <w:szCs w:val="28"/>
              </w:rPr>
              <w:t>To be filled during p</w:t>
            </w:r>
            <w:r w:rsidR="009C3DCC" w:rsidRPr="00342F57">
              <w:rPr>
                <w:rFonts w:ascii="Times New Roman" w:hAnsi="Times New Roman" w:cs="Times New Roman"/>
                <w:b/>
                <w:sz w:val="28"/>
                <w:szCs w:val="28"/>
              </w:rPr>
              <w:t>hone survey (week 2)</w:t>
            </w:r>
          </w:p>
        </w:tc>
      </w:tr>
      <w:tr w:rsidR="009C3DCC" w:rsidRPr="009B28C5" w:rsidTr="005728BB">
        <w:trPr>
          <w:trHeight w:val="1321"/>
        </w:trPr>
        <w:tc>
          <w:tcPr>
            <w:tcW w:w="5000" w:type="pct"/>
            <w:gridSpan w:val="8"/>
          </w:tcPr>
          <w:p w:rsidR="009C3DCC" w:rsidRPr="009B28C5" w:rsidRDefault="009C3DCC" w:rsidP="007656D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Hello!!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amaskar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, My name is …………………..and I am calling from ……………………………………………. May I please speak to ………..? How are you and your baby? As you know, we are conducting a study on behalf of recently delivered mothers with stable preterm/LBW to explore adherence to KMC practice. As talked with you last week over the telephone.  I am calling you to </w:t>
            </w:r>
            <w:r w:rsidR="007656DE">
              <w:rPr>
                <w:rFonts w:ascii="Times New Roman" w:hAnsi="Times New Roman" w:cs="Times New Roman"/>
                <w:sz w:val="24"/>
                <w:szCs w:val="24"/>
              </w:rPr>
              <w:t>discuss about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 practices at your home as continuation of the study.  May I take your few minutes to ask few questions related to this?  Thank you.</w:t>
            </w:r>
          </w:p>
        </w:tc>
      </w:tr>
      <w:tr w:rsidR="009C3DCC" w:rsidRPr="009B28C5" w:rsidTr="005728BB">
        <w:tc>
          <w:tcPr>
            <w:tcW w:w="5000" w:type="pct"/>
            <w:gridSpan w:val="8"/>
            <w:shd w:val="clear" w:color="auto" w:fill="F2F2F2" w:themeFill="background1" w:themeFillShade="F2"/>
          </w:tcPr>
          <w:p w:rsidR="009C3DCC" w:rsidRPr="009B28C5" w:rsidRDefault="009C3DCC" w:rsidP="00060C77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ckground Information</w:t>
            </w:r>
          </w:p>
        </w:tc>
      </w:tr>
      <w:tr w:rsidR="007D4A24" w:rsidRPr="009B28C5" w:rsidTr="005728BB">
        <w:trPr>
          <w:trHeight w:val="530"/>
        </w:trPr>
        <w:tc>
          <w:tcPr>
            <w:tcW w:w="2266" w:type="pct"/>
            <w:gridSpan w:val="3"/>
          </w:tcPr>
          <w:p w:rsidR="007D4A24" w:rsidRPr="007D4A24" w:rsidRDefault="007D4A24" w:rsidP="007D4A24">
            <w:pPr>
              <w:pStyle w:val="ListParagraph"/>
              <w:numPr>
                <w:ilvl w:val="1"/>
                <w:numId w:val="18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D4A24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76736" behindDoc="1" locked="0" layoutInCell="1" allowOverlap="1" wp14:anchorId="6C33C91C" wp14:editId="19B72565">
                      <wp:simplePos x="0" y="0"/>
                      <wp:positionH relativeFrom="column">
                        <wp:posOffset>17202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72A9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33C91C" id="Text Box 1" o:spid="_x0000_s1088" type="#_x0000_t202" style="position:absolute;left:0;text-align:left;margin-left:135.45pt;margin-top:3.75pt;width:1in;height:16.3pt;z-index:-25103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" fillcolor="white [3201]" strokeweight=".5pt">
                      <v:textbox>
                        <w:txbxContent>
                          <w:p w:rsidR="004F6183" w:rsidRDefault="004F6183" w:rsidP="00E72A9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D08CC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Pr="007D4A24">
              <w:rPr>
                <w:rFonts w:ascii="Times New Roman" w:hAnsi="Times New Roman" w:cs="Times New Roman"/>
                <w:sz w:val="24"/>
                <w:szCs w:val="24"/>
              </w:rPr>
              <w:t xml:space="preserve"> no.</w:t>
            </w:r>
            <w:r w:rsidRPr="007D4A24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734" w:type="pct"/>
            <w:gridSpan w:val="5"/>
          </w:tcPr>
          <w:p w:rsidR="007D4A24" w:rsidRPr="007D4A24" w:rsidRDefault="007D4A24" w:rsidP="007D4A24">
            <w:pPr>
              <w:pStyle w:val="ListParagraph"/>
              <w:numPr>
                <w:ilvl w:val="1"/>
                <w:numId w:val="18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D4A24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77760" behindDoc="1" locked="0" layoutInCell="1" allowOverlap="1" wp14:anchorId="22224EAA" wp14:editId="1930815D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72A9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224EAA" id="Text Box 2" o:spid="_x0000_s1089" type="#_x0000_t202" style="position:absolute;left:0;text-align:left;margin-left:163.85pt;margin-top:3.75pt;width:1in;height:16.3pt;z-index:-25103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" fillcolor="white [3201]" strokeweight=".5pt">
                      <v:textbox>
                        <w:txbxContent>
                          <w:p w:rsidR="004F6183" w:rsidRDefault="004F6183" w:rsidP="00E72A9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7D4A24">
              <w:rPr>
                <w:rFonts w:ascii="Times New Roman" w:hAnsi="Times New Roman" w:cs="Times New Roman"/>
                <w:sz w:val="24"/>
                <w:szCs w:val="24"/>
              </w:rPr>
              <w:t>Date of Follow up</w:t>
            </w:r>
          </w:p>
        </w:tc>
      </w:tr>
      <w:tr w:rsidR="007D4A24" w:rsidRPr="009B28C5" w:rsidTr="005728BB">
        <w:tc>
          <w:tcPr>
            <w:tcW w:w="5000" w:type="pct"/>
            <w:gridSpan w:val="8"/>
          </w:tcPr>
          <w:p w:rsidR="007D4A24" w:rsidRPr="007B2A76" w:rsidRDefault="007D4A24" w:rsidP="007D4A24">
            <w:pPr>
              <w:pStyle w:val="ListParagraph"/>
              <w:numPr>
                <w:ilvl w:val="1"/>
                <w:numId w:val="18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B2A76">
              <w:rPr>
                <w:rFonts w:ascii="Times New Roman" w:hAnsi="Times New Roman" w:cs="Times New Roman"/>
                <w:b/>
                <w:sz w:val="24"/>
                <w:szCs w:val="24"/>
              </w:rPr>
              <w:t>Status of follow up</w:t>
            </w:r>
            <w:r w:rsidRPr="007B2A76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007D4A24" w:rsidRPr="009B28C5" w:rsidTr="005728BB">
        <w:tc>
          <w:tcPr>
            <w:tcW w:w="2266" w:type="pct"/>
            <w:gridSpan w:val="3"/>
          </w:tcPr>
          <w:p w:rsidR="007D4A24" w:rsidRPr="009B28C5" w:rsidRDefault="007D4A24" w:rsidP="00FA56E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78784" behindDoc="1" locked="0" layoutInCell="1" allowOverlap="1" wp14:anchorId="74DF89B3" wp14:editId="3EB28BB8">
                      <wp:simplePos x="0" y="0"/>
                      <wp:positionH relativeFrom="column">
                        <wp:posOffset>1876425</wp:posOffset>
                      </wp:positionH>
                      <wp:positionV relativeFrom="paragraph">
                        <wp:posOffset>51435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DF89B3" id="Text Box 3" o:spid="_x0000_s1090" type="#_x0000_t202" style="position:absolute;left:0;text-align:left;margin-left:147.75pt;margin-top:4.05pt;width:59.7pt;height:13.5pt;z-index:-25103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3.1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ble to Contact</w:t>
            </w:r>
          </w:p>
        </w:tc>
        <w:tc>
          <w:tcPr>
            <w:tcW w:w="2734" w:type="pct"/>
            <w:gridSpan w:val="5"/>
          </w:tcPr>
          <w:p w:rsidR="007D4A24" w:rsidRPr="009B28C5" w:rsidRDefault="007D4A24" w:rsidP="00FA56E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79808" behindDoc="1" locked="0" layoutInCell="1" allowOverlap="1" wp14:anchorId="62A6D6B3" wp14:editId="35878E75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A6D6B3" id="Text Box 4" o:spid="_x0000_s1091" type="#_x0000_t202" style="position:absolute;left:0;text-align:left;margin-left:170.2pt;margin-top:1.8pt;width:70.95pt;height:13.5pt;z-index:-25103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3.2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t able to contact</w:t>
            </w:r>
          </w:p>
          <w:p w:rsidR="007D4A24" w:rsidRPr="009B28C5" w:rsidRDefault="007D4A24" w:rsidP="00FA56E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(If not able to contact while contacting three times per day for three consecutive days)</w:t>
            </w:r>
          </w:p>
        </w:tc>
      </w:tr>
      <w:tr w:rsidR="009C3DCC" w:rsidRPr="009B28C5" w:rsidTr="005728BB">
        <w:tc>
          <w:tcPr>
            <w:tcW w:w="5000" w:type="pct"/>
            <w:gridSpan w:val="8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6415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ason for not being able to contact</w:t>
            </w:r>
            <w:proofErr w:type="gramStart"/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:………………………………………………..</w:t>
            </w:r>
            <w:proofErr w:type="gramEnd"/>
          </w:p>
        </w:tc>
      </w:tr>
      <w:tr w:rsidR="009C3DCC" w:rsidRPr="009B28C5" w:rsidTr="005728BB">
        <w:tc>
          <w:tcPr>
            <w:tcW w:w="5000" w:type="pct"/>
            <w:gridSpan w:val="8"/>
            <w:shd w:val="clear" w:color="auto" w:fill="F2F2F2" w:themeFill="background1" w:themeFillShade="F2"/>
          </w:tcPr>
          <w:p w:rsidR="009C3DCC" w:rsidRPr="009B28C5" w:rsidRDefault="009C3DCC" w:rsidP="002B65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Follow up questions</w:t>
            </w:r>
          </w:p>
        </w:tc>
      </w:tr>
      <w:tr w:rsidR="002B0A50" w:rsidRPr="000F100D" w:rsidTr="005728BB">
        <w:tc>
          <w:tcPr>
            <w:tcW w:w="5000" w:type="pct"/>
            <w:gridSpan w:val="8"/>
            <w:shd w:val="clear" w:color="auto" w:fill="F2F2F2" w:themeFill="background1" w:themeFillShade="F2"/>
          </w:tcPr>
          <w:p w:rsidR="002B0A50" w:rsidRPr="002B0A50" w:rsidRDefault="002B0A50" w:rsidP="002B0A50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2B0A50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ndition of mother and baby</w:t>
            </w:r>
          </w:p>
        </w:tc>
      </w:tr>
      <w:tr w:rsidR="005728BB" w:rsidRPr="009563AC" w:rsidTr="005728BB">
        <w:trPr>
          <w:trHeight w:val="422"/>
        </w:trPr>
        <w:tc>
          <w:tcPr>
            <w:tcW w:w="1738" w:type="pct"/>
            <w:gridSpan w:val="2"/>
            <w:vMerge w:val="restart"/>
            <w:vAlign w:val="center"/>
          </w:tcPr>
          <w:p w:rsidR="005728BB" w:rsidRPr="00E13D30" w:rsidRDefault="005728BB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E13D30">
              <w:rPr>
                <w:rFonts w:ascii="Times New Roman" w:hAnsi="Times New Roman" w:cs="Times New Roman"/>
                <w:sz w:val="24"/>
                <w:szCs w:val="24"/>
              </w:rPr>
              <w:t>How are you?</w:t>
            </w:r>
          </w:p>
        </w:tc>
        <w:tc>
          <w:tcPr>
            <w:tcW w:w="1394" w:type="pct"/>
            <w:gridSpan w:val="4"/>
            <w:vAlign w:val="center"/>
          </w:tcPr>
          <w:p w:rsidR="005728BB" w:rsidRPr="009563AC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</w:tc>
        <w:tc>
          <w:tcPr>
            <w:tcW w:w="934" w:type="pct"/>
            <w:vAlign w:val="center"/>
          </w:tcPr>
          <w:p w:rsidR="005728BB" w:rsidRPr="009563AC" w:rsidRDefault="005728BB" w:rsidP="009D71C6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 w:rsidR="005728BB" w:rsidRPr="009563AC" w:rsidRDefault="005728BB" w:rsidP="009D71C6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23232" behindDoc="1" locked="0" layoutInCell="1" allowOverlap="1" wp14:anchorId="669CFAF5" wp14:editId="2F546A31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73025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582" name="Straight Arrow Connector 5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83D5C9" id="Straight Arrow Connector 582" o:spid="_x0000_s1026" type="#_x0000_t32" style="position:absolute;margin-left:3.55pt;margin-top:5.75pt;width:25.5pt;height:0;z-index:-2502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22208" behindDoc="1" locked="0" layoutInCell="1" allowOverlap="1" wp14:anchorId="547A9478" wp14:editId="7D9EA20C">
                      <wp:simplePos x="0" y="0"/>
                      <wp:positionH relativeFrom="column">
                        <wp:posOffset>509905</wp:posOffset>
                      </wp:positionH>
                      <wp:positionV relativeFrom="paragraph">
                        <wp:posOffset>-162560</wp:posOffset>
                      </wp:positionV>
                      <wp:extent cx="424815" cy="25717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800"/>
                          <wp:lineTo x="20341" y="20800"/>
                          <wp:lineTo x="20341" y="0"/>
                          <wp:lineTo x="0" y="0"/>
                        </wp:wrapPolygon>
                      </wp:wrapTight>
                      <wp:docPr id="583" name="Text Box 5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728BB" w:rsidRPr="00E13D30" w:rsidRDefault="005728BB" w:rsidP="002B0A50">
                                  <w:pPr>
                                    <w:rPr>
                                      <w:b/>
                                    </w:rPr>
                                  </w:pPr>
                                  <w:r w:rsidRPr="00E13D30">
                                    <w:rPr>
                                      <w:b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7A9478" id="Text Box 583" o:spid="_x0000_s1092" type="#_x0000_t202" style="position:absolute;left:0;text-align:left;margin-left:40.15pt;margin-top:-12.8pt;width:33.45pt;height:20.25pt;z-index:-25029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" fillcolor="white [3201]" stroked="f" strokeweight=".5pt">
                      <v:textbox>
                        <w:txbxContent>
                          <w:p w:rsidR="005728BB" w:rsidRPr="00E13D30" w:rsidRDefault="005728BB" w:rsidP="002B0A50">
                            <w:pPr>
                              <w:rPr>
                                <w:b/>
                              </w:rPr>
                            </w:pPr>
                            <w:r w:rsidRPr="00E13D30">
                              <w:rPr>
                                <w:b/>
                              </w:rPr>
                              <w:t>2.3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2B0A50" w:rsidRPr="009B28C5" w:rsidTr="005728BB">
        <w:trPr>
          <w:trHeight w:val="390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60"/>
        </w:trPr>
        <w:tc>
          <w:tcPr>
            <w:tcW w:w="1738" w:type="pct"/>
            <w:gridSpan w:val="2"/>
            <w:vMerge w:val="restart"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are the health problems?</w:t>
            </w:r>
          </w:p>
          <w:p w:rsidR="002B0A50" w:rsidRPr="000F100D" w:rsidRDefault="002B0A50" w:rsidP="009D71C6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ultiple response)</w:t>
            </w: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7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ain in wound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450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east engorgement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270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 motion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7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440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812222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2222"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E13D30" w:rsidTr="005728BB">
        <w:trPr>
          <w:trHeight w:val="620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pct"/>
            <w:gridSpan w:val="6"/>
            <w:vAlign w:val="center"/>
          </w:tcPr>
          <w:p w:rsidR="002B0A50" w:rsidRPr="00E13D30" w:rsidRDefault="002B0A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5728BB" w:rsidRPr="009B28C5" w:rsidTr="005728BB">
        <w:trPr>
          <w:trHeight w:val="332"/>
        </w:trPr>
        <w:tc>
          <w:tcPr>
            <w:tcW w:w="1738" w:type="pct"/>
            <w:gridSpan w:val="2"/>
            <w:vMerge w:val="restart"/>
            <w:vAlign w:val="center"/>
          </w:tcPr>
          <w:p w:rsidR="005728BB" w:rsidRPr="000F100D" w:rsidRDefault="005728BB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is your baby</w:t>
            </w:r>
          </w:p>
        </w:tc>
        <w:tc>
          <w:tcPr>
            <w:tcW w:w="1394" w:type="pct"/>
            <w:gridSpan w:val="4"/>
            <w:vAlign w:val="center"/>
          </w:tcPr>
          <w:p w:rsidR="005728BB" w:rsidRPr="00BF7EEA" w:rsidRDefault="005728BB" w:rsidP="00BF7EEA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</w:tc>
        <w:tc>
          <w:tcPr>
            <w:tcW w:w="934" w:type="pct"/>
            <w:vAlign w:val="center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34" w:type="pct"/>
            <w:vAlign w:val="center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27328" behindDoc="1" locked="0" layoutInCell="1" allowOverlap="1" wp14:anchorId="722A6BF3" wp14:editId="607C3E77">
                      <wp:simplePos x="0" y="0"/>
                      <wp:positionH relativeFrom="column">
                        <wp:posOffset>619125</wp:posOffset>
                      </wp:positionH>
                      <wp:positionV relativeFrom="paragraph">
                        <wp:posOffset>48895</wp:posOffset>
                      </wp:positionV>
                      <wp:extent cx="424815" cy="23812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736"/>
                          <wp:lineTo x="20341" y="20736"/>
                          <wp:lineTo x="20341" y="0"/>
                          <wp:lineTo x="0" y="0"/>
                        </wp:wrapPolygon>
                      </wp:wrapTight>
                      <wp:docPr id="595" name="Text Box 5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728BB" w:rsidRDefault="005728BB" w:rsidP="002B0A50">
                                  <w:r>
                                    <w:t>2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2A6BF3" id="Text Box 595" o:spid="_x0000_s1093" type="#_x0000_t202" style="position:absolute;left:0;text-align:left;margin-left:48.75pt;margin-top:3.85pt;width:33.45pt;height:18.75pt;z-index:-2502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" fillcolor="white [3201]" stroked="f" strokeweight=".5pt">
                      <v:textbox>
                        <w:txbxContent>
                          <w:p w:rsidR="005728BB" w:rsidRDefault="005728BB" w:rsidP="002B0A50">
                            <w:r>
                              <w:t>2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26304" behindDoc="1" locked="0" layoutInCell="1" allowOverlap="1" wp14:anchorId="17ED685C" wp14:editId="09C95D1A">
                      <wp:simplePos x="0" y="0"/>
                      <wp:positionH relativeFrom="column">
                        <wp:posOffset>-537845</wp:posOffset>
                      </wp:positionH>
                      <wp:positionV relativeFrom="paragraph">
                        <wp:posOffset>208915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594" name="Straight Arrow Connector 5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3CCB7" id="Straight Arrow Connector 594" o:spid="_x0000_s1026" type="#_x0000_t32" style="position:absolute;margin-left:-42.35pt;margin-top:16.45pt;width:25.5pt;height:0;z-index:-25029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</w:p>
        </w:tc>
      </w:tr>
      <w:tr w:rsidR="002B0A50" w:rsidTr="005728BB">
        <w:trPr>
          <w:trHeight w:val="510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868" w:type="pct"/>
            <w:gridSpan w:val="2"/>
            <w:vAlign w:val="center"/>
          </w:tcPr>
          <w:p w:rsidR="002B0A50" w:rsidRDefault="002B0A50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90"/>
        </w:trPr>
        <w:tc>
          <w:tcPr>
            <w:tcW w:w="1738" w:type="pct"/>
            <w:gridSpan w:val="2"/>
            <w:vMerge w:val="restart"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are the problems</w:t>
            </w: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eding problem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40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leeping problem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9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7F39DE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96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9B28C5" w:rsidRDefault="002B0A50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e motion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Tr="005728BB">
        <w:trPr>
          <w:trHeight w:val="37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Default="002B0A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868" w:type="pct"/>
            <w:gridSpan w:val="2"/>
            <w:vAlign w:val="center"/>
          </w:tcPr>
          <w:p w:rsidR="002B0A50" w:rsidRDefault="002B0A50" w:rsidP="009D71C6">
            <w:pPr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31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4" w:type="pct"/>
            <w:gridSpan w:val="4"/>
            <w:vAlign w:val="center"/>
          </w:tcPr>
          <w:p w:rsidR="002B0A50" w:rsidRPr="007F39DE" w:rsidRDefault="002B0A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868" w:type="pct"/>
            <w:gridSpan w:val="2"/>
            <w:vAlign w:val="center"/>
          </w:tcPr>
          <w:p w:rsidR="002B0A50" w:rsidRPr="009B28C5" w:rsidRDefault="002B0A50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B0A50" w:rsidRPr="009B28C5" w:rsidTr="005728BB">
        <w:trPr>
          <w:trHeight w:val="525"/>
        </w:trPr>
        <w:tc>
          <w:tcPr>
            <w:tcW w:w="1738" w:type="pct"/>
            <w:gridSpan w:val="2"/>
            <w:vMerge/>
            <w:vAlign w:val="center"/>
          </w:tcPr>
          <w:p w:rsidR="002B0A50" w:rsidRDefault="002B0A50" w:rsidP="002B0A50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pct"/>
            <w:gridSpan w:val="6"/>
            <w:vAlign w:val="center"/>
          </w:tcPr>
          <w:p w:rsidR="002B0A50" w:rsidRPr="009B28C5" w:rsidRDefault="002B0A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EA0812" w:rsidRPr="009B28C5" w:rsidTr="005728BB">
        <w:trPr>
          <w:trHeight w:val="525"/>
        </w:trPr>
        <w:tc>
          <w:tcPr>
            <w:tcW w:w="1738" w:type="pct"/>
            <w:gridSpan w:val="2"/>
            <w:vAlign w:val="center"/>
          </w:tcPr>
          <w:p w:rsidR="00EA0812" w:rsidRDefault="00EA0812" w:rsidP="00EA0812">
            <w:pPr>
              <w:pStyle w:val="ListParagraph"/>
              <w:numPr>
                <w:ilvl w:val="1"/>
                <w:numId w:val="3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exclusively breastfeeding your baby?</w:t>
            </w:r>
          </w:p>
        </w:tc>
        <w:tc>
          <w:tcPr>
            <w:tcW w:w="1347" w:type="pct"/>
            <w:gridSpan w:val="3"/>
            <w:vAlign w:val="center"/>
          </w:tcPr>
          <w:p w:rsidR="00EA0812" w:rsidRPr="009B28C5" w:rsidRDefault="00EA0812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3536" behindDoc="1" locked="0" layoutInCell="1" allowOverlap="1" wp14:anchorId="70F4BE72" wp14:editId="783B1A44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27" name="Text Box 5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A081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F4BE72" id="Text Box 527" o:spid="_x0000_s1094" type="#_x0000_t202" style="position:absolute;left:0;text-align:left;margin-left:34.7pt;margin-top:-.9pt;width:33.45pt;height:13.5pt;z-index:-25032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" fillcolor="white [3201]" strokeweight=".5pt">
                      <v:textbox>
                        <w:txbxContent>
                          <w:p w:rsidR="004F6183" w:rsidRDefault="004F6183" w:rsidP="00EA0812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915" w:type="pct"/>
            <w:gridSpan w:val="3"/>
            <w:vAlign w:val="center"/>
          </w:tcPr>
          <w:p w:rsidR="00EA0812" w:rsidRPr="009B28C5" w:rsidRDefault="009D0D17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02752" behindDoc="1" locked="0" layoutInCell="1" allowOverlap="1">
                      <wp:simplePos x="0" y="0"/>
                      <wp:positionH relativeFrom="column">
                        <wp:posOffset>1410970</wp:posOffset>
                      </wp:positionH>
                      <wp:positionV relativeFrom="paragraph">
                        <wp:posOffset>-17780</wp:posOffset>
                      </wp:positionV>
                      <wp:extent cx="443865" cy="266700"/>
                      <wp:effectExtent l="0" t="0" r="0" b="0"/>
                      <wp:wrapTight wrapText="bothSides">
                        <wp:wrapPolygon edited="0">
                          <wp:start x="0" y="0"/>
                          <wp:lineTo x="0" y="20057"/>
                          <wp:lineTo x="20395" y="20057"/>
                          <wp:lineTo x="20395" y="0"/>
                          <wp:lineTo x="0" y="0"/>
                        </wp:wrapPolygon>
                      </wp:wrapTight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3865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Pr="009D0D17" w:rsidRDefault="004F6183" w:rsidP="00EA0812">
                                  <w:pPr>
                                    <w:rPr>
                                      <w:sz w:val="20"/>
                                    </w:rPr>
                                  </w:pPr>
                                  <w:r w:rsidRPr="009D0D17">
                                    <w:rPr>
                                      <w:sz w:val="20"/>
                                    </w:rP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1" o:spid="_x0000_s1095" type="#_x0000_t202" style="position:absolute;left:0;text-align:left;margin-left:111.1pt;margin-top:-1.4pt;width:34.95pt;height:21pt;z-index:-2503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" fillcolor="white [3201]" stroked="f" strokeweight=".5pt">
                      <v:textbox>
                        <w:txbxContent>
                          <w:p w:rsidR="004F6183" w:rsidRPr="009D0D17" w:rsidRDefault="004F6183" w:rsidP="00EA0812">
                            <w:pPr>
                              <w:rPr>
                                <w:sz w:val="20"/>
                              </w:rPr>
                            </w:pPr>
                            <w:r w:rsidRPr="009D0D17">
                              <w:rPr>
                                <w:sz w:val="20"/>
                              </w:rPr>
                              <w:t>3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01728" behindDoc="1" locked="0" layoutInCell="1" allowOverlap="1" wp14:anchorId="39CB6C1F" wp14:editId="4BFFB747">
                      <wp:simplePos x="0" y="0"/>
                      <wp:positionH relativeFrom="column">
                        <wp:posOffset>1000125</wp:posOffset>
                      </wp:positionH>
                      <wp:positionV relativeFrom="paragraph">
                        <wp:posOffset>15240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15EEAC" id="Straight Arrow Connector 18" o:spid="_x0000_s1026" type="#_x0000_t32" style="position:absolute;margin-left:78.75pt;margin-top:12pt;width:25.5pt;height:0;z-index:-25031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="00EA0812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2512" behindDoc="1" locked="0" layoutInCell="1" allowOverlap="1" wp14:anchorId="0E6B907A" wp14:editId="4F924FD7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28" name="Text Box 5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A081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6B907A" id="Text Box 528" o:spid="_x0000_s1096" type="#_x0000_t202" style="position:absolute;left:0;text-align:left;margin-left:30.55pt;margin-top:3.75pt;width:33.45pt;height:13.5pt;z-index:-2503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" fillcolor="white [3201]" strokeweight=".5pt">
                      <v:textbox>
                        <w:txbxContent>
                          <w:p w:rsidR="004F6183" w:rsidRDefault="004F6183" w:rsidP="00EA0812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A0812"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</w:tc>
      </w:tr>
      <w:tr w:rsidR="00820BFA" w:rsidRPr="009B28C5" w:rsidTr="005728BB">
        <w:tc>
          <w:tcPr>
            <w:tcW w:w="5000" w:type="pct"/>
            <w:gridSpan w:val="8"/>
            <w:vAlign w:val="center"/>
          </w:tcPr>
          <w:p w:rsidR="00820BFA" w:rsidRPr="009B28C5" w:rsidRDefault="00820BFA" w:rsidP="00AC317C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820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KMC practice</w:t>
            </w:r>
          </w:p>
        </w:tc>
      </w:tr>
      <w:tr w:rsidR="00060C77" w:rsidRPr="009B28C5" w:rsidTr="005728BB">
        <w:tc>
          <w:tcPr>
            <w:tcW w:w="1671" w:type="pct"/>
            <w:vAlign w:val="center"/>
          </w:tcPr>
          <w:p w:rsidR="009B2B3E" w:rsidRPr="003C4EC1" w:rsidRDefault="009B2B3E" w:rsidP="003C4EC1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C4EC1">
              <w:rPr>
                <w:rFonts w:ascii="Times New Roman" w:hAnsi="Times New Roman" w:cs="Times New Roman"/>
                <w:sz w:val="24"/>
                <w:szCs w:val="24"/>
              </w:rPr>
              <w:t>Are you continuing KMC at home?</w:t>
            </w:r>
          </w:p>
        </w:tc>
        <w:tc>
          <w:tcPr>
            <w:tcW w:w="1151" w:type="pct"/>
            <w:gridSpan w:val="3"/>
            <w:vAlign w:val="center"/>
          </w:tcPr>
          <w:p w:rsidR="009B2B3E" w:rsidRPr="009B28C5" w:rsidRDefault="009B2B3E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35072" behindDoc="1" locked="0" layoutInCell="1" allowOverlap="1" wp14:anchorId="3B0DDBCC" wp14:editId="1DB60225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62" name="Text Box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B65A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0DDBCC" id="Text Box 62" o:spid="_x0000_s1097" type="#_x0000_t202" style="position:absolute;left:0;text-align:left;margin-left:29.05pt;margin-top:4.5pt;width:33.45pt;height:13.5pt;z-index:-25128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" fillcolor="white [3201]" strokeweight=".5pt">
                      <v:textbox>
                        <w:txbxContent>
                          <w:p w:rsidR="004F6183" w:rsidRDefault="004F6183" w:rsidP="002B65AB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178" w:type="pct"/>
            <w:gridSpan w:val="4"/>
            <w:vAlign w:val="center"/>
          </w:tcPr>
          <w:p w:rsidR="009B2B3E" w:rsidRPr="009B28C5" w:rsidRDefault="008D4F1B" w:rsidP="009D0D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36096" behindDoc="1" locked="0" layoutInCell="1" allowOverlap="1" wp14:anchorId="6A7D0188" wp14:editId="58B0B22B">
                      <wp:simplePos x="0" y="0"/>
                      <wp:positionH relativeFrom="column">
                        <wp:posOffset>330835</wp:posOffset>
                      </wp:positionH>
                      <wp:positionV relativeFrom="paragraph">
                        <wp:posOffset>6413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9" name="Text Box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7D0188" id="Text Box 359" o:spid="_x0000_s1098" type="#_x0000_t202" style="position:absolute;left:0;text-align:left;margin-left:26.05pt;margin-top:5.05pt;width:33.45pt;height:13.5pt;z-index:-25128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B2B3E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37120" behindDoc="1" locked="0" layoutInCell="1" allowOverlap="1" wp14:anchorId="0DB00DD1" wp14:editId="360EB782">
                      <wp:simplePos x="0" y="0"/>
                      <wp:positionH relativeFrom="column">
                        <wp:posOffset>874395</wp:posOffset>
                      </wp:positionH>
                      <wp:positionV relativeFrom="paragraph">
                        <wp:posOffset>7620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360" name="Straight Arrow Connector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5408CC" id="Straight Arrow Connector 360" o:spid="_x0000_s1026" type="#_x0000_t32" style="position:absolute;margin-left:68.85pt;margin-top:6pt;width:25.5pt;height:0;z-index:-25127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="00BD767E">
              <w:rPr>
                <w:rFonts w:ascii="Times New Roman" w:hAnsi="Times New Roman" w:cs="Times New Roman"/>
                <w:sz w:val="24"/>
                <w:szCs w:val="24"/>
              </w:rPr>
              <w:t xml:space="preserve">No                </w:t>
            </w:r>
          </w:p>
        </w:tc>
      </w:tr>
    </w:tbl>
    <w:p w:rsidR="005728BB" w:rsidRPr="005728BB" w:rsidRDefault="005728BB">
      <w:pPr>
        <w:rPr>
          <w:sz w:val="2"/>
          <w:szCs w:val="2"/>
        </w:rPr>
      </w:pPr>
    </w:p>
    <w:tbl>
      <w:tblPr>
        <w:tblStyle w:val="TableGrid"/>
        <w:tblW w:w="5001" w:type="pct"/>
        <w:tblLayout w:type="fixed"/>
        <w:tblLook w:val="04A0" w:firstRow="1" w:lastRow="0" w:firstColumn="1" w:lastColumn="0" w:noHBand="0" w:noVBand="1"/>
      </w:tblPr>
      <w:tblGrid>
        <w:gridCol w:w="5240"/>
        <w:gridCol w:w="1420"/>
        <w:gridCol w:w="2692"/>
      </w:tblGrid>
      <w:tr w:rsidR="007B2CF1" w:rsidRPr="009B28C5" w:rsidTr="005728BB">
        <w:tc>
          <w:tcPr>
            <w:tcW w:w="2802" w:type="pct"/>
            <w:vMerge w:val="restart"/>
            <w:vAlign w:val="center"/>
          </w:tcPr>
          <w:p w:rsidR="007B2CF1" w:rsidRDefault="007B2CF1" w:rsidP="003C4EC1">
            <w:pPr>
              <w:pStyle w:val="ListParagraph"/>
              <w:numPr>
                <w:ilvl w:val="1"/>
                <w:numId w:val="1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8D4F1B">
              <w:rPr>
                <w:rFonts w:ascii="Times New Roman" w:hAnsi="Times New Roman" w:cs="Times New Roman"/>
                <w:sz w:val="24"/>
                <w:szCs w:val="24"/>
              </w:rPr>
              <w:t>How many hours do you practice KMC per day (including both day and night) in this wee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8D4F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B2CF1" w:rsidRPr="00BF7EEA" w:rsidRDefault="007B2CF1" w:rsidP="00BF7EEA">
            <w:pPr>
              <w:spacing w:before="24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  <w:t>Dates</w:t>
            </w:r>
          </w:p>
        </w:tc>
        <w:tc>
          <w:tcPr>
            <w:tcW w:w="1440" w:type="pct"/>
            <w:vAlign w:val="center"/>
          </w:tcPr>
          <w:p w:rsidR="007B2CF1" w:rsidRPr="009B28C5" w:rsidRDefault="007B2CF1" w:rsidP="00820BFA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hours</w:t>
            </w:r>
          </w:p>
        </w:tc>
      </w:tr>
      <w:tr w:rsidR="007B2CF1" w:rsidRPr="009B28C5" w:rsidTr="005728BB">
        <w:trPr>
          <w:trHeight w:val="240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7B2CF1" w:rsidRPr="009B28C5" w:rsidTr="005728BB">
        <w:trPr>
          <w:trHeight w:val="503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BF7EEA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7B2CF1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7B2CF1" w:rsidRPr="009B28C5" w:rsidTr="005728BB">
        <w:trPr>
          <w:trHeight w:val="570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2B65AB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7B2CF1" w:rsidRPr="009B28C5" w:rsidTr="005728BB">
        <w:trPr>
          <w:trHeight w:val="495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7B2CF1" w:rsidRPr="009B28C5" w:rsidTr="005728BB">
        <w:trPr>
          <w:trHeight w:val="495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7B2CF1" w:rsidRPr="009B28C5" w:rsidTr="005728BB">
        <w:trPr>
          <w:trHeight w:val="495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7B2CF1" w:rsidRPr="009B28C5" w:rsidTr="005728BB">
        <w:trPr>
          <w:trHeight w:val="503"/>
        </w:trPr>
        <w:tc>
          <w:tcPr>
            <w:tcW w:w="2802" w:type="pct"/>
            <w:vMerge/>
            <w:vAlign w:val="center"/>
          </w:tcPr>
          <w:p w:rsidR="007B2CF1" w:rsidRPr="009B28C5" w:rsidRDefault="007B2CF1" w:rsidP="006706B2">
            <w:pPr>
              <w:pStyle w:val="ListParagraph"/>
              <w:numPr>
                <w:ilvl w:val="2"/>
                <w:numId w:val="25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9" w:type="pct"/>
            <w:vAlign w:val="center"/>
          </w:tcPr>
          <w:p w:rsidR="007B2CF1" w:rsidRPr="009B28C5" w:rsidRDefault="007B2CF1" w:rsidP="001D08CC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440" w:type="pct"/>
            <w:vAlign w:val="center"/>
          </w:tcPr>
          <w:p w:rsidR="007B2CF1" w:rsidRPr="009B28C5" w:rsidRDefault="007B2CF1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</w:tbl>
    <w:p w:rsidR="005728BB" w:rsidRPr="005728BB" w:rsidRDefault="005728BB">
      <w:pPr>
        <w:rPr>
          <w:sz w:val="2"/>
          <w:szCs w:val="2"/>
        </w:rPr>
      </w:pPr>
    </w:p>
    <w:tbl>
      <w:tblPr>
        <w:tblStyle w:val="TableGrid"/>
        <w:tblW w:w="5001" w:type="pct"/>
        <w:tblLayout w:type="fixed"/>
        <w:tblLook w:val="04A0" w:firstRow="1" w:lastRow="0" w:firstColumn="1" w:lastColumn="0" w:noHBand="0" w:noVBand="1"/>
      </w:tblPr>
      <w:tblGrid>
        <w:gridCol w:w="2773"/>
        <w:gridCol w:w="352"/>
        <w:gridCol w:w="125"/>
        <w:gridCol w:w="354"/>
        <w:gridCol w:w="634"/>
        <w:gridCol w:w="593"/>
        <w:gridCol w:w="447"/>
        <w:gridCol w:w="492"/>
        <w:gridCol w:w="26"/>
        <w:gridCol w:w="39"/>
        <w:gridCol w:w="303"/>
        <w:gridCol w:w="447"/>
        <w:gridCol w:w="988"/>
        <w:gridCol w:w="32"/>
        <w:gridCol w:w="187"/>
        <w:gridCol w:w="107"/>
        <w:gridCol w:w="1453"/>
      </w:tblGrid>
      <w:tr w:rsidR="009B2B3E" w:rsidRPr="009B28C5" w:rsidTr="005728BB">
        <w:tc>
          <w:tcPr>
            <w:tcW w:w="2583" w:type="pct"/>
            <w:gridSpan w:val="6"/>
            <w:vAlign w:val="center"/>
          </w:tcPr>
          <w:p w:rsidR="009C3DCC" w:rsidRPr="009B28C5" w:rsidRDefault="009C3DCC" w:rsidP="003C4EC1">
            <w:pPr>
              <w:pStyle w:val="ListParagraph"/>
              <w:numPr>
                <w:ilvl w:val="1"/>
                <w:numId w:val="1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in day time while performing household chores?</w:t>
            </w:r>
          </w:p>
        </w:tc>
        <w:tc>
          <w:tcPr>
            <w:tcW w:w="938" w:type="pct"/>
            <w:gridSpan w:val="6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76704" behindDoc="1" locked="0" layoutInCell="1" allowOverlap="1" wp14:anchorId="6DA2D2FC" wp14:editId="1A8508CE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98" name="Text Box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B65A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A2D2FC" id="Text Box 298" o:spid="_x0000_s1099" type="#_x0000_t202" style="position:absolute;left:0;text-align:left;margin-left:34.7pt;margin-top:-.9pt;width:33.45pt;height:13.5pt;z-index:-25133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2B65AB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79" w:type="pct"/>
            <w:gridSpan w:val="5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75680" behindDoc="1" locked="0" layoutInCell="1" allowOverlap="1" wp14:anchorId="7CAF9907" wp14:editId="778EABB5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99" name="Text Box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B65A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AF9907" id="Text Box 299" o:spid="_x0000_s1100" type="#_x0000_t202" style="position:absolute;left:0;text-align:left;margin-left:30.55pt;margin-top:3.75pt;width:33.45pt;height:13.5pt;z-index:-25134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" fillcolor="white [3201]" strokeweight=".5pt">
                      <v:textbox>
                        <w:txbxContent>
                          <w:p w:rsidR="004F6183" w:rsidRDefault="004F6183" w:rsidP="002B65AB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9B2B3E" w:rsidRPr="009B28C5" w:rsidTr="005728BB">
        <w:tc>
          <w:tcPr>
            <w:tcW w:w="2583" w:type="pct"/>
            <w:gridSpan w:val="6"/>
            <w:vAlign w:val="center"/>
          </w:tcPr>
          <w:p w:rsidR="009C3DCC" w:rsidRPr="009B28C5" w:rsidRDefault="009C3DCC" w:rsidP="003C4EC1">
            <w:pPr>
              <w:pStyle w:val="ListParagraph"/>
              <w:numPr>
                <w:ilvl w:val="1"/>
                <w:numId w:val="1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at night?</w:t>
            </w:r>
          </w:p>
        </w:tc>
        <w:tc>
          <w:tcPr>
            <w:tcW w:w="938" w:type="pct"/>
            <w:gridSpan w:val="6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77728" behindDoc="1" locked="0" layoutInCell="1" allowOverlap="1" wp14:anchorId="375E3CDC" wp14:editId="3551925F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2857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00" name="Text Box 3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B65A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E3CDC" id="Text Box 300" o:spid="_x0000_s1101" type="#_x0000_t202" style="position:absolute;left:0;text-align:left;margin-left:29.05pt;margin-top:2.25pt;width:33.45pt;height:13.5pt;z-index:-25133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" fillcolor="white [3201]" strokeweight=".5pt">
                      <v:textbox>
                        <w:txbxContent>
                          <w:p w:rsidR="004F6183" w:rsidRDefault="004F6183" w:rsidP="002B65AB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79" w:type="pct"/>
            <w:gridSpan w:val="5"/>
            <w:vAlign w:val="center"/>
          </w:tcPr>
          <w:p w:rsidR="009C3DCC" w:rsidRPr="009B28C5" w:rsidRDefault="009C3DCC" w:rsidP="002B65AB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78752" behindDoc="1" locked="0" layoutInCell="1" allowOverlap="1" wp14:anchorId="1569272C" wp14:editId="7E108298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01" name="Text Box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B65A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69272C" id="Text Box 301" o:spid="_x0000_s1102" type="#_x0000_t202" style="position:absolute;left:0;text-align:left;margin-left:30.55pt;margin-top:1.5pt;width:33.45pt;height:13.5pt;z-index:-25133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2B65AB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5728BB" w:rsidRPr="009B28C5" w:rsidTr="005728BB">
        <w:trPr>
          <w:trHeight w:val="368"/>
        </w:trPr>
        <w:tc>
          <w:tcPr>
            <w:tcW w:w="1927" w:type="pct"/>
            <w:gridSpan w:val="4"/>
            <w:vMerge w:val="restart"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Can you please provide the reason for discontinuation?</w:t>
            </w:r>
          </w:p>
          <w:p w:rsidR="005728BB" w:rsidRPr="002B0A50" w:rsidRDefault="005728BB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2B0A5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answers )</w:t>
            </w: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Physical pain following labor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368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ear of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arming baby through cord stump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35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ar of baby fallin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g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44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iscomfort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422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confident 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53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of time 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53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beneficial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44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lt tired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53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ack of support from family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42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ocial stigma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393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Baby doesnot want to be in KMC position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5728BB" w:rsidRPr="009B28C5" w:rsidTr="005728BB">
        <w:trPr>
          <w:trHeight w:val="570"/>
        </w:trPr>
        <w:tc>
          <w:tcPr>
            <w:tcW w:w="1927" w:type="pct"/>
            <w:gridSpan w:val="4"/>
            <w:vMerge/>
            <w:vAlign w:val="center"/>
          </w:tcPr>
          <w:p w:rsidR="005728BB" w:rsidRPr="009B28C5" w:rsidRDefault="005728BB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pct"/>
            <w:gridSpan w:val="11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ealthy baby </w:t>
            </w:r>
          </w:p>
        </w:tc>
        <w:tc>
          <w:tcPr>
            <w:tcW w:w="834" w:type="pct"/>
            <w:gridSpan w:val="2"/>
          </w:tcPr>
          <w:p w:rsidR="005728BB" w:rsidRPr="009B28C5" w:rsidRDefault="005728BB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7719FA" w:rsidRPr="009B28C5" w:rsidTr="005728BB">
        <w:trPr>
          <w:trHeight w:val="555"/>
        </w:trPr>
        <w:tc>
          <w:tcPr>
            <w:tcW w:w="1927" w:type="pct"/>
            <w:gridSpan w:val="4"/>
            <w:vMerge/>
            <w:vAlign w:val="center"/>
          </w:tcPr>
          <w:p w:rsidR="007719FA" w:rsidRPr="009B28C5" w:rsidRDefault="007719FA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3" w:type="pct"/>
            <w:gridSpan w:val="13"/>
          </w:tcPr>
          <w:p w:rsidR="007719FA" w:rsidRPr="009B28C5" w:rsidRDefault="007719FA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</w: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(Specify)……… …..…………..…… ………</w:t>
            </w:r>
          </w:p>
        </w:tc>
      </w:tr>
      <w:tr w:rsidR="00EC721F" w:rsidRPr="009B28C5" w:rsidTr="005728BB">
        <w:tc>
          <w:tcPr>
            <w:tcW w:w="2266" w:type="pct"/>
            <w:gridSpan w:val="5"/>
            <w:shd w:val="clear" w:color="auto" w:fill="D9D9D9" w:themeFill="background1" w:themeFillShade="D9"/>
            <w:vAlign w:val="center"/>
          </w:tcPr>
          <w:p w:rsidR="00EC721F" w:rsidRPr="009B28C5" w:rsidRDefault="00EC721F" w:rsidP="00220F93">
            <w:pPr>
              <w:pStyle w:val="ListParagraph"/>
              <w:numPr>
                <w:ilvl w:val="0"/>
                <w:numId w:val="29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0F9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erception of KMC wrap</w:t>
            </w:r>
          </w:p>
        </w:tc>
        <w:tc>
          <w:tcPr>
            <w:tcW w:w="854" w:type="pct"/>
            <w:gridSpan w:val="5"/>
            <w:vAlign w:val="center"/>
          </w:tcPr>
          <w:p w:rsidR="00EC721F" w:rsidRPr="009B28C5" w:rsidRDefault="00EC721F" w:rsidP="009F18D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ree</w:t>
            </w:r>
          </w:p>
        </w:tc>
        <w:tc>
          <w:tcPr>
            <w:tcW w:w="946" w:type="pct"/>
            <w:gridSpan w:val="4"/>
            <w:vAlign w:val="center"/>
          </w:tcPr>
          <w:p w:rsidR="00EC721F" w:rsidRPr="009B28C5" w:rsidRDefault="00FA4E94" w:rsidP="009F18D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sure </w:t>
            </w:r>
          </w:p>
        </w:tc>
        <w:tc>
          <w:tcPr>
            <w:tcW w:w="934" w:type="pct"/>
            <w:gridSpan w:val="3"/>
          </w:tcPr>
          <w:p w:rsidR="00EC721F" w:rsidRPr="009B28C5" w:rsidRDefault="00EC721F" w:rsidP="009F18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agree</w:t>
            </w:r>
          </w:p>
        </w:tc>
      </w:tr>
      <w:tr w:rsidR="00EC721F" w:rsidRPr="009B28C5" w:rsidTr="005728BB">
        <w:tc>
          <w:tcPr>
            <w:tcW w:w="2266" w:type="pct"/>
            <w:gridSpan w:val="5"/>
            <w:vAlign w:val="center"/>
          </w:tcPr>
          <w:p w:rsidR="00EC721F" w:rsidRPr="00220F93" w:rsidRDefault="00EC721F" w:rsidP="00220F93">
            <w:pPr>
              <w:pStyle w:val="ListParagraph"/>
              <w:numPr>
                <w:ilvl w:val="1"/>
                <w:numId w:val="29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220F93">
              <w:rPr>
                <w:rFonts w:ascii="Times New Roman" w:hAnsi="Times New Roman" w:cs="Times New Roman"/>
                <w:sz w:val="24"/>
                <w:szCs w:val="24"/>
              </w:rPr>
              <w:t xml:space="preserve"> It is comfortable to perform KMC with chosen wrap. </w:t>
            </w:r>
          </w:p>
        </w:tc>
        <w:tc>
          <w:tcPr>
            <w:tcW w:w="854" w:type="pct"/>
            <w:gridSpan w:val="5"/>
            <w:vAlign w:val="center"/>
          </w:tcPr>
          <w:p w:rsidR="00EC721F" w:rsidRPr="009B28C5" w:rsidRDefault="00EC721F" w:rsidP="009F18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6" w:type="pct"/>
            <w:gridSpan w:val="4"/>
            <w:vAlign w:val="center"/>
          </w:tcPr>
          <w:p w:rsidR="00EC721F" w:rsidRPr="009B28C5" w:rsidRDefault="00EC721F" w:rsidP="009F18D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" w:type="pct"/>
            <w:gridSpan w:val="3"/>
            <w:vAlign w:val="center"/>
          </w:tcPr>
          <w:p w:rsidR="00EC721F" w:rsidRPr="009B28C5" w:rsidRDefault="00EC721F" w:rsidP="009F18DD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EC721F" w:rsidRPr="009B28C5" w:rsidTr="005728BB">
        <w:tc>
          <w:tcPr>
            <w:tcW w:w="2266" w:type="pct"/>
            <w:gridSpan w:val="5"/>
            <w:vAlign w:val="center"/>
          </w:tcPr>
          <w:p w:rsidR="00EC721F" w:rsidRPr="006706B2" w:rsidRDefault="00EC721F" w:rsidP="00220F93">
            <w:pPr>
              <w:pStyle w:val="ListParagraph"/>
              <w:numPr>
                <w:ilvl w:val="1"/>
                <w:numId w:val="29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706B2">
              <w:rPr>
                <w:rFonts w:ascii="Times New Roman" w:hAnsi="Times New Roman" w:cs="Times New Roman"/>
                <w:sz w:val="24"/>
                <w:szCs w:val="24"/>
              </w:rPr>
              <w:t xml:space="preserve">The chosen wrap can hold the baby securely during KMC. </w:t>
            </w:r>
          </w:p>
        </w:tc>
        <w:tc>
          <w:tcPr>
            <w:tcW w:w="854" w:type="pct"/>
            <w:gridSpan w:val="5"/>
            <w:vAlign w:val="center"/>
          </w:tcPr>
          <w:p w:rsidR="00EC721F" w:rsidRPr="009B28C5" w:rsidRDefault="00EC721F" w:rsidP="009F18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6" w:type="pct"/>
            <w:gridSpan w:val="4"/>
            <w:vAlign w:val="center"/>
          </w:tcPr>
          <w:p w:rsidR="00EC721F" w:rsidRPr="009B28C5" w:rsidRDefault="00EC721F" w:rsidP="009F18D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" w:type="pct"/>
            <w:gridSpan w:val="3"/>
            <w:vAlign w:val="center"/>
          </w:tcPr>
          <w:p w:rsidR="00EC721F" w:rsidRPr="009B28C5" w:rsidRDefault="00EC721F" w:rsidP="009F18DD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9B2B3E" w:rsidRPr="009B28C5" w:rsidTr="005728BB">
        <w:tc>
          <w:tcPr>
            <w:tcW w:w="5000" w:type="pct"/>
            <w:gridSpan w:val="17"/>
            <w:shd w:val="clear" w:color="auto" w:fill="F2F2F2" w:themeFill="background1" w:themeFillShade="F2"/>
            <w:vAlign w:val="center"/>
          </w:tcPr>
          <w:p w:rsidR="009B2B3E" w:rsidRPr="009B28C5" w:rsidRDefault="009B2B3E" w:rsidP="009F18DD">
            <w:pPr>
              <w:pStyle w:val="ListParagraph"/>
              <w:numPr>
                <w:ilvl w:val="0"/>
                <w:numId w:val="29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enefits</w:t>
            </w: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KMC</w:t>
            </w:r>
          </w:p>
        </w:tc>
      </w:tr>
      <w:tr w:rsidR="00A57667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5"/>
        </w:trPr>
        <w:tc>
          <w:tcPr>
            <w:tcW w:w="2266" w:type="pct"/>
            <w:gridSpan w:val="5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Default="00A57667" w:rsidP="00A57667">
            <w:pPr>
              <w:pStyle w:val="ListParagraph"/>
              <w:numPr>
                <w:ilvl w:val="1"/>
                <w:numId w:val="29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What are the benefits of KMC?</w:t>
            </w:r>
          </w:p>
          <w:p w:rsidR="00BF7EEA" w:rsidRPr="00BF7EEA" w:rsidRDefault="00BF7EEA" w:rsidP="00BF7EEA">
            <w:pPr>
              <w:ind w:left="0" w:firstLine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F7EE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response)</w:t>
            </w:r>
          </w:p>
          <w:p w:rsidR="00A57667" w:rsidRPr="009B28C5" w:rsidRDefault="00A57667" w:rsidP="009D71C6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9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C5635A" w:rsidRDefault="00A57667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breastfeeding</w:t>
            </w:r>
          </w:p>
        </w:tc>
        <w:tc>
          <w:tcPr>
            <w:tcW w:w="157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9B28C5" w:rsidRDefault="00A57667" w:rsidP="009D71C6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7667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0"/>
        </w:trPr>
        <w:tc>
          <w:tcPr>
            <w:tcW w:w="2266" w:type="pct"/>
            <w:gridSpan w:val="5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9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C5635A" w:rsidRDefault="00A57667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Provides natural warmth to the baby</w:t>
            </w:r>
          </w:p>
        </w:tc>
        <w:tc>
          <w:tcPr>
            <w:tcW w:w="157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7667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2266" w:type="pct"/>
            <w:gridSpan w:val="5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9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A57667" w:rsidRPr="00C5635A" w:rsidRDefault="00A57667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Reduce infection for baby</w:t>
            </w:r>
          </w:p>
        </w:tc>
        <w:tc>
          <w:tcPr>
            <w:tcW w:w="157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9B28C5" w:rsidRDefault="00A57667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57667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2266" w:type="pct"/>
            <w:gridSpan w:val="5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C5635A" w:rsidRDefault="00A57667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Promotes weight gain</w:t>
            </w:r>
          </w:p>
        </w:tc>
        <w:tc>
          <w:tcPr>
            <w:tcW w:w="157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9B28C5" w:rsidRDefault="00A57667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57667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2266" w:type="pct"/>
            <w:gridSpan w:val="5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9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7667" w:rsidRPr="00C5635A" w:rsidRDefault="00A57667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Easy to monitor condition of baby</w:t>
            </w:r>
          </w:p>
        </w:tc>
        <w:tc>
          <w:tcPr>
            <w:tcW w:w="157" w:type="pct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7667" w:rsidRPr="009B28C5" w:rsidRDefault="00A57667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57667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2266" w:type="pct"/>
            <w:gridSpan w:val="5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C5635A" w:rsidRDefault="00A57667" w:rsidP="009D71C6">
            <w:pPr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mother and child bonding</w:t>
            </w:r>
          </w:p>
        </w:tc>
        <w:tc>
          <w:tcPr>
            <w:tcW w:w="157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57667" w:rsidRPr="009B28C5" w:rsidRDefault="00A57667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57667" w:rsidRPr="00F44AFC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800"/>
        </w:trPr>
        <w:tc>
          <w:tcPr>
            <w:tcW w:w="2266" w:type="pct"/>
            <w:gridSpan w:val="5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57667" w:rsidRPr="009B28C5" w:rsidRDefault="00A57667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pct"/>
            <w:gridSpan w:val="1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57667" w:rsidRPr="00F44AFC" w:rsidRDefault="00A57667" w:rsidP="009D71C6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……………………………………</w:t>
            </w:r>
          </w:p>
        </w:tc>
      </w:tr>
      <w:tr w:rsidR="009B2B3E" w:rsidRPr="009B28C5" w:rsidTr="005728BB">
        <w:tc>
          <w:tcPr>
            <w:tcW w:w="5000" w:type="pct"/>
            <w:gridSpan w:val="17"/>
            <w:shd w:val="clear" w:color="auto" w:fill="F2F2F2" w:themeFill="background1" w:themeFillShade="F2"/>
            <w:vAlign w:val="center"/>
          </w:tcPr>
          <w:p w:rsidR="009B2B3E" w:rsidRPr="009B28C5" w:rsidRDefault="009B2B3E" w:rsidP="009F18DD">
            <w:pPr>
              <w:pStyle w:val="ListParagraph"/>
              <w:numPr>
                <w:ilvl w:val="0"/>
                <w:numId w:val="29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ousal </w: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and</w:t>
            </w: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amily acceptability</w:t>
            </w:r>
          </w:p>
        </w:tc>
      </w:tr>
      <w:tr w:rsidR="009B2B3E" w:rsidRPr="009B28C5" w:rsidTr="005728BB">
        <w:tc>
          <w:tcPr>
            <w:tcW w:w="2266" w:type="pct"/>
            <w:gridSpan w:val="5"/>
            <w:vAlign w:val="center"/>
          </w:tcPr>
          <w:p w:rsidR="009B2B3E" w:rsidRPr="009B28C5" w:rsidRDefault="009B2B3E" w:rsidP="009F18DD">
            <w:pPr>
              <w:pStyle w:val="ListParagraph"/>
              <w:numPr>
                <w:ilvl w:val="1"/>
                <w:numId w:val="29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Is your husband </w:t>
            </w:r>
            <w:r w:rsidR="00F730A3">
              <w:rPr>
                <w:rFonts w:ascii="Times New Roman" w:hAnsi="Times New Roman" w:cs="Times New Roman"/>
                <w:sz w:val="24"/>
                <w:szCs w:val="24"/>
              </w:rPr>
              <w:t>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9B2B3E" w:rsidRPr="009B28C5" w:rsidRDefault="009B2B3E" w:rsidP="00060C77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6" w:type="pct"/>
            <w:gridSpan w:val="6"/>
            <w:vAlign w:val="center"/>
          </w:tcPr>
          <w:p w:rsidR="009B2B3E" w:rsidRPr="009B28C5" w:rsidRDefault="009B2B3E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27904" behindDoc="1" locked="0" layoutInCell="1" allowOverlap="1" wp14:anchorId="7917BFF4" wp14:editId="1F2BDA38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3" name="Text Box 3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9B2B3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7BFF4" id="Text Box 353" o:spid="_x0000_s1103" type="#_x0000_t202" style="position:absolute;left:0;text-align:left;margin-left:29.05pt;margin-top:0;width:33.45pt;height:13.5pt;z-index:-25128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9B2B3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84" w:type="pct"/>
            <w:gridSpan w:val="3"/>
            <w:vAlign w:val="center"/>
          </w:tcPr>
          <w:p w:rsidR="009B2B3E" w:rsidRPr="009B28C5" w:rsidRDefault="009B2B3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28928" behindDoc="1" locked="0" layoutInCell="1" allowOverlap="1" wp14:anchorId="705F6371" wp14:editId="1676E2BC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4" name="Text Box 3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9B2B3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5F6371" id="Text Box 354" o:spid="_x0000_s1104" type="#_x0000_t202" style="position:absolute;left:0;text-align:left;margin-left:30.55pt;margin-top:0;width:33.45pt;height:13.5pt;z-index:-25128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9B2B3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34" w:type="pct"/>
            <w:gridSpan w:val="3"/>
            <w:vAlign w:val="center"/>
          </w:tcPr>
          <w:p w:rsidR="009B2B3E" w:rsidRPr="009B28C5" w:rsidRDefault="009B2B3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29952" behindDoc="1" locked="0" layoutInCell="1" allowOverlap="1" wp14:anchorId="69E5035C" wp14:editId="11BEE20D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5" name="Text Box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9B2B3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E5035C" id="Text Box 355" o:spid="_x0000_s1105" type="#_x0000_t202" style="position:absolute;left:0;text-align:left;margin-left:34.8pt;margin-top:.45pt;width:33.45pt;height:13.5pt;z-index:-25128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9B2B3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9B2B3E" w:rsidRPr="009B28C5" w:rsidTr="005728BB">
        <w:tc>
          <w:tcPr>
            <w:tcW w:w="2266" w:type="pct"/>
            <w:gridSpan w:val="5"/>
            <w:vAlign w:val="center"/>
          </w:tcPr>
          <w:p w:rsidR="009B2B3E" w:rsidRPr="009B28C5" w:rsidRDefault="009B2B3E" w:rsidP="009F18DD">
            <w:pPr>
              <w:pStyle w:val="ListParagraph"/>
              <w:numPr>
                <w:ilvl w:val="1"/>
                <w:numId w:val="29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Is your </w:t>
            </w:r>
            <w:r w:rsidR="00F730A3">
              <w:rPr>
                <w:rFonts w:ascii="Times New Roman" w:hAnsi="Times New Roman" w:cs="Times New Roman"/>
                <w:sz w:val="24"/>
                <w:szCs w:val="24"/>
              </w:rPr>
              <w:t>family member 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9B2B3E" w:rsidRPr="009B28C5" w:rsidRDefault="009B2B3E" w:rsidP="00060C77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6" w:type="pct"/>
            <w:gridSpan w:val="6"/>
            <w:vAlign w:val="center"/>
          </w:tcPr>
          <w:p w:rsidR="009B2B3E" w:rsidRPr="009B28C5" w:rsidRDefault="009B2B3E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30976" behindDoc="1" locked="0" layoutInCell="1" allowOverlap="1" wp14:anchorId="62F2C956" wp14:editId="1722E66D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6" name="Text Box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9B2B3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F2C956" id="Text Box 356" o:spid="_x0000_s1106" type="#_x0000_t202" style="position:absolute;left:0;text-align:left;margin-left:29.05pt;margin-top:0;width:33.45pt;height:13.5pt;z-index:-25128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" fillcolor="white [3201]" strokeweight=".5pt">
                      <v:textbox>
                        <w:txbxContent>
                          <w:p w:rsidR="004F6183" w:rsidRDefault="004F6183" w:rsidP="009B2B3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84" w:type="pct"/>
            <w:gridSpan w:val="3"/>
            <w:vAlign w:val="center"/>
          </w:tcPr>
          <w:p w:rsidR="009B2B3E" w:rsidRPr="009B28C5" w:rsidRDefault="009B2B3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32000" behindDoc="1" locked="0" layoutInCell="1" allowOverlap="1" wp14:anchorId="30EE9294" wp14:editId="4B7A0D55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7" name="Text Box 3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9B2B3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EE9294" id="Text Box 357" o:spid="_x0000_s1107" type="#_x0000_t202" style="position:absolute;left:0;text-align:left;margin-left:30.55pt;margin-top:0;width:33.45pt;height:13.5pt;z-index:-25128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9B2B3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34" w:type="pct"/>
            <w:gridSpan w:val="3"/>
            <w:vAlign w:val="center"/>
          </w:tcPr>
          <w:p w:rsidR="009B2B3E" w:rsidRPr="009B28C5" w:rsidRDefault="009B2B3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33024" behindDoc="1" locked="0" layoutInCell="1" allowOverlap="1" wp14:anchorId="245E605B" wp14:editId="53A33ACE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8" name="Text Box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9B2B3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5E605B" id="Text Box 358" o:spid="_x0000_s1108" type="#_x0000_t202" style="position:absolute;left:0;text-align:left;margin-left:34.8pt;margin-top:.45pt;width:33.45pt;height:13.5pt;z-index:-25128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9B2B3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7424A3" w:rsidRPr="009B28C5" w:rsidTr="005728BB">
        <w:trPr>
          <w:trHeight w:val="575"/>
        </w:trPr>
        <w:tc>
          <w:tcPr>
            <w:tcW w:w="5000" w:type="pct"/>
            <w:gridSpan w:val="17"/>
            <w:shd w:val="clear" w:color="auto" w:fill="BFBFBF" w:themeFill="background1" w:themeFillShade="BF"/>
            <w:vAlign w:val="center"/>
          </w:tcPr>
          <w:p w:rsidR="007424A3" w:rsidRPr="009B28C5" w:rsidRDefault="00BC76CB" w:rsidP="00F70E8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 E</w:t>
            </w:r>
            <w:r w:rsidR="007424A3" w:rsidRPr="00B6748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F70E82">
              <w:rPr>
                <w:rFonts w:ascii="Times New Roman" w:hAnsi="Times New Roman" w:cs="Times New Roman"/>
                <w:b/>
                <w:sz w:val="24"/>
                <w:szCs w:val="24"/>
              </w:rPr>
              <w:t>To be filled</w:t>
            </w:r>
            <w:r w:rsidR="00F70E82" w:rsidRPr="00B6748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70E82">
              <w:rPr>
                <w:rFonts w:ascii="Times New Roman" w:hAnsi="Times New Roman" w:cs="Times New Roman"/>
                <w:b/>
                <w:sz w:val="24"/>
                <w:szCs w:val="24"/>
              </w:rPr>
              <w:t>during p</w:t>
            </w:r>
            <w:r w:rsidR="007424A3" w:rsidRPr="00B67484">
              <w:rPr>
                <w:rFonts w:ascii="Times New Roman" w:hAnsi="Times New Roman" w:cs="Times New Roman"/>
                <w:b/>
                <w:sz w:val="24"/>
                <w:szCs w:val="24"/>
              </w:rPr>
              <w:t>hone survey</w:t>
            </w:r>
            <w:r w:rsidR="007424A3"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week 3)</w:t>
            </w:r>
          </w:p>
        </w:tc>
      </w:tr>
      <w:tr w:rsidR="007424A3" w:rsidRPr="009B28C5" w:rsidTr="005728BB">
        <w:trPr>
          <w:trHeight w:val="350"/>
        </w:trPr>
        <w:tc>
          <w:tcPr>
            <w:tcW w:w="5000" w:type="pct"/>
            <w:gridSpan w:val="17"/>
          </w:tcPr>
          <w:p w:rsidR="007424A3" w:rsidRPr="009B28C5" w:rsidRDefault="007424A3" w:rsidP="00BF7EE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Hello!!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amaskar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, My name is …………………..and I am calling from ……………………………………………. May I please speak to ………..? How are you</w:t>
            </w:r>
            <w:r w:rsidR="00BF7EEA">
              <w:rPr>
                <w:rFonts w:ascii="Times New Roman" w:hAnsi="Times New Roman" w:cs="Times New Roman"/>
                <w:sz w:val="24"/>
                <w:szCs w:val="24"/>
              </w:rPr>
              <w:t>? How is your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baby? As you know, we are conducting a study on behalf of recently delivered mothers with stable preterm/LBW </w:t>
            </w:r>
            <w:r w:rsidR="00272F36">
              <w:rPr>
                <w:rFonts w:ascii="Times New Roman" w:hAnsi="Times New Roman" w:cs="Times New Roman"/>
                <w:sz w:val="24"/>
                <w:szCs w:val="24"/>
              </w:rPr>
              <w:t xml:space="preserve">babies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to explore adherence to KMC practice. As talked with you last week over the telephone.  I am calling you to </w:t>
            </w:r>
            <w:r w:rsidR="00285758">
              <w:rPr>
                <w:rFonts w:ascii="Times New Roman" w:hAnsi="Times New Roman" w:cs="Times New Roman"/>
                <w:sz w:val="24"/>
                <w:szCs w:val="24"/>
              </w:rPr>
              <w:t>discuss about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 practices at your home as continuation of the study.  May I take your few minutes to ask few questions related to this?  Thank you.</w:t>
            </w:r>
          </w:p>
        </w:tc>
      </w:tr>
      <w:tr w:rsidR="007424A3" w:rsidRPr="009B28C5" w:rsidTr="005728BB">
        <w:tc>
          <w:tcPr>
            <w:tcW w:w="5000" w:type="pct"/>
            <w:gridSpan w:val="17"/>
            <w:shd w:val="clear" w:color="auto" w:fill="F2F2F2" w:themeFill="background1" w:themeFillShade="F2"/>
          </w:tcPr>
          <w:p w:rsidR="007424A3" w:rsidRPr="009B28C5" w:rsidRDefault="007424A3" w:rsidP="00060C77">
            <w:pPr>
              <w:pStyle w:val="ListParagraph"/>
              <w:numPr>
                <w:ilvl w:val="0"/>
                <w:numId w:val="1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ckground Information</w:t>
            </w:r>
          </w:p>
        </w:tc>
      </w:tr>
      <w:tr w:rsidR="004A02FC" w:rsidRPr="009B28C5" w:rsidTr="005728BB">
        <w:trPr>
          <w:trHeight w:val="530"/>
        </w:trPr>
        <w:tc>
          <w:tcPr>
            <w:tcW w:w="2266" w:type="pct"/>
            <w:gridSpan w:val="5"/>
          </w:tcPr>
          <w:p w:rsidR="004A02FC" w:rsidRPr="004A02FC" w:rsidRDefault="004A02FC" w:rsidP="004A02FC">
            <w:pPr>
              <w:pStyle w:val="ListParagraph"/>
              <w:numPr>
                <w:ilvl w:val="1"/>
                <w:numId w:val="19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A02FC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81856" behindDoc="1" locked="0" layoutInCell="1" allowOverlap="1" wp14:anchorId="3813D012" wp14:editId="6B221735">
                      <wp:simplePos x="0" y="0"/>
                      <wp:positionH relativeFrom="column">
                        <wp:posOffset>17202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72A9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13D012" id="Text Box 5" o:spid="_x0000_s1109" type="#_x0000_t202" style="position:absolute;left:0;text-align:left;margin-left:135.45pt;margin-top:3.75pt;width:1in;height:16.3pt;z-index:-25103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" fillcolor="white [3201]" strokeweight=".5pt">
                      <v:textbox>
                        <w:txbxContent>
                          <w:p w:rsidR="004F6183" w:rsidRDefault="004F6183" w:rsidP="00E72A9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D08CC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Pr="004A02FC">
              <w:rPr>
                <w:rFonts w:ascii="Times New Roman" w:hAnsi="Times New Roman" w:cs="Times New Roman"/>
                <w:sz w:val="24"/>
                <w:szCs w:val="24"/>
              </w:rPr>
              <w:t xml:space="preserve"> no.</w:t>
            </w:r>
            <w:r w:rsidRPr="004A02FC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734" w:type="pct"/>
            <w:gridSpan w:val="12"/>
          </w:tcPr>
          <w:p w:rsidR="004A02FC" w:rsidRPr="004A02FC" w:rsidRDefault="004A02FC" w:rsidP="004A02FC">
            <w:pPr>
              <w:pStyle w:val="ListParagraph"/>
              <w:numPr>
                <w:ilvl w:val="1"/>
                <w:numId w:val="19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A02FC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82880" behindDoc="1" locked="0" layoutInCell="1" allowOverlap="1" wp14:anchorId="15E12FD6" wp14:editId="7AF4E7A6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72A9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E12FD6" id="Text Box 6" o:spid="_x0000_s1110" type="#_x0000_t202" style="position:absolute;left:0;text-align:left;margin-left:163.85pt;margin-top:3.75pt;width:1in;height:16.3pt;z-index:-25103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" fillcolor="white [3201]" strokeweight=".5pt">
                      <v:textbox>
                        <w:txbxContent>
                          <w:p w:rsidR="004F6183" w:rsidRDefault="004F6183" w:rsidP="00E72A9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4A02FC">
              <w:rPr>
                <w:rFonts w:ascii="Times New Roman" w:hAnsi="Times New Roman" w:cs="Times New Roman"/>
                <w:sz w:val="24"/>
                <w:szCs w:val="24"/>
              </w:rPr>
              <w:t>Date of Follow up</w:t>
            </w:r>
          </w:p>
        </w:tc>
      </w:tr>
      <w:tr w:rsidR="00F44AFC" w:rsidRPr="009B28C5" w:rsidTr="005728BB">
        <w:tc>
          <w:tcPr>
            <w:tcW w:w="5000" w:type="pct"/>
            <w:gridSpan w:val="17"/>
          </w:tcPr>
          <w:p w:rsidR="00F44AFC" w:rsidRPr="00F44AFC" w:rsidRDefault="00F44AFC" w:rsidP="00F44AFC">
            <w:pPr>
              <w:pStyle w:val="ListParagraph"/>
              <w:numPr>
                <w:ilvl w:val="1"/>
                <w:numId w:val="19"/>
              </w:numPr>
              <w:ind w:left="36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44AFC">
              <w:rPr>
                <w:rFonts w:ascii="Times New Roman" w:hAnsi="Times New Roman" w:cs="Times New Roman"/>
                <w:b/>
                <w:sz w:val="24"/>
                <w:szCs w:val="24"/>
              </w:rPr>
              <w:t>Status of follow up</w:t>
            </w:r>
            <w:r w:rsidRPr="00F44AF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004A02FC" w:rsidRPr="009B28C5" w:rsidTr="005728BB">
        <w:tc>
          <w:tcPr>
            <w:tcW w:w="2266" w:type="pct"/>
            <w:gridSpan w:val="5"/>
          </w:tcPr>
          <w:p w:rsidR="004A02FC" w:rsidRPr="009B28C5" w:rsidRDefault="004A02FC" w:rsidP="00FA56E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83904" behindDoc="1" locked="0" layoutInCell="1" allowOverlap="1" wp14:anchorId="2067D360" wp14:editId="4A24DE52">
                      <wp:simplePos x="0" y="0"/>
                      <wp:positionH relativeFrom="column">
                        <wp:posOffset>1876425</wp:posOffset>
                      </wp:positionH>
                      <wp:positionV relativeFrom="paragraph">
                        <wp:posOffset>51435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67D360" id="Text Box 7" o:spid="_x0000_s1111" type="#_x0000_t202" style="position:absolute;left:0;text-align:left;margin-left:147.75pt;margin-top:4.05pt;width:59.7pt;height:13.5pt;z-index:-25103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3.1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ble to Contact</w:t>
            </w:r>
          </w:p>
        </w:tc>
        <w:tc>
          <w:tcPr>
            <w:tcW w:w="2734" w:type="pct"/>
            <w:gridSpan w:val="12"/>
          </w:tcPr>
          <w:p w:rsidR="004A02FC" w:rsidRPr="009B28C5" w:rsidRDefault="004A02FC" w:rsidP="00FA56E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84928" behindDoc="1" locked="0" layoutInCell="1" allowOverlap="1" wp14:anchorId="0371BE78" wp14:editId="3DA4AA6E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71BE78" id="Text Box 8" o:spid="_x0000_s1112" type="#_x0000_t202" style="position:absolute;left:0;text-align:left;margin-left:170.2pt;margin-top:1.8pt;width:70.95pt;height:13.5pt;z-index:-25103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" fillcolor="white [3201]" strokeweight=".5pt">
                      <v:textbox>
                        <w:txbxContent>
                          <w:p w:rsidR="004F6183" w:rsidRDefault="004F6183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3.2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t able to contact</w:t>
            </w:r>
          </w:p>
          <w:p w:rsidR="004A02FC" w:rsidRPr="009B28C5" w:rsidRDefault="004A02FC" w:rsidP="00FA56E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(If not able to contact while contacting three times per day for three consecutive days)</w:t>
            </w:r>
          </w:p>
        </w:tc>
      </w:tr>
      <w:tr w:rsidR="007424A3" w:rsidRPr="009B28C5" w:rsidTr="005728BB">
        <w:tc>
          <w:tcPr>
            <w:tcW w:w="5000" w:type="pct"/>
            <w:gridSpan w:val="17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Reason for not being able to contact</w:t>
            </w:r>
            <w:proofErr w:type="gramStart"/>
            <w:r w:rsidRPr="00964156">
              <w:rPr>
                <w:rFonts w:ascii="Times New Roman" w:hAnsi="Times New Roman" w:cs="Times New Roman"/>
                <w:sz w:val="24"/>
                <w:szCs w:val="24"/>
              </w:rPr>
              <w:t>:………………………………………………..</w:t>
            </w:r>
            <w:proofErr w:type="gramEnd"/>
          </w:p>
        </w:tc>
      </w:tr>
      <w:tr w:rsidR="007424A3" w:rsidRPr="009B28C5" w:rsidTr="005728BB">
        <w:tc>
          <w:tcPr>
            <w:tcW w:w="5000" w:type="pct"/>
            <w:gridSpan w:val="17"/>
            <w:shd w:val="clear" w:color="auto" w:fill="F2F2F2" w:themeFill="background1" w:themeFillShade="F2"/>
          </w:tcPr>
          <w:p w:rsidR="007424A3" w:rsidRPr="009B28C5" w:rsidRDefault="007424A3" w:rsidP="00060C7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Follow up questions</w:t>
            </w:r>
          </w:p>
        </w:tc>
      </w:tr>
      <w:tr w:rsidR="007424A3" w:rsidRPr="009B28C5" w:rsidTr="005728BB">
        <w:tc>
          <w:tcPr>
            <w:tcW w:w="5000" w:type="pct"/>
            <w:gridSpan w:val="17"/>
            <w:shd w:val="clear" w:color="auto" w:fill="F2F2F2" w:themeFill="background1" w:themeFillShade="F2"/>
          </w:tcPr>
          <w:p w:rsidR="007424A3" w:rsidRPr="009B28C5" w:rsidRDefault="009F18DD" w:rsidP="004A02FC">
            <w:pPr>
              <w:pStyle w:val="ListParagraph"/>
              <w:numPr>
                <w:ilvl w:val="0"/>
                <w:numId w:val="1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ndition of mother and baby</w:t>
            </w:r>
          </w:p>
        </w:tc>
      </w:tr>
      <w:tr w:rsidR="005728BB" w:rsidRPr="009563AC" w:rsidTr="005728BB">
        <w:trPr>
          <w:trHeight w:val="422"/>
        </w:trPr>
        <w:tc>
          <w:tcPr>
            <w:tcW w:w="1483" w:type="pct"/>
            <w:vMerge w:val="restart"/>
            <w:vAlign w:val="center"/>
          </w:tcPr>
          <w:p w:rsidR="005728BB" w:rsidRPr="00AC317C" w:rsidRDefault="005728BB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AC317C">
              <w:rPr>
                <w:rFonts w:ascii="Times New Roman" w:hAnsi="Times New Roman" w:cs="Times New Roman"/>
                <w:sz w:val="24"/>
                <w:szCs w:val="24"/>
              </w:rPr>
              <w:t>How are you?</w:t>
            </w:r>
          </w:p>
        </w:tc>
        <w:tc>
          <w:tcPr>
            <w:tcW w:w="1616" w:type="pct"/>
            <w:gridSpan w:val="8"/>
            <w:vAlign w:val="center"/>
          </w:tcPr>
          <w:p w:rsidR="005728BB" w:rsidRPr="009563AC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</w:tc>
        <w:tc>
          <w:tcPr>
            <w:tcW w:w="950" w:type="pct"/>
            <w:gridSpan w:val="4"/>
            <w:vAlign w:val="center"/>
          </w:tcPr>
          <w:p w:rsidR="005728BB" w:rsidRPr="009563AC" w:rsidRDefault="005728BB" w:rsidP="009D71C6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951" w:type="pct"/>
            <w:gridSpan w:val="4"/>
            <w:vAlign w:val="center"/>
          </w:tcPr>
          <w:p w:rsidR="005728BB" w:rsidRPr="009563AC" w:rsidRDefault="005728BB" w:rsidP="009D71C6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29376" behindDoc="1" locked="0" layoutInCell="1" allowOverlap="1" wp14:anchorId="6863FF48" wp14:editId="5F455CB9">
                      <wp:simplePos x="0" y="0"/>
                      <wp:positionH relativeFrom="column">
                        <wp:posOffset>537210</wp:posOffset>
                      </wp:positionH>
                      <wp:positionV relativeFrom="paragraph">
                        <wp:posOffset>-12700</wp:posOffset>
                      </wp:positionV>
                      <wp:extent cx="424815" cy="25717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800"/>
                          <wp:lineTo x="20341" y="20800"/>
                          <wp:lineTo x="20341" y="0"/>
                          <wp:lineTo x="0" y="0"/>
                        </wp:wrapPolygon>
                      </wp:wrapTight>
                      <wp:docPr id="625" name="Text Box 6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728BB" w:rsidRPr="00E13D30" w:rsidRDefault="005728BB" w:rsidP="00AC317C">
                                  <w:pPr>
                                    <w:rPr>
                                      <w:b/>
                                    </w:rPr>
                                  </w:pPr>
                                  <w:r w:rsidRPr="00E13D30">
                                    <w:rPr>
                                      <w:b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63FF48" id="Text Box 625" o:spid="_x0000_s1113" type="#_x0000_t202" style="position:absolute;left:0;text-align:left;margin-left:42.3pt;margin-top:-1pt;width:33.45pt;height:20.25pt;z-index:-25028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" fillcolor="white [3201]" stroked="f" strokeweight=".5pt">
                      <v:textbox>
                        <w:txbxContent>
                          <w:p w:rsidR="005728BB" w:rsidRPr="00E13D30" w:rsidRDefault="005728BB" w:rsidP="00AC317C">
                            <w:pPr>
                              <w:rPr>
                                <w:b/>
                              </w:rPr>
                            </w:pPr>
                            <w:r w:rsidRPr="00E13D30">
                              <w:rPr>
                                <w:b/>
                              </w:rPr>
                              <w:t>2.3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30400" behindDoc="1" locked="0" layoutInCell="1" allowOverlap="1" wp14:anchorId="5EE1D9AF" wp14:editId="1968E69E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-1524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624" name="Straight Arrow Connector 6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996760" id="Straight Arrow Connector 624" o:spid="_x0000_s1026" type="#_x0000_t32" style="position:absolute;margin-left:11.25pt;margin-top:-1.2pt;width:25.5pt;height:0;z-index:-25028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</w:p>
        </w:tc>
      </w:tr>
      <w:tr w:rsidR="00AC317C" w:rsidRPr="009B28C5" w:rsidTr="005728BB">
        <w:trPr>
          <w:trHeight w:val="390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60"/>
        </w:trPr>
        <w:tc>
          <w:tcPr>
            <w:tcW w:w="1483" w:type="pct"/>
            <w:vMerge w:val="restart"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are the health problems?</w:t>
            </w:r>
          </w:p>
          <w:p w:rsidR="00AC317C" w:rsidRPr="000F100D" w:rsidRDefault="00AC317C" w:rsidP="009D71C6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ultiple response)</w:t>
            </w: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75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ain in wound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450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east engorgement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270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 motion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75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440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812222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2222"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E13D30" w:rsidTr="005728BB">
        <w:trPr>
          <w:trHeight w:val="620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7" w:type="pct"/>
            <w:gridSpan w:val="16"/>
            <w:vAlign w:val="center"/>
          </w:tcPr>
          <w:p w:rsidR="00AC317C" w:rsidRPr="00E13D30" w:rsidRDefault="00AC317C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5728BB" w:rsidRPr="009B28C5" w:rsidTr="005728BB">
        <w:trPr>
          <w:trHeight w:val="315"/>
        </w:trPr>
        <w:tc>
          <w:tcPr>
            <w:tcW w:w="1483" w:type="pct"/>
            <w:vMerge w:val="restart"/>
            <w:vAlign w:val="center"/>
          </w:tcPr>
          <w:p w:rsidR="005728BB" w:rsidRPr="000F100D" w:rsidRDefault="005728BB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is your baby</w:t>
            </w:r>
          </w:p>
        </w:tc>
        <w:tc>
          <w:tcPr>
            <w:tcW w:w="1616" w:type="pct"/>
            <w:gridSpan w:val="8"/>
            <w:vAlign w:val="center"/>
          </w:tcPr>
          <w:p w:rsidR="005728BB" w:rsidRDefault="005728BB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  <w:p w:rsidR="005728BB" w:rsidRPr="009B28C5" w:rsidRDefault="005728BB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50" w:type="pct"/>
            <w:gridSpan w:val="4"/>
            <w:vAlign w:val="center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51" w:type="pct"/>
            <w:gridSpan w:val="4"/>
            <w:vAlign w:val="center"/>
          </w:tcPr>
          <w:p w:rsidR="005728BB" w:rsidRPr="009B28C5" w:rsidRDefault="005728BB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33472" behindDoc="1" locked="0" layoutInCell="1" allowOverlap="1" wp14:anchorId="128C9115" wp14:editId="35A688F4">
                      <wp:simplePos x="0" y="0"/>
                      <wp:positionH relativeFrom="column">
                        <wp:posOffset>247650</wp:posOffset>
                      </wp:positionH>
                      <wp:positionV relativeFrom="paragraph">
                        <wp:posOffset>21971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636" name="Straight Arrow Connector 6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5EC85" id="Straight Arrow Connector 636" o:spid="_x0000_s1026" type="#_x0000_t32" style="position:absolute;margin-left:19.5pt;margin-top:17.3pt;width:25.5pt;height:0;z-index:-25028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34496" behindDoc="1" locked="0" layoutInCell="1" allowOverlap="1" wp14:anchorId="50E0C691" wp14:editId="5A2E7EEB">
                      <wp:simplePos x="0" y="0"/>
                      <wp:positionH relativeFrom="column">
                        <wp:posOffset>651510</wp:posOffset>
                      </wp:positionH>
                      <wp:positionV relativeFrom="paragraph">
                        <wp:posOffset>81280</wp:posOffset>
                      </wp:positionV>
                      <wp:extent cx="424815" cy="23812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736"/>
                          <wp:lineTo x="20341" y="20736"/>
                          <wp:lineTo x="20341" y="0"/>
                          <wp:lineTo x="0" y="0"/>
                        </wp:wrapPolygon>
                      </wp:wrapTight>
                      <wp:docPr id="637" name="Text Box 6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728BB" w:rsidRDefault="005728BB" w:rsidP="00AC317C">
                                  <w:r>
                                    <w:t>2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E0C691" id="Text Box 637" o:spid="_x0000_s1114" type="#_x0000_t202" style="position:absolute;left:0;text-align:left;margin-left:51.3pt;margin-top:6.4pt;width:33.45pt;height:18.75pt;z-index:-25028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" fillcolor="white [3201]" stroked="f" strokeweight=".5pt">
                      <v:textbox>
                        <w:txbxContent>
                          <w:p w:rsidR="005728BB" w:rsidRDefault="005728BB" w:rsidP="00AC317C">
                            <w:r>
                              <w:t>2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AC317C" w:rsidTr="005728BB">
        <w:trPr>
          <w:trHeight w:val="510"/>
        </w:trPr>
        <w:tc>
          <w:tcPr>
            <w:tcW w:w="1483" w:type="pct"/>
            <w:vMerge/>
            <w:vAlign w:val="center"/>
          </w:tcPr>
          <w:p w:rsidR="00AC317C" w:rsidRDefault="00AC317C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901" w:type="pct"/>
            <w:gridSpan w:val="8"/>
            <w:vAlign w:val="center"/>
          </w:tcPr>
          <w:p w:rsidR="00AC317C" w:rsidRDefault="00AC317C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90"/>
        </w:trPr>
        <w:tc>
          <w:tcPr>
            <w:tcW w:w="1483" w:type="pct"/>
            <w:vMerge w:val="restart"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are the problems</w:t>
            </w: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eding problem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405"/>
        </w:trPr>
        <w:tc>
          <w:tcPr>
            <w:tcW w:w="1483" w:type="pct"/>
            <w:vMerge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leeping problem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95"/>
        </w:trPr>
        <w:tc>
          <w:tcPr>
            <w:tcW w:w="1483" w:type="pct"/>
            <w:vMerge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7F39DE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96"/>
        </w:trPr>
        <w:tc>
          <w:tcPr>
            <w:tcW w:w="1483" w:type="pct"/>
            <w:vMerge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9B28C5" w:rsidRDefault="00AC317C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e motion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Tr="005728BB">
        <w:trPr>
          <w:trHeight w:val="375"/>
        </w:trPr>
        <w:tc>
          <w:tcPr>
            <w:tcW w:w="1483" w:type="pct"/>
            <w:vMerge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Default="00AC317C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901" w:type="pct"/>
            <w:gridSpan w:val="8"/>
            <w:vAlign w:val="center"/>
          </w:tcPr>
          <w:p w:rsidR="00AC317C" w:rsidRDefault="00AC317C" w:rsidP="009D71C6">
            <w:pPr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315"/>
        </w:trPr>
        <w:tc>
          <w:tcPr>
            <w:tcW w:w="1483" w:type="pct"/>
            <w:vMerge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pct"/>
            <w:gridSpan w:val="8"/>
            <w:vAlign w:val="center"/>
          </w:tcPr>
          <w:p w:rsidR="00AC317C" w:rsidRPr="007F39DE" w:rsidRDefault="00AC317C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901" w:type="pct"/>
            <w:gridSpan w:val="8"/>
            <w:vAlign w:val="center"/>
          </w:tcPr>
          <w:p w:rsidR="00AC317C" w:rsidRPr="009B28C5" w:rsidRDefault="00AC317C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AC317C" w:rsidRPr="009B28C5" w:rsidTr="005728BB">
        <w:trPr>
          <w:trHeight w:val="525"/>
        </w:trPr>
        <w:tc>
          <w:tcPr>
            <w:tcW w:w="1483" w:type="pct"/>
            <w:vMerge/>
            <w:vAlign w:val="center"/>
          </w:tcPr>
          <w:p w:rsidR="00AC317C" w:rsidRDefault="00AC317C" w:rsidP="00AC317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7" w:type="pct"/>
            <w:gridSpan w:val="16"/>
            <w:vAlign w:val="center"/>
          </w:tcPr>
          <w:p w:rsidR="00AC317C" w:rsidRPr="009B28C5" w:rsidRDefault="00AC317C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EA0812" w:rsidRPr="009B28C5" w:rsidTr="005728BB">
        <w:trPr>
          <w:trHeight w:val="525"/>
        </w:trPr>
        <w:tc>
          <w:tcPr>
            <w:tcW w:w="1738" w:type="pct"/>
            <w:gridSpan w:val="3"/>
            <w:vAlign w:val="center"/>
          </w:tcPr>
          <w:p w:rsidR="00EA0812" w:rsidRDefault="00EA0812" w:rsidP="00EA0812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exclusively breastfeeding your baby?</w:t>
            </w:r>
          </w:p>
        </w:tc>
        <w:tc>
          <w:tcPr>
            <w:tcW w:w="1347" w:type="pct"/>
            <w:gridSpan w:val="5"/>
            <w:vAlign w:val="center"/>
          </w:tcPr>
          <w:p w:rsidR="00EA0812" w:rsidRPr="009B28C5" w:rsidRDefault="00EA0812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6608" behindDoc="1" locked="0" layoutInCell="1" allowOverlap="1" wp14:anchorId="1D08B93D" wp14:editId="72B72B8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29" name="Text Box 5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A081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08B93D" id="Text Box 529" o:spid="_x0000_s1115" type="#_x0000_t202" style="position:absolute;left:0;text-align:left;margin-left:34.7pt;margin-top:-.9pt;width:33.45pt;height:13.5pt;z-index:-2503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EA0812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915" w:type="pct"/>
            <w:gridSpan w:val="9"/>
            <w:vAlign w:val="center"/>
          </w:tcPr>
          <w:p w:rsidR="00EA0812" w:rsidRPr="009B28C5" w:rsidRDefault="00EA0812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5584" behindDoc="1" locked="0" layoutInCell="1" allowOverlap="1" wp14:anchorId="780CE59A" wp14:editId="21D13ACF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0" name="Text Box 5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EA081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0CE59A" id="Text Box 530" o:spid="_x0000_s1116" type="#_x0000_t202" style="position:absolute;left:0;text-align:left;margin-left:30.55pt;margin-top:3.75pt;width:33.45pt;height:13.5pt;z-index:-25032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EA0812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9F18DD" w:rsidRPr="009B28C5" w:rsidTr="005728BB">
        <w:tc>
          <w:tcPr>
            <w:tcW w:w="5000" w:type="pct"/>
            <w:gridSpan w:val="17"/>
            <w:shd w:val="clear" w:color="auto" w:fill="D9D9D9" w:themeFill="background1" w:themeFillShade="D9"/>
            <w:vAlign w:val="center"/>
          </w:tcPr>
          <w:p w:rsidR="009F18DD" w:rsidRPr="009B28C5" w:rsidRDefault="009F18DD" w:rsidP="00677574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KMC practice</w:t>
            </w:r>
          </w:p>
        </w:tc>
      </w:tr>
      <w:tr w:rsidR="00584C14" w:rsidRPr="009B28C5" w:rsidTr="005728BB">
        <w:tc>
          <w:tcPr>
            <w:tcW w:w="1671" w:type="pct"/>
            <w:gridSpan w:val="2"/>
            <w:vAlign w:val="center"/>
          </w:tcPr>
          <w:p w:rsidR="00584C14" w:rsidRPr="00584C14" w:rsidRDefault="00584C14" w:rsidP="00584C14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584C14">
              <w:rPr>
                <w:rFonts w:ascii="Times New Roman" w:hAnsi="Times New Roman" w:cs="Times New Roman"/>
                <w:sz w:val="24"/>
                <w:szCs w:val="24"/>
              </w:rPr>
              <w:t>Are you continuing KMC at home?</w:t>
            </w:r>
          </w:p>
        </w:tc>
        <w:tc>
          <w:tcPr>
            <w:tcW w:w="1151" w:type="pct"/>
            <w:gridSpan w:val="5"/>
            <w:vAlign w:val="center"/>
          </w:tcPr>
          <w:p w:rsidR="00584C14" w:rsidRPr="009B28C5" w:rsidRDefault="00584C14" w:rsidP="009D71C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33120" behindDoc="1" locked="0" layoutInCell="1" allowOverlap="1" wp14:anchorId="0CD94948" wp14:editId="06DCF84C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702" name="Text Box 7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584C1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D94948" id="Text Box 702" o:spid="_x0000_s1117" type="#_x0000_t202" style="position:absolute;left:0;text-align:left;margin-left:29.05pt;margin-top:4.5pt;width:33.45pt;height:13.5pt;z-index:-25038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584C1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178" w:type="pct"/>
            <w:gridSpan w:val="10"/>
            <w:vAlign w:val="center"/>
          </w:tcPr>
          <w:p w:rsidR="00584C14" w:rsidRPr="009B28C5" w:rsidRDefault="005728BB" w:rsidP="00272F3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35168" behindDoc="1" locked="0" layoutInCell="1" allowOverlap="1" wp14:anchorId="1EEF9CC9" wp14:editId="695E8A08">
                      <wp:simplePos x="0" y="0"/>
                      <wp:positionH relativeFrom="column">
                        <wp:posOffset>1251585</wp:posOffset>
                      </wp:positionH>
                      <wp:positionV relativeFrom="paragraph">
                        <wp:posOffset>15113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704" name="Straight Arrow Connector 7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DE20EC" id="Straight Arrow Connector 704" o:spid="_x0000_s1026" type="#_x0000_t32" style="position:absolute;margin-left:98.55pt;margin-top:11.9pt;width:25.5pt;height:0;z-index:-25038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45408" behindDoc="1" locked="0" layoutInCell="1" allowOverlap="1" wp14:anchorId="6AE24BE4" wp14:editId="068654C1">
                      <wp:simplePos x="0" y="0"/>
                      <wp:positionH relativeFrom="column">
                        <wp:posOffset>1895475</wp:posOffset>
                      </wp:positionH>
                      <wp:positionV relativeFrom="paragraph">
                        <wp:posOffset>-40640</wp:posOffset>
                      </wp:positionV>
                      <wp:extent cx="424815" cy="23812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736"/>
                          <wp:lineTo x="20341" y="20736"/>
                          <wp:lineTo x="20341" y="0"/>
                          <wp:lineTo x="0" y="0"/>
                        </wp:wrapPolygon>
                      </wp:wrapTight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584C14">
                                  <w: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E24BE4" id="Text Box 25" o:spid="_x0000_s1118" type="#_x0000_t202" style="position:absolute;left:0;text-align:left;margin-left:149.25pt;margin-top:-3.2pt;width:33.45pt;height:18.75pt;z-index:-25037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" fillcolor="white [3201]" stroked="f" strokeweight=".5pt">
                      <v:textbox>
                        <w:txbxContent>
                          <w:p w:rsidR="004F6183" w:rsidRDefault="004F6183" w:rsidP="00584C14">
                            <w:r>
                              <w:t>3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584C14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34144" behindDoc="1" locked="0" layoutInCell="1" allowOverlap="1" wp14:anchorId="662E245E" wp14:editId="13362329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-29210</wp:posOffset>
                      </wp:positionV>
                      <wp:extent cx="424815" cy="2476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703" name="Text Box 7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47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584C1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2E245E" id="Text Box 703" o:spid="_x0000_s1119" type="#_x0000_t202" style="position:absolute;left:0;text-align:left;margin-left:44.8pt;margin-top:-2.3pt;width:33.45pt;height:19.5pt;z-index:-25038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584C1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272F36">
              <w:rPr>
                <w:rFonts w:ascii="Times New Roman" w:hAnsi="Times New Roman" w:cs="Times New Roman"/>
                <w:sz w:val="24"/>
                <w:szCs w:val="24"/>
              </w:rPr>
              <w:t xml:space="preserve">No                </w:t>
            </w:r>
          </w:p>
        </w:tc>
      </w:tr>
    </w:tbl>
    <w:p w:rsidR="00CB2E87" w:rsidRPr="00CB2E87" w:rsidRDefault="00CB2E87">
      <w:pPr>
        <w:rPr>
          <w:sz w:val="2"/>
          <w:szCs w:val="2"/>
        </w:rPr>
      </w:pPr>
    </w:p>
    <w:tbl>
      <w:tblPr>
        <w:tblStyle w:val="TableGrid"/>
        <w:tblW w:w="5001" w:type="pct"/>
        <w:tblLayout w:type="fixed"/>
        <w:tblLook w:val="04A0" w:firstRow="1" w:lastRow="0" w:firstColumn="1" w:lastColumn="0" w:noHBand="0" w:noVBand="1"/>
      </w:tblPr>
      <w:tblGrid>
        <w:gridCol w:w="5098"/>
        <w:gridCol w:w="1418"/>
        <w:gridCol w:w="2836"/>
      </w:tblGrid>
      <w:tr w:rsidR="00BD767E" w:rsidRPr="009B28C5" w:rsidTr="00CB2E87">
        <w:tc>
          <w:tcPr>
            <w:tcW w:w="2726" w:type="pct"/>
            <w:vMerge w:val="restart"/>
            <w:vAlign w:val="center"/>
          </w:tcPr>
          <w:p w:rsidR="00BD767E" w:rsidRDefault="00BD767E" w:rsidP="00677574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How many hours do you practice KMC per day (including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 day and night) in this week.</w:t>
            </w:r>
          </w:p>
          <w:p w:rsidR="00BD767E" w:rsidRPr="00AD19F6" w:rsidRDefault="00BD767E" w:rsidP="00AD19F6">
            <w:pPr>
              <w:spacing w:before="24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AD19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  <w:t>Dates</w:t>
            </w:r>
          </w:p>
        </w:tc>
        <w:tc>
          <w:tcPr>
            <w:tcW w:w="1516" w:type="pct"/>
            <w:vAlign w:val="center"/>
          </w:tcPr>
          <w:p w:rsidR="00BD767E" w:rsidRPr="009B28C5" w:rsidRDefault="00BD767E" w:rsidP="00BD767E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hours</w:t>
            </w:r>
          </w:p>
          <w:p w:rsidR="00BD767E" w:rsidRPr="009B28C5" w:rsidRDefault="00BD767E" w:rsidP="00060C77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240"/>
        </w:trPr>
        <w:tc>
          <w:tcPr>
            <w:tcW w:w="2726" w:type="pct"/>
            <w:vMerge/>
            <w:vAlign w:val="center"/>
          </w:tcPr>
          <w:p w:rsidR="00CB2E87" w:rsidRPr="009B28C5" w:rsidRDefault="00CB2E87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CB2E87" w:rsidRPr="009B28C5" w:rsidRDefault="00CB2E87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CB2E87" w:rsidRPr="009B28C5" w:rsidRDefault="00CB2E87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BD767E" w:rsidRPr="009B28C5" w:rsidTr="00CB2E87">
        <w:trPr>
          <w:trHeight w:val="512"/>
        </w:trPr>
        <w:tc>
          <w:tcPr>
            <w:tcW w:w="2726" w:type="pct"/>
            <w:vMerge/>
            <w:vAlign w:val="center"/>
          </w:tcPr>
          <w:p w:rsidR="00BD767E" w:rsidRPr="009B28C5" w:rsidRDefault="00BD767E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BD767E" w:rsidRPr="009B28C5" w:rsidRDefault="00BD767E" w:rsidP="00060C77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  <w:p w:rsidR="00BD767E" w:rsidRPr="009B28C5" w:rsidRDefault="00BD767E" w:rsidP="00060C77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BD767E" w:rsidRPr="009B28C5" w:rsidTr="00CB2E87">
        <w:trPr>
          <w:trHeight w:val="570"/>
        </w:trPr>
        <w:tc>
          <w:tcPr>
            <w:tcW w:w="2726" w:type="pct"/>
            <w:vMerge/>
            <w:vAlign w:val="center"/>
          </w:tcPr>
          <w:p w:rsidR="00BD767E" w:rsidRPr="009B28C5" w:rsidRDefault="00BD767E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BD767E" w:rsidRPr="009B28C5" w:rsidRDefault="00BD767E" w:rsidP="00060C77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BD767E" w:rsidRPr="009B28C5" w:rsidTr="00CB2E87">
        <w:trPr>
          <w:trHeight w:val="495"/>
        </w:trPr>
        <w:tc>
          <w:tcPr>
            <w:tcW w:w="2726" w:type="pct"/>
            <w:vMerge/>
            <w:vAlign w:val="center"/>
          </w:tcPr>
          <w:p w:rsidR="00BD767E" w:rsidRPr="009B28C5" w:rsidRDefault="00BD767E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BD767E" w:rsidRPr="009B28C5" w:rsidTr="00CB2E87">
        <w:trPr>
          <w:trHeight w:val="495"/>
        </w:trPr>
        <w:tc>
          <w:tcPr>
            <w:tcW w:w="2726" w:type="pct"/>
            <w:vMerge/>
            <w:vAlign w:val="center"/>
          </w:tcPr>
          <w:p w:rsidR="00BD767E" w:rsidRPr="009B28C5" w:rsidRDefault="00BD767E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BD767E" w:rsidRPr="009B28C5" w:rsidTr="00CB2E87">
        <w:trPr>
          <w:trHeight w:val="495"/>
        </w:trPr>
        <w:tc>
          <w:tcPr>
            <w:tcW w:w="2726" w:type="pct"/>
            <w:vMerge/>
            <w:vAlign w:val="center"/>
          </w:tcPr>
          <w:p w:rsidR="00BD767E" w:rsidRPr="009B28C5" w:rsidRDefault="00BD767E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BD767E" w:rsidRPr="009B28C5" w:rsidTr="00CB2E87">
        <w:trPr>
          <w:trHeight w:val="413"/>
        </w:trPr>
        <w:tc>
          <w:tcPr>
            <w:tcW w:w="2726" w:type="pct"/>
            <w:vMerge/>
            <w:vAlign w:val="center"/>
          </w:tcPr>
          <w:p w:rsidR="00BD767E" w:rsidRPr="009B28C5" w:rsidRDefault="00BD767E" w:rsidP="009F18DD">
            <w:pPr>
              <w:pStyle w:val="ListParagraph"/>
              <w:numPr>
                <w:ilvl w:val="2"/>
                <w:numId w:val="29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8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1516" w:type="pct"/>
            <w:vAlign w:val="center"/>
          </w:tcPr>
          <w:p w:rsidR="00BD767E" w:rsidRPr="009B28C5" w:rsidRDefault="00BD767E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</w:tbl>
    <w:p w:rsidR="00CB2E87" w:rsidRPr="00CB2E87" w:rsidRDefault="00CB2E87">
      <w:pPr>
        <w:rPr>
          <w:sz w:val="2"/>
          <w:szCs w:val="2"/>
        </w:rPr>
      </w:pPr>
    </w:p>
    <w:tbl>
      <w:tblPr>
        <w:tblStyle w:val="TableGrid"/>
        <w:tblW w:w="5001" w:type="pct"/>
        <w:tblLayout w:type="fixed"/>
        <w:tblLook w:val="04A0" w:firstRow="1" w:lastRow="0" w:firstColumn="1" w:lastColumn="0" w:noHBand="0" w:noVBand="1"/>
      </w:tblPr>
      <w:tblGrid>
        <w:gridCol w:w="3604"/>
        <w:gridCol w:w="634"/>
        <w:gridCol w:w="241"/>
        <w:gridCol w:w="352"/>
        <w:gridCol w:w="1004"/>
        <w:gridCol w:w="303"/>
        <w:gridCol w:w="447"/>
        <w:gridCol w:w="1019"/>
        <w:gridCol w:w="294"/>
        <w:gridCol w:w="34"/>
        <w:gridCol w:w="1420"/>
      </w:tblGrid>
      <w:tr w:rsidR="007424A3" w:rsidRPr="009B28C5" w:rsidTr="005728BB">
        <w:tc>
          <w:tcPr>
            <w:tcW w:w="2583" w:type="pct"/>
            <w:gridSpan w:val="4"/>
            <w:vAlign w:val="center"/>
          </w:tcPr>
          <w:p w:rsidR="007424A3" w:rsidRPr="009B28C5" w:rsidRDefault="007424A3" w:rsidP="004A02F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in day time while performing household chores?</w:t>
            </w:r>
          </w:p>
        </w:tc>
        <w:tc>
          <w:tcPr>
            <w:tcW w:w="938" w:type="pct"/>
            <w:gridSpan w:val="3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51456" behindDoc="1" locked="0" layoutInCell="1" allowOverlap="1" wp14:anchorId="6A6E2B61" wp14:editId="1F831C14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72" name="Text Box 3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6E2B61" id="Text Box 372" o:spid="_x0000_s1120" type="#_x0000_t202" style="position:absolute;left:0;text-align:left;margin-left:34.7pt;margin-top:-.9pt;width:33.45pt;height:13.5pt;z-index:-2512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79" w:type="pct"/>
            <w:gridSpan w:val="4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50432" behindDoc="1" locked="0" layoutInCell="1" allowOverlap="1" wp14:anchorId="03D8FE11" wp14:editId="36977AA3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73" name="Text Box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D8FE11" id="Text Box 373" o:spid="_x0000_s1121" type="#_x0000_t202" style="position:absolute;left:0;text-align:left;margin-left:30.55pt;margin-top:3.75pt;width:33.45pt;height:13.5pt;z-index:-25126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7424A3" w:rsidRPr="009B28C5" w:rsidTr="005728BB">
        <w:tc>
          <w:tcPr>
            <w:tcW w:w="2583" w:type="pct"/>
            <w:gridSpan w:val="4"/>
            <w:vAlign w:val="center"/>
          </w:tcPr>
          <w:p w:rsidR="007424A3" w:rsidRPr="009B28C5" w:rsidRDefault="007424A3" w:rsidP="004A02FC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at night?</w:t>
            </w:r>
          </w:p>
        </w:tc>
        <w:tc>
          <w:tcPr>
            <w:tcW w:w="938" w:type="pct"/>
            <w:gridSpan w:val="3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52480" behindDoc="1" locked="0" layoutInCell="1" allowOverlap="1" wp14:anchorId="6C489C59" wp14:editId="38A2FA11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2857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74" name="Text Box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489C59" id="Text Box 374" o:spid="_x0000_s1122" type="#_x0000_t202" style="position:absolute;left:0;text-align:left;margin-left:29.05pt;margin-top:2.25pt;width:33.45pt;height:13.5pt;z-index:-25126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79" w:type="pct"/>
            <w:gridSpan w:val="4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53504" behindDoc="1" locked="0" layoutInCell="1" allowOverlap="1" wp14:anchorId="5F60420E" wp14:editId="0AD2F1CD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75" name="Text Box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60420E" id="Text Box 375" o:spid="_x0000_s1123" type="#_x0000_t202" style="position:absolute;left:0;text-align:left;margin-left:30.55pt;margin-top:1.5pt;width:33.45pt;height:13.5pt;z-index:-25126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CB2E87" w:rsidRPr="009B28C5" w:rsidTr="00CB2E87">
        <w:trPr>
          <w:trHeight w:val="368"/>
        </w:trPr>
        <w:tc>
          <w:tcPr>
            <w:tcW w:w="1927" w:type="pct"/>
            <w:vMerge w:val="restart"/>
            <w:vAlign w:val="center"/>
          </w:tcPr>
          <w:p w:rsidR="00CB2E87" w:rsidRPr="009B28C5" w:rsidRDefault="00CB2E87" w:rsidP="00584C14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Can you please provide the reason for discontinuation?</w:t>
            </w:r>
          </w:p>
          <w:p w:rsidR="00CB2E87" w:rsidRPr="002B0A50" w:rsidRDefault="00CB2E87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2B0A5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answers )</w:t>
            </w: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Physical pain following labor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68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ear of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arming baby through cord stump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5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ar of baby fallin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g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4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iscomfort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22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confident 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3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of time 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3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beneficial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4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lt tired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3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ack of support from family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2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ocial stigma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93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Baby doesnot want to be in KMC position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70"/>
        </w:trPr>
        <w:tc>
          <w:tcPr>
            <w:tcW w:w="1927" w:type="pct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4" w:type="pct"/>
            <w:gridSpan w:val="9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ealthy baby </w:t>
            </w:r>
          </w:p>
        </w:tc>
        <w:tc>
          <w:tcPr>
            <w:tcW w:w="759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5335A1" w:rsidRPr="009B28C5" w:rsidTr="005728BB">
        <w:trPr>
          <w:trHeight w:val="555"/>
        </w:trPr>
        <w:tc>
          <w:tcPr>
            <w:tcW w:w="1927" w:type="pct"/>
            <w:vMerge/>
            <w:vAlign w:val="center"/>
          </w:tcPr>
          <w:p w:rsidR="005335A1" w:rsidRPr="009B28C5" w:rsidRDefault="005335A1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3" w:type="pct"/>
            <w:gridSpan w:val="10"/>
          </w:tcPr>
          <w:p w:rsidR="005335A1" w:rsidRPr="009B28C5" w:rsidRDefault="005335A1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</w: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(Specify)……… …..…………..…… ………</w:t>
            </w:r>
          </w:p>
        </w:tc>
      </w:tr>
      <w:tr w:rsidR="008E5156" w:rsidRPr="009B28C5" w:rsidTr="005728BB">
        <w:tc>
          <w:tcPr>
            <w:tcW w:w="2266" w:type="pct"/>
            <w:gridSpan w:val="2"/>
            <w:shd w:val="clear" w:color="auto" w:fill="D9D9D9" w:themeFill="background1" w:themeFillShade="D9"/>
            <w:vAlign w:val="center"/>
          </w:tcPr>
          <w:p w:rsidR="008E5156" w:rsidRPr="009B28C5" w:rsidRDefault="008E5156" w:rsidP="008E5156">
            <w:pPr>
              <w:pStyle w:val="ListParagraph"/>
              <w:numPr>
                <w:ilvl w:val="0"/>
                <w:numId w:val="11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0F9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erception of KMC wrap</w:t>
            </w:r>
          </w:p>
        </w:tc>
        <w:tc>
          <w:tcPr>
            <w:tcW w:w="854" w:type="pct"/>
            <w:gridSpan w:val="3"/>
            <w:vAlign w:val="center"/>
          </w:tcPr>
          <w:p w:rsidR="008E5156" w:rsidRPr="009B28C5" w:rsidRDefault="008E5156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ree</w:t>
            </w:r>
          </w:p>
        </w:tc>
        <w:tc>
          <w:tcPr>
            <w:tcW w:w="946" w:type="pct"/>
            <w:gridSpan w:val="3"/>
            <w:vAlign w:val="center"/>
          </w:tcPr>
          <w:p w:rsidR="008E5156" w:rsidRPr="009B28C5" w:rsidRDefault="00EB7F3C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sure</w:t>
            </w:r>
          </w:p>
        </w:tc>
        <w:tc>
          <w:tcPr>
            <w:tcW w:w="934" w:type="pct"/>
            <w:gridSpan w:val="3"/>
          </w:tcPr>
          <w:p w:rsidR="008E5156" w:rsidRPr="009B28C5" w:rsidRDefault="008E5156" w:rsidP="009D71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agree</w:t>
            </w:r>
          </w:p>
        </w:tc>
      </w:tr>
      <w:tr w:rsidR="008E5156" w:rsidRPr="009B28C5" w:rsidTr="005728BB">
        <w:tc>
          <w:tcPr>
            <w:tcW w:w="2266" w:type="pct"/>
            <w:gridSpan w:val="2"/>
            <w:vAlign w:val="center"/>
          </w:tcPr>
          <w:p w:rsidR="008E5156" w:rsidRPr="008E5156" w:rsidRDefault="008E5156" w:rsidP="008E5156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8E5156">
              <w:rPr>
                <w:rFonts w:ascii="Times New Roman" w:hAnsi="Times New Roman" w:cs="Times New Roman"/>
                <w:sz w:val="24"/>
                <w:szCs w:val="24"/>
              </w:rPr>
              <w:t xml:space="preserve"> It is comfortable to perform KMC with chosen wrap. </w:t>
            </w:r>
          </w:p>
        </w:tc>
        <w:tc>
          <w:tcPr>
            <w:tcW w:w="854" w:type="pct"/>
            <w:gridSpan w:val="3"/>
            <w:vAlign w:val="center"/>
          </w:tcPr>
          <w:p w:rsidR="008E5156" w:rsidRPr="009B28C5" w:rsidRDefault="008E5156" w:rsidP="009D71C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6" w:type="pct"/>
            <w:gridSpan w:val="3"/>
            <w:vAlign w:val="center"/>
          </w:tcPr>
          <w:p w:rsidR="008E5156" w:rsidRPr="009B28C5" w:rsidRDefault="008E5156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" w:type="pct"/>
            <w:gridSpan w:val="3"/>
            <w:vAlign w:val="center"/>
          </w:tcPr>
          <w:p w:rsidR="008E5156" w:rsidRPr="009B28C5" w:rsidRDefault="008E5156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8E5156" w:rsidRPr="009B28C5" w:rsidTr="005728BB">
        <w:tc>
          <w:tcPr>
            <w:tcW w:w="2266" w:type="pct"/>
            <w:gridSpan w:val="2"/>
            <w:vAlign w:val="center"/>
          </w:tcPr>
          <w:p w:rsidR="008E5156" w:rsidRPr="006706B2" w:rsidRDefault="008E5156" w:rsidP="008E5156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706B2">
              <w:rPr>
                <w:rFonts w:ascii="Times New Roman" w:hAnsi="Times New Roman" w:cs="Times New Roman"/>
                <w:sz w:val="24"/>
                <w:szCs w:val="24"/>
              </w:rPr>
              <w:t xml:space="preserve">The chosen wrap can hold the baby securely during KMC. </w:t>
            </w:r>
          </w:p>
        </w:tc>
        <w:tc>
          <w:tcPr>
            <w:tcW w:w="854" w:type="pct"/>
            <w:gridSpan w:val="3"/>
            <w:vAlign w:val="center"/>
          </w:tcPr>
          <w:p w:rsidR="008E5156" w:rsidRPr="009B28C5" w:rsidRDefault="008E5156" w:rsidP="009D71C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6" w:type="pct"/>
            <w:gridSpan w:val="3"/>
            <w:vAlign w:val="center"/>
          </w:tcPr>
          <w:p w:rsidR="008E5156" w:rsidRPr="009B28C5" w:rsidRDefault="008E5156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" w:type="pct"/>
            <w:gridSpan w:val="3"/>
            <w:vAlign w:val="center"/>
          </w:tcPr>
          <w:p w:rsidR="008E5156" w:rsidRPr="009B28C5" w:rsidRDefault="008E5156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7424A3" w:rsidRPr="009B28C5" w:rsidTr="005728BB">
        <w:tc>
          <w:tcPr>
            <w:tcW w:w="5000" w:type="pct"/>
            <w:gridSpan w:val="11"/>
            <w:shd w:val="clear" w:color="auto" w:fill="F2F2F2" w:themeFill="background1" w:themeFillShade="F2"/>
            <w:vAlign w:val="center"/>
          </w:tcPr>
          <w:p w:rsidR="007424A3" w:rsidRPr="009B28C5" w:rsidRDefault="007424A3" w:rsidP="004A02FC">
            <w:pPr>
              <w:pStyle w:val="ListParagraph"/>
              <w:numPr>
                <w:ilvl w:val="0"/>
                <w:numId w:val="1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enefits of KMC</w:t>
            </w:r>
          </w:p>
        </w:tc>
      </w:tr>
      <w:tr w:rsidR="00BB1422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5"/>
        </w:trPr>
        <w:tc>
          <w:tcPr>
            <w:tcW w:w="2266" w:type="pct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Default="00BB1422" w:rsidP="00BB1422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What are the benefits of KMC?</w:t>
            </w:r>
          </w:p>
          <w:p w:rsidR="00522351" w:rsidRPr="00522351" w:rsidRDefault="00522351" w:rsidP="00522351">
            <w:pPr>
              <w:ind w:left="0" w:firstLine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2235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response)</w:t>
            </w:r>
          </w:p>
          <w:p w:rsidR="00BB1422" w:rsidRPr="009B28C5" w:rsidRDefault="00BB1422" w:rsidP="009D71C6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C5635A" w:rsidRDefault="00BB1422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breastfeeding</w:t>
            </w: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9B28C5" w:rsidRDefault="00BB1422" w:rsidP="009D71C6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1422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0"/>
        </w:trPr>
        <w:tc>
          <w:tcPr>
            <w:tcW w:w="2266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C5635A" w:rsidRDefault="00BB1422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Provides natural warmth to the baby</w:t>
            </w: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1422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2266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6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BB1422" w:rsidRPr="00C5635A" w:rsidRDefault="00BB1422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Reduce infection for baby</w:t>
            </w: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9B28C5" w:rsidRDefault="00BB1422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B1422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2266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C5635A" w:rsidRDefault="00BB1422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Promotes weight gain</w:t>
            </w:r>
          </w:p>
        </w:tc>
        <w:tc>
          <w:tcPr>
            <w:tcW w:w="1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9B28C5" w:rsidRDefault="00BB1422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B1422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2266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6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B1422" w:rsidRPr="00C5635A" w:rsidRDefault="00BB1422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Easy to monitor condition of baby</w:t>
            </w:r>
          </w:p>
        </w:tc>
        <w:tc>
          <w:tcPr>
            <w:tcW w:w="15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B1422" w:rsidRPr="009B28C5" w:rsidRDefault="00BB1422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B1422" w:rsidRPr="009B28C5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2266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C5635A" w:rsidRDefault="00BB1422" w:rsidP="009D71C6">
            <w:pPr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mother and child bonding</w:t>
            </w:r>
          </w:p>
        </w:tc>
        <w:tc>
          <w:tcPr>
            <w:tcW w:w="1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B1422" w:rsidRPr="009B28C5" w:rsidRDefault="00BB1422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B1422" w:rsidRPr="00F44AFC" w:rsidTr="005728B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800"/>
        </w:trPr>
        <w:tc>
          <w:tcPr>
            <w:tcW w:w="2266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B1422" w:rsidRPr="009B28C5" w:rsidRDefault="00BB1422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pct"/>
            <w:gridSpan w:val="9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B1422" w:rsidRPr="00F44AFC" w:rsidRDefault="00BB1422" w:rsidP="009D71C6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……………………………………</w:t>
            </w:r>
          </w:p>
        </w:tc>
      </w:tr>
      <w:tr w:rsidR="007424A3" w:rsidRPr="009B28C5" w:rsidTr="005728BB">
        <w:tc>
          <w:tcPr>
            <w:tcW w:w="5000" w:type="pct"/>
            <w:gridSpan w:val="11"/>
            <w:shd w:val="clear" w:color="auto" w:fill="F2F2F2" w:themeFill="background1" w:themeFillShade="F2"/>
            <w:vAlign w:val="center"/>
          </w:tcPr>
          <w:p w:rsidR="007424A3" w:rsidRPr="009B28C5" w:rsidRDefault="007424A3" w:rsidP="004A02FC">
            <w:pPr>
              <w:pStyle w:val="ListParagraph"/>
              <w:numPr>
                <w:ilvl w:val="0"/>
                <w:numId w:val="1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Spousal and Family acceptability</w:t>
            </w:r>
          </w:p>
        </w:tc>
      </w:tr>
      <w:tr w:rsidR="007424A3" w:rsidRPr="009B28C5" w:rsidTr="005728BB">
        <w:tc>
          <w:tcPr>
            <w:tcW w:w="2266" w:type="pct"/>
            <w:gridSpan w:val="2"/>
            <w:vAlign w:val="center"/>
          </w:tcPr>
          <w:p w:rsidR="007424A3" w:rsidRPr="009B28C5" w:rsidRDefault="007424A3" w:rsidP="004A02FC">
            <w:pPr>
              <w:pStyle w:val="ListParagraph"/>
              <w:numPr>
                <w:ilvl w:val="1"/>
                <w:numId w:val="1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Is your husband </w:t>
            </w:r>
            <w:r w:rsidR="001D08CC">
              <w:rPr>
                <w:rFonts w:ascii="Times New Roman" w:hAnsi="Times New Roman" w:cs="Times New Roman"/>
                <w:sz w:val="24"/>
                <w:szCs w:val="24"/>
              </w:rPr>
              <w:t>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7424A3" w:rsidRPr="009B28C5" w:rsidRDefault="007424A3" w:rsidP="00060C77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6" w:type="pct"/>
            <w:gridSpan w:val="4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76032" behindDoc="1" locked="0" layoutInCell="1" allowOverlap="1" wp14:anchorId="520BFFAD" wp14:editId="315C7F44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97" name="Text Box 3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0BFFAD" id="Text Box 397" o:spid="_x0000_s1124" type="#_x0000_t202" style="position:absolute;left:0;text-align:left;margin-left:29.05pt;margin-top:0;width:33.45pt;height:13.5pt;z-index:-25124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84" w:type="pct"/>
            <w:gridSpan w:val="2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77056" behindDoc="1" locked="0" layoutInCell="1" allowOverlap="1" wp14:anchorId="448B315D" wp14:editId="2AF19893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98" name="Text Box 3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8B315D" id="Text Box 398" o:spid="_x0000_s1125" type="#_x0000_t202" style="position:absolute;left:0;text-align:left;margin-left:30.55pt;margin-top:0;width:33.45pt;height:13.5pt;z-index:-25123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34" w:type="pct"/>
            <w:gridSpan w:val="3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78080" behindDoc="1" locked="0" layoutInCell="1" allowOverlap="1" wp14:anchorId="11770670" wp14:editId="1E3EB1A9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99" name="Text Box 3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770670" id="Text Box 399" o:spid="_x0000_s1126" type="#_x0000_t202" style="position:absolute;left:0;text-align:left;margin-left:34.8pt;margin-top:.45pt;width:33.45pt;height:13.5pt;z-index:-25123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7424A3" w:rsidRPr="009B28C5" w:rsidTr="005728BB">
        <w:tc>
          <w:tcPr>
            <w:tcW w:w="2266" w:type="pct"/>
            <w:gridSpan w:val="2"/>
            <w:vAlign w:val="center"/>
          </w:tcPr>
          <w:p w:rsidR="007424A3" w:rsidRPr="009B28C5" w:rsidRDefault="007424A3" w:rsidP="004A02FC">
            <w:pPr>
              <w:pStyle w:val="ListParagraph"/>
              <w:numPr>
                <w:ilvl w:val="1"/>
                <w:numId w:val="11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Is your </w:t>
            </w:r>
            <w:r w:rsidR="001D08CC">
              <w:rPr>
                <w:rFonts w:ascii="Times New Roman" w:hAnsi="Times New Roman" w:cs="Times New Roman"/>
                <w:sz w:val="24"/>
                <w:szCs w:val="24"/>
              </w:rPr>
              <w:t>family member 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7424A3" w:rsidRPr="009B28C5" w:rsidRDefault="007424A3" w:rsidP="00060C77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16" w:type="pct"/>
            <w:gridSpan w:val="4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79104" behindDoc="1" locked="0" layoutInCell="1" allowOverlap="1" wp14:anchorId="663251FF" wp14:editId="338086EB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00" name="Text Box 4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3251FF" id="Text Box 400" o:spid="_x0000_s1127" type="#_x0000_t202" style="position:absolute;left:0;text-align:left;margin-left:29.05pt;margin-top:0;width:33.45pt;height:13.5pt;z-index:-25123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84" w:type="pct"/>
            <w:gridSpan w:val="2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80128" behindDoc="1" locked="0" layoutInCell="1" allowOverlap="1" wp14:anchorId="64C4B2B2" wp14:editId="690841E2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01" name="Text Box 4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C4B2B2" id="Text Box 401" o:spid="_x0000_s1128" type="#_x0000_t202" style="position:absolute;left:0;text-align:left;margin-left:30.55pt;margin-top:0;width:33.45pt;height:13.5pt;z-index:-25123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34" w:type="pct"/>
            <w:gridSpan w:val="3"/>
            <w:vAlign w:val="center"/>
          </w:tcPr>
          <w:p w:rsidR="007424A3" w:rsidRPr="009B28C5" w:rsidRDefault="007424A3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81152" behindDoc="1" locked="0" layoutInCell="1" allowOverlap="1" wp14:anchorId="7CD47887" wp14:editId="7E20D5CA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02" name="Text Box 4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7424A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D47887" id="Text Box 402" o:spid="_x0000_s1129" type="#_x0000_t202" style="position:absolute;left:0;text-align:left;margin-left:34.8pt;margin-top:.45pt;width:33.45pt;height:13.5pt;z-index:-25123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7424A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44293B" w:rsidRPr="009B28C5" w:rsidTr="005728BB">
        <w:tc>
          <w:tcPr>
            <w:tcW w:w="5000" w:type="pct"/>
            <w:gridSpan w:val="11"/>
            <w:vAlign w:val="center"/>
          </w:tcPr>
          <w:p w:rsidR="0044293B" w:rsidRPr="009B28C5" w:rsidRDefault="0044293B" w:rsidP="0044293B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Thank you very much for participating in the study from the beginning. I would like to remind you for the PNC follow up visit at health facility next week. You will be provided with transportation cost of NRs 500. Thank you again.</w:t>
            </w:r>
          </w:p>
        </w:tc>
      </w:tr>
      <w:tr w:rsidR="00276EC9" w:rsidRPr="009B28C5" w:rsidTr="005728BB">
        <w:trPr>
          <w:trHeight w:val="260"/>
        </w:trPr>
        <w:tc>
          <w:tcPr>
            <w:tcW w:w="5000" w:type="pct"/>
            <w:gridSpan w:val="11"/>
            <w:shd w:val="clear" w:color="auto" w:fill="BFBFBF" w:themeFill="background1" w:themeFillShade="BF"/>
            <w:vAlign w:val="center"/>
          </w:tcPr>
          <w:p w:rsidR="00276EC9" w:rsidRPr="006D062A" w:rsidRDefault="00C25362" w:rsidP="00276EC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ection F</w:t>
            </w:r>
            <w:r w:rsidR="00276EC9" w:rsidRPr="006D062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581260" w:rsidRPr="006D062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To be filled during </w:t>
            </w:r>
            <w:r w:rsidR="00276EC9" w:rsidRPr="006D062A">
              <w:rPr>
                <w:rFonts w:ascii="Times New Roman" w:hAnsi="Times New Roman" w:cs="Times New Roman"/>
                <w:b/>
                <w:sz w:val="28"/>
                <w:szCs w:val="28"/>
              </w:rPr>
              <w:t>PNC follow up</w:t>
            </w:r>
            <w:r w:rsidR="00581260" w:rsidRPr="006D062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at health facility (after week 4)</w:t>
            </w:r>
          </w:p>
        </w:tc>
      </w:tr>
      <w:tr w:rsidR="00276EC9" w:rsidRPr="009B28C5" w:rsidTr="005728BB">
        <w:tc>
          <w:tcPr>
            <w:tcW w:w="5000" w:type="pct"/>
            <w:gridSpan w:val="11"/>
            <w:shd w:val="clear" w:color="auto" w:fill="F2F2F2" w:themeFill="background1" w:themeFillShade="F2"/>
          </w:tcPr>
          <w:p w:rsidR="00276EC9" w:rsidRPr="00B67484" w:rsidRDefault="00276EC9" w:rsidP="00B67484">
            <w:pPr>
              <w:pStyle w:val="ListParagraph"/>
              <w:numPr>
                <w:ilvl w:val="0"/>
                <w:numId w:val="20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67484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ckground Information</w:t>
            </w:r>
          </w:p>
        </w:tc>
      </w:tr>
      <w:tr w:rsidR="00276EC9" w:rsidRPr="009B28C5" w:rsidTr="005728BB">
        <w:trPr>
          <w:trHeight w:val="530"/>
        </w:trPr>
        <w:tc>
          <w:tcPr>
            <w:tcW w:w="2395" w:type="pct"/>
            <w:gridSpan w:val="3"/>
          </w:tcPr>
          <w:p w:rsidR="00276EC9" w:rsidRPr="00AF15B0" w:rsidRDefault="00AF15B0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AF15B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A78B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AF15B0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  <w:p w:rsidR="00276EC9" w:rsidRPr="009B28C5" w:rsidRDefault="00AF15B0" w:rsidP="00AF15B0">
            <w:pPr>
              <w:tabs>
                <w:tab w:val="left" w:pos="97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6688" behindDoc="1" locked="0" layoutInCell="1" allowOverlap="1" wp14:anchorId="4CB6A53C" wp14:editId="15EDDC92">
                      <wp:simplePos x="0" y="0"/>
                      <wp:positionH relativeFrom="column">
                        <wp:posOffset>1628775</wp:posOffset>
                      </wp:positionH>
                      <wp:positionV relativeFrom="paragraph">
                        <wp:posOffset>-146685</wp:posOffset>
                      </wp:positionV>
                      <wp:extent cx="1295400" cy="209550"/>
                      <wp:effectExtent l="0" t="0" r="19050" b="19050"/>
                      <wp:wrapTight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ight>
                      <wp:docPr id="419" name="Text Box 4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54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B6A53C" id="Text Box 419" o:spid="_x0000_s1130" type="#_x0000_t202" style="position:absolute;left:0;text-align:left;margin-left:128.25pt;margin-top:-11.55pt;width:102pt;height:16.5pt;z-index:-25116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2605" w:type="pct"/>
            <w:gridSpan w:val="8"/>
          </w:tcPr>
          <w:p w:rsidR="00276EC9" w:rsidRPr="00AF15B0" w:rsidRDefault="00AF15B0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86976" behindDoc="1" locked="0" layoutInCell="1" allowOverlap="1" wp14:anchorId="6133847C" wp14:editId="106E72C6">
                      <wp:simplePos x="0" y="0"/>
                      <wp:positionH relativeFrom="column">
                        <wp:posOffset>1598930</wp:posOffset>
                      </wp:positionH>
                      <wp:positionV relativeFrom="paragraph">
                        <wp:posOffset>76200</wp:posOffset>
                      </wp:positionV>
                      <wp:extent cx="1295400" cy="209550"/>
                      <wp:effectExtent l="0" t="0" r="19050" b="19050"/>
                      <wp:wrapTight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ight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54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33847C" id="Text Box 16" o:spid="_x0000_s1131" type="#_x0000_t202" style="position:absolute;left:0;text-align:left;margin-left:125.9pt;margin-top:6pt;width:102pt;height:16.5pt;z-index:-25102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276EC9" w:rsidRPr="00AF15B0">
              <w:rPr>
                <w:rFonts w:ascii="Times New Roman" w:hAnsi="Times New Roman" w:cs="Times New Roman"/>
                <w:sz w:val="24"/>
                <w:szCs w:val="24"/>
              </w:rPr>
              <w:t>Date of Follow u</w:t>
            </w:r>
            <w:r w:rsidR="001716C5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B67484" w:rsidRPr="009B28C5" w:rsidTr="005728BB">
        <w:trPr>
          <w:trHeight w:val="525"/>
        </w:trPr>
        <w:tc>
          <w:tcPr>
            <w:tcW w:w="2395" w:type="pct"/>
            <w:gridSpan w:val="3"/>
          </w:tcPr>
          <w:p w:rsidR="00B67484" w:rsidRPr="00AF15B0" w:rsidRDefault="00B67484" w:rsidP="00AF15B0">
            <w:pPr>
              <w:pStyle w:val="ListParagraph"/>
              <w:numPr>
                <w:ilvl w:val="1"/>
                <w:numId w:val="20"/>
              </w:numPr>
              <w:tabs>
                <w:tab w:val="left" w:pos="975"/>
              </w:tabs>
              <w:ind w:left="36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8736" behindDoc="1" locked="0" layoutInCell="1" allowOverlap="1" wp14:anchorId="7835D4B7" wp14:editId="442E78ED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58420</wp:posOffset>
                      </wp:positionV>
                      <wp:extent cx="1295400" cy="209550"/>
                      <wp:effectExtent l="0" t="0" r="19050" b="19050"/>
                      <wp:wrapTight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ight>
                      <wp:docPr id="420" name="Text Box 4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54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35D4B7" id="Text Box 420" o:spid="_x0000_s1132" type="#_x0000_t202" style="position:absolute;left:0;text-align:left;margin-left:120pt;margin-top:4.6pt;width:102pt;height:16.5pt;z-index:-25116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AF15B0">
              <w:rPr>
                <w:rFonts w:ascii="Times New Roman" w:hAnsi="Times New Roman" w:cs="Times New Roman"/>
                <w:sz w:val="24"/>
                <w:szCs w:val="24"/>
              </w:rPr>
              <w:t>Weight of baby</w:t>
            </w:r>
          </w:p>
        </w:tc>
        <w:tc>
          <w:tcPr>
            <w:tcW w:w="2605" w:type="pct"/>
            <w:gridSpan w:val="8"/>
          </w:tcPr>
          <w:p w:rsidR="0003783A" w:rsidRPr="0003783A" w:rsidRDefault="0003783A" w:rsidP="0003783A">
            <w:pPr>
              <w:pStyle w:val="ListParagraph"/>
              <w:numPr>
                <w:ilvl w:val="1"/>
                <w:numId w:val="20"/>
              </w:numPr>
              <w:ind w:left="36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39264" behindDoc="1" locked="0" layoutInCell="1" allowOverlap="1" wp14:anchorId="45E1ED18" wp14:editId="07519920">
                      <wp:simplePos x="0" y="0"/>
                      <wp:positionH relativeFrom="column">
                        <wp:posOffset>2625090</wp:posOffset>
                      </wp:positionH>
                      <wp:positionV relativeFrom="paragraph">
                        <wp:posOffset>0</wp:posOffset>
                      </wp:positionV>
                      <wp:extent cx="285750" cy="171450"/>
                      <wp:effectExtent l="0" t="0" r="19050" b="19050"/>
                      <wp:wrapTight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ight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7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DD5D7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E1ED18" id="Text Box 20" o:spid="_x0000_s1133" type="#_x0000_t202" style="position:absolute;left:0;text-align:left;margin-left:206.7pt;margin-top:0;width:22.5pt;height:13.5pt;z-index:-25037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" fillcolor="white [3201]" strokeweight=".5pt">
                      <v:textbox>
                        <w:txbxContent>
                          <w:p w:rsidR="004F6183" w:rsidRDefault="004F6183" w:rsidP="00DD5D7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3783A">
              <w:rPr>
                <w:rFonts w:ascii="Times New Roman" w:hAnsi="Times New Roman" w:cs="Times New Roman"/>
                <w:sz w:val="24"/>
                <w:szCs w:val="24"/>
              </w:rPr>
              <w:t>Attended PN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9B28C5">
              <w:rPr>
                <w:b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37216" behindDoc="1" locked="0" layoutInCell="1" allowOverlap="1" wp14:anchorId="606C0736" wp14:editId="2B5D915D">
                      <wp:simplePos x="0" y="0"/>
                      <wp:positionH relativeFrom="column">
                        <wp:posOffset>1815465</wp:posOffset>
                      </wp:positionH>
                      <wp:positionV relativeFrom="paragraph">
                        <wp:posOffset>-175260</wp:posOffset>
                      </wp:positionV>
                      <wp:extent cx="285750" cy="171450"/>
                      <wp:effectExtent l="0" t="0" r="19050" b="19050"/>
                      <wp:wrapTight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ight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7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DD5D7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6C0736" id="Text Box 19" o:spid="_x0000_s1134" type="#_x0000_t202" style="position:absolute;left:0;text-align:left;margin-left:142.95pt;margin-top:-13.8pt;width:22.5pt;height:13.5pt;z-index:-25037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" fillcolor="white [3201]" strokeweight=".5pt">
                      <v:textbox>
                        <w:txbxContent>
                          <w:p w:rsidR="004F6183" w:rsidRDefault="004F6183" w:rsidP="00DD5D73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ES            NO</w:t>
            </w:r>
          </w:p>
        </w:tc>
      </w:tr>
    </w:tbl>
    <w:p w:rsidR="00B67484" w:rsidRPr="007B338D" w:rsidRDefault="00B67484">
      <w:pPr>
        <w:rPr>
          <w:sz w:val="2"/>
        </w:rPr>
      </w:pPr>
    </w:p>
    <w:tbl>
      <w:tblPr>
        <w:tblStyle w:val="TableGrid"/>
        <w:tblW w:w="5001" w:type="pct"/>
        <w:tblLayout w:type="fixed"/>
        <w:tblLook w:val="04A0" w:firstRow="1" w:lastRow="0" w:firstColumn="1" w:lastColumn="0" w:noHBand="0" w:noVBand="1"/>
      </w:tblPr>
      <w:tblGrid>
        <w:gridCol w:w="2778"/>
        <w:gridCol w:w="372"/>
        <w:gridCol w:w="122"/>
        <w:gridCol w:w="187"/>
        <w:gridCol w:w="157"/>
        <w:gridCol w:w="129"/>
        <w:gridCol w:w="512"/>
        <w:gridCol w:w="79"/>
        <w:gridCol w:w="11"/>
        <w:gridCol w:w="516"/>
        <w:gridCol w:w="739"/>
        <w:gridCol w:w="189"/>
        <w:gridCol w:w="21"/>
        <w:gridCol w:w="41"/>
        <w:gridCol w:w="440"/>
        <w:gridCol w:w="359"/>
        <w:gridCol w:w="146"/>
        <w:gridCol w:w="700"/>
        <w:gridCol w:w="84"/>
        <w:gridCol w:w="41"/>
        <w:gridCol w:w="294"/>
        <w:gridCol w:w="17"/>
        <w:gridCol w:w="1418"/>
      </w:tblGrid>
      <w:tr w:rsidR="00276EC9" w:rsidRPr="009B28C5" w:rsidTr="00CB2E87">
        <w:tc>
          <w:tcPr>
            <w:tcW w:w="5000" w:type="pct"/>
            <w:gridSpan w:val="23"/>
            <w:shd w:val="clear" w:color="auto" w:fill="F2F2F2" w:themeFill="background1" w:themeFillShade="F2"/>
          </w:tcPr>
          <w:p w:rsidR="00276EC9" w:rsidRPr="009B28C5" w:rsidRDefault="00276EC9" w:rsidP="00060C7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Follow up questions</w:t>
            </w:r>
          </w:p>
        </w:tc>
      </w:tr>
      <w:tr w:rsidR="00DD5D73" w:rsidRPr="000F100D" w:rsidTr="00CB2E87">
        <w:tc>
          <w:tcPr>
            <w:tcW w:w="5000" w:type="pct"/>
            <w:gridSpan w:val="23"/>
            <w:shd w:val="clear" w:color="auto" w:fill="F2F2F2" w:themeFill="background1" w:themeFillShade="F2"/>
          </w:tcPr>
          <w:p w:rsidR="00DD5D73" w:rsidRPr="000F100D" w:rsidRDefault="00DD5D73" w:rsidP="00DD5D73">
            <w:pPr>
              <w:pStyle w:val="ListParagraph"/>
              <w:numPr>
                <w:ilvl w:val="0"/>
                <w:numId w:val="20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ndition of mother and baby</w:t>
            </w:r>
          </w:p>
        </w:tc>
      </w:tr>
      <w:tr w:rsidR="00CB2E87" w:rsidRPr="009563AC" w:rsidTr="00CB2E87">
        <w:trPr>
          <w:trHeight w:val="422"/>
        </w:trPr>
        <w:tc>
          <w:tcPr>
            <w:tcW w:w="1486" w:type="pct"/>
            <w:vMerge w:val="restart"/>
            <w:vAlign w:val="center"/>
          </w:tcPr>
          <w:p w:rsidR="00CB2E87" w:rsidRPr="00DD5D73" w:rsidRDefault="00CB2E87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D5D73">
              <w:rPr>
                <w:rFonts w:ascii="Times New Roman" w:hAnsi="Times New Roman" w:cs="Times New Roman"/>
                <w:sz w:val="24"/>
                <w:szCs w:val="24"/>
              </w:rPr>
              <w:t>How are you?</w:t>
            </w:r>
          </w:p>
        </w:tc>
        <w:tc>
          <w:tcPr>
            <w:tcW w:w="1622" w:type="pct"/>
            <w:gridSpan w:val="12"/>
            <w:vAlign w:val="center"/>
          </w:tcPr>
          <w:p w:rsidR="00CB2E87" w:rsidRPr="009563AC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</w:tc>
        <w:tc>
          <w:tcPr>
            <w:tcW w:w="946" w:type="pct"/>
            <w:gridSpan w:val="6"/>
            <w:vAlign w:val="center"/>
          </w:tcPr>
          <w:p w:rsidR="00CB2E87" w:rsidRPr="009563AC" w:rsidRDefault="00CB2E87" w:rsidP="009D71C6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946" w:type="pct"/>
            <w:gridSpan w:val="4"/>
            <w:vAlign w:val="center"/>
          </w:tcPr>
          <w:p w:rsidR="00CB2E87" w:rsidRPr="009563AC" w:rsidRDefault="00CB2E87" w:rsidP="009D71C6">
            <w:pPr>
              <w:ind w:left="3582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37568" behindDoc="1" locked="0" layoutInCell="1" allowOverlap="1" wp14:anchorId="6F9ADA7D" wp14:editId="22BCD93C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-14097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645" name="Straight Arrow Connector 6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716A94" id="Straight Arrow Connector 645" o:spid="_x0000_s1026" type="#_x0000_t32" style="position:absolute;margin-left:15.5pt;margin-top:-11.1pt;width:25.5pt;height:0;z-index:-2502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36544" behindDoc="1" locked="0" layoutInCell="1" allowOverlap="1" wp14:anchorId="41E694F5" wp14:editId="45ED63C1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-243205</wp:posOffset>
                      </wp:positionV>
                      <wp:extent cx="424815" cy="25717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800"/>
                          <wp:lineTo x="20341" y="20800"/>
                          <wp:lineTo x="20341" y="0"/>
                          <wp:lineTo x="0" y="0"/>
                        </wp:wrapPolygon>
                      </wp:wrapTight>
                      <wp:docPr id="646" name="Text Box 6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B2E87" w:rsidRPr="00E13D30" w:rsidRDefault="00CB2E87" w:rsidP="00DD5D73">
                                  <w:pPr>
                                    <w:rPr>
                                      <w:b/>
                                    </w:rPr>
                                  </w:pPr>
                                  <w:r w:rsidRPr="00E13D30">
                                    <w:rPr>
                                      <w:b/>
                                    </w:rPr>
                                    <w:t>2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E694F5" id="Text Box 646" o:spid="_x0000_s1135" type="#_x0000_t202" style="position:absolute;left:0;text-align:left;margin-left:49.55pt;margin-top:-19.15pt;width:33.45pt;height:20.25pt;z-index:-25027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" fillcolor="white [3201]" stroked="f" strokeweight=".5pt">
                      <v:textbox>
                        <w:txbxContent>
                          <w:p w:rsidR="00CB2E87" w:rsidRPr="00E13D30" w:rsidRDefault="00CB2E87" w:rsidP="00DD5D73">
                            <w:pPr>
                              <w:rPr>
                                <w:b/>
                              </w:rPr>
                            </w:pPr>
                            <w:r w:rsidRPr="00E13D30">
                              <w:rPr>
                                <w:b/>
                              </w:rPr>
                              <w:t>2.3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DD5D73" w:rsidRPr="009B28C5" w:rsidTr="00CB2E87">
        <w:trPr>
          <w:trHeight w:val="390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60"/>
        </w:trPr>
        <w:tc>
          <w:tcPr>
            <w:tcW w:w="1486" w:type="pct"/>
            <w:vMerge w:val="restart"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are the health problems?</w:t>
            </w:r>
          </w:p>
          <w:p w:rsidR="00DD5D73" w:rsidRPr="000F100D" w:rsidRDefault="00DD5D73" w:rsidP="009D71C6">
            <w:pPr>
              <w:pStyle w:val="ListParagraph"/>
              <w:ind w:left="36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ultiple response)</w:t>
            </w: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75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ain in wound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450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east engorgement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270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</w:t>
            </w:r>
            <w:r w:rsidR="00EA0812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motion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75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440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812222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2222"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E13D30" w:rsidTr="00CB2E87">
        <w:trPr>
          <w:trHeight w:val="620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4" w:type="pct"/>
            <w:gridSpan w:val="22"/>
            <w:vAlign w:val="center"/>
          </w:tcPr>
          <w:p w:rsidR="00DD5D73" w:rsidRPr="00E13D30" w:rsidRDefault="00DD5D73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CB2E87" w:rsidRPr="009B28C5" w:rsidTr="00CB2E87">
        <w:trPr>
          <w:trHeight w:val="315"/>
        </w:trPr>
        <w:tc>
          <w:tcPr>
            <w:tcW w:w="1486" w:type="pct"/>
            <w:vMerge w:val="restart"/>
            <w:vAlign w:val="center"/>
          </w:tcPr>
          <w:p w:rsidR="00CB2E87" w:rsidRPr="000F100D" w:rsidRDefault="00CB2E87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is your baby</w:t>
            </w:r>
          </w:p>
        </w:tc>
        <w:tc>
          <w:tcPr>
            <w:tcW w:w="1622" w:type="pct"/>
            <w:gridSpan w:val="12"/>
            <w:vAlign w:val="center"/>
          </w:tcPr>
          <w:p w:rsidR="00CB2E87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ine</w:t>
            </w:r>
          </w:p>
          <w:p w:rsidR="00CB2E87" w:rsidRPr="009B28C5" w:rsidRDefault="00CB2E8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46" w:type="pct"/>
            <w:gridSpan w:val="6"/>
            <w:vAlign w:val="center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46" w:type="pct"/>
            <w:gridSpan w:val="4"/>
            <w:vAlign w:val="center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40640" behindDoc="1" locked="0" layoutInCell="1" allowOverlap="1" wp14:anchorId="19893C38" wp14:editId="40D7EDEF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247015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657" name="Straight Arrow Connector 6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C7CD1F" id="Straight Arrow Connector 657" o:spid="_x0000_s1026" type="#_x0000_t32" style="position:absolute;margin-left:3.5pt;margin-top:19.45pt;width:25.5pt;height:0;z-index:-25027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41664" behindDoc="1" locked="0" layoutInCell="1" allowOverlap="1" wp14:anchorId="36CFCF81" wp14:editId="5D584DFF">
                      <wp:simplePos x="0" y="0"/>
                      <wp:positionH relativeFrom="column">
                        <wp:posOffset>781685</wp:posOffset>
                      </wp:positionH>
                      <wp:positionV relativeFrom="paragraph">
                        <wp:posOffset>102235</wp:posOffset>
                      </wp:positionV>
                      <wp:extent cx="424815" cy="23812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736"/>
                          <wp:lineTo x="20341" y="20736"/>
                          <wp:lineTo x="20341" y="0"/>
                          <wp:lineTo x="0" y="0"/>
                        </wp:wrapPolygon>
                      </wp:wrapTight>
                      <wp:docPr id="658" name="Text Box 6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B2E87" w:rsidRDefault="00CB2E87" w:rsidP="00DD5D73">
                                  <w:r>
                                    <w:t>2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CFCF81" id="Text Box 658" o:spid="_x0000_s1136" type="#_x0000_t202" style="position:absolute;left:0;text-align:left;margin-left:61.55pt;margin-top:8.05pt;width:33.45pt;height:18.75pt;z-index:-2502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" fillcolor="white [3201]" stroked="f" strokeweight=".5pt">
                      <v:textbox>
                        <w:txbxContent>
                          <w:p w:rsidR="00CB2E87" w:rsidRDefault="00CB2E87" w:rsidP="00DD5D73">
                            <w:r>
                              <w:t>2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DD5D73" w:rsidTr="00CB2E87">
        <w:trPr>
          <w:trHeight w:val="510"/>
        </w:trPr>
        <w:tc>
          <w:tcPr>
            <w:tcW w:w="1486" w:type="pct"/>
            <w:vMerge/>
            <w:vAlign w:val="center"/>
          </w:tcPr>
          <w:p w:rsidR="00DD5D73" w:rsidRDefault="00DD5D73" w:rsidP="009D71C6">
            <w:pPr>
              <w:pStyle w:val="ListParagraph"/>
              <w:numPr>
                <w:ilvl w:val="1"/>
                <w:numId w:val="22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feeling well</w:t>
            </w:r>
          </w:p>
        </w:tc>
        <w:tc>
          <w:tcPr>
            <w:tcW w:w="1892" w:type="pct"/>
            <w:gridSpan w:val="10"/>
            <w:vAlign w:val="center"/>
          </w:tcPr>
          <w:p w:rsidR="00DD5D73" w:rsidRDefault="00DD5D73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90"/>
        </w:trPr>
        <w:tc>
          <w:tcPr>
            <w:tcW w:w="1486" w:type="pct"/>
            <w:vMerge w:val="restart"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are the problems</w:t>
            </w: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eding problem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405"/>
        </w:trPr>
        <w:tc>
          <w:tcPr>
            <w:tcW w:w="1486" w:type="pct"/>
            <w:vMerge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leeping problem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95"/>
        </w:trPr>
        <w:tc>
          <w:tcPr>
            <w:tcW w:w="1486" w:type="pct"/>
            <w:vMerge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7F39DE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F39DE">
              <w:rPr>
                <w:rFonts w:ascii="Times New Roman" w:hAnsi="Times New Roman" w:cs="Times New Roman"/>
                <w:noProof/>
                <w:sz w:val="24"/>
                <w:szCs w:val="24"/>
              </w:rPr>
              <w:t>Fever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96"/>
        </w:trPr>
        <w:tc>
          <w:tcPr>
            <w:tcW w:w="1486" w:type="pct"/>
            <w:vMerge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9B28C5" w:rsidRDefault="00DD5D73" w:rsidP="009D71C6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oose motion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Tr="00CB2E87">
        <w:trPr>
          <w:trHeight w:val="375"/>
        </w:trPr>
        <w:tc>
          <w:tcPr>
            <w:tcW w:w="1486" w:type="pct"/>
            <w:vMerge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Default="00DD5D73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Vomiting</w:t>
            </w:r>
          </w:p>
        </w:tc>
        <w:tc>
          <w:tcPr>
            <w:tcW w:w="1892" w:type="pct"/>
            <w:gridSpan w:val="10"/>
            <w:vAlign w:val="center"/>
          </w:tcPr>
          <w:p w:rsidR="00DD5D73" w:rsidRDefault="00DD5D73" w:rsidP="009D71C6">
            <w:pPr>
              <w:ind w:left="0" w:firstLine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315"/>
        </w:trPr>
        <w:tc>
          <w:tcPr>
            <w:tcW w:w="1486" w:type="pct"/>
            <w:vMerge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  <w:gridSpan w:val="12"/>
            <w:vAlign w:val="center"/>
          </w:tcPr>
          <w:p w:rsidR="00DD5D73" w:rsidRPr="007F39DE" w:rsidRDefault="00DD5D73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ough and Congestion</w:t>
            </w:r>
          </w:p>
        </w:tc>
        <w:tc>
          <w:tcPr>
            <w:tcW w:w="1892" w:type="pct"/>
            <w:gridSpan w:val="10"/>
            <w:vAlign w:val="center"/>
          </w:tcPr>
          <w:p w:rsidR="00DD5D73" w:rsidRPr="009B28C5" w:rsidRDefault="00DD5D73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DD5D73" w:rsidRPr="009B28C5" w:rsidTr="00CB2E87">
        <w:trPr>
          <w:trHeight w:val="525"/>
        </w:trPr>
        <w:tc>
          <w:tcPr>
            <w:tcW w:w="1486" w:type="pct"/>
            <w:vMerge/>
            <w:vAlign w:val="center"/>
          </w:tcPr>
          <w:p w:rsidR="00DD5D73" w:rsidRDefault="00DD5D73" w:rsidP="00DD5D73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4" w:type="pct"/>
            <w:gridSpan w:val="22"/>
            <w:vAlign w:val="center"/>
          </w:tcPr>
          <w:p w:rsidR="00DD5D73" w:rsidRPr="009B28C5" w:rsidRDefault="00DD5D73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 specify…………………………………………</w:t>
            </w:r>
          </w:p>
        </w:tc>
      </w:tr>
      <w:tr w:rsidR="00D00602" w:rsidRPr="009B28C5" w:rsidTr="00CB2E87">
        <w:trPr>
          <w:trHeight w:val="525"/>
        </w:trPr>
        <w:tc>
          <w:tcPr>
            <w:tcW w:w="1750" w:type="pct"/>
            <w:gridSpan w:val="3"/>
            <w:vAlign w:val="center"/>
          </w:tcPr>
          <w:p w:rsidR="00D00602" w:rsidRDefault="00D00602" w:rsidP="00D00602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exclusively breastfeeding your baby?</w:t>
            </w:r>
          </w:p>
        </w:tc>
        <w:tc>
          <w:tcPr>
            <w:tcW w:w="1347" w:type="pct"/>
            <w:gridSpan w:val="9"/>
            <w:vAlign w:val="center"/>
          </w:tcPr>
          <w:p w:rsidR="00D00602" w:rsidRPr="009B28C5" w:rsidRDefault="00D00602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9680" behindDoc="1" locked="0" layoutInCell="1" allowOverlap="1" wp14:anchorId="46662EA9" wp14:editId="5918DC1D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1" name="Text Box 5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D0060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62EA9" id="Text Box 531" o:spid="_x0000_s1137" type="#_x0000_t202" style="position:absolute;left:0;text-align:left;margin-left:34.7pt;margin-top:-.9pt;width:33.45pt;height:13.5pt;z-index:-25031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" fillcolor="white [3201]" strokeweight=".5pt">
                      <v:textbox>
                        <w:txbxContent>
                          <w:p w:rsidR="004F6183" w:rsidRDefault="004F6183" w:rsidP="00D00602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903" w:type="pct"/>
            <w:gridSpan w:val="11"/>
            <w:vAlign w:val="center"/>
          </w:tcPr>
          <w:p w:rsidR="00D00602" w:rsidRPr="009B28C5" w:rsidRDefault="00D00602" w:rsidP="00ED0942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8656" behindDoc="1" locked="0" layoutInCell="1" allowOverlap="1" wp14:anchorId="29C132C2" wp14:editId="73C4F75E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2" name="Text Box 5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D0060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C132C2" id="Text Box 532" o:spid="_x0000_s1138" type="#_x0000_t202" style="position:absolute;left:0;text-align:left;margin-left:30.55pt;margin-top:3.75pt;width:33.45pt;height:13.5pt;z-index:-2503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" fillcolor="white [3201]" strokeweight=".5pt">
                      <v:textbox>
                        <w:txbxContent>
                          <w:p w:rsidR="004F6183" w:rsidRDefault="004F6183" w:rsidP="00D00602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276EC9" w:rsidRPr="009B28C5" w:rsidTr="00CB2E87">
        <w:tc>
          <w:tcPr>
            <w:tcW w:w="5000" w:type="pct"/>
            <w:gridSpan w:val="23"/>
            <w:shd w:val="clear" w:color="auto" w:fill="F2F2F2" w:themeFill="background1" w:themeFillShade="F2"/>
          </w:tcPr>
          <w:p w:rsidR="00276EC9" w:rsidRPr="00AF15B0" w:rsidRDefault="00276EC9" w:rsidP="00AF15B0">
            <w:pPr>
              <w:pStyle w:val="ListParagraph"/>
              <w:numPr>
                <w:ilvl w:val="0"/>
                <w:numId w:val="20"/>
              </w:num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AF15B0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KMC practice</w:t>
            </w:r>
          </w:p>
        </w:tc>
      </w:tr>
      <w:tr w:rsidR="00276EC9" w:rsidRPr="009B28C5" w:rsidTr="00CB2E87">
        <w:tc>
          <w:tcPr>
            <w:tcW w:w="2319" w:type="pct"/>
            <w:gridSpan w:val="8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continuing KMC at home?</w:t>
            </w:r>
          </w:p>
        </w:tc>
        <w:tc>
          <w:tcPr>
            <w:tcW w:w="1046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99584" behindDoc="1" locked="0" layoutInCell="1" allowOverlap="1" wp14:anchorId="3B34D30E" wp14:editId="7491A59C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34D30E" id="Text Box 9" o:spid="_x0000_s1139" type="#_x0000_t202" style="position:absolute;left:0;text-align:left;margin-left:29.05pt;margin-top:4.5pt;width:33.45pt;height:13.5pt;z-index:-25121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635" w:type="pct"/>
            <w:gridSpan w:val="8"/>
            <w:vAlign w:val="center"/>
          </w:tcPr>
          <w:p w:rsidR="00276EC9" w:rsidRPr="009B28C5" w:rsidRDefault="00276EC9" w:rsidP="00D747C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00608" behindDoc="1" locked="0" layoutInCell="1" allowOverlap="1" wp14:anchorId="128B5699" wp14:editId="0685E7E7">
                      <wp:simplePos x="0" y="0"/>
                      <wp:positionH relativeFrom="column">
                        <wp:posOffset>360680</wp:posOffset>
                      </wp:positionH>
                      <wp:positionV relativeFrom="paragraph">
                        <wp:posOffset>-153670</wp:posOffset>
                      </wp:positionV>
                      <wp:extent cx="424815" cy="15240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22" name="Text Box 4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flipV="1">
                                <a:off x="0" y="0"/>
                                <a:ext cx="42481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B5699" id="Text Box 422" o:spid="_x0000_s1140" type="#_x0000_t202" style="position:absolute;left:0;text-align:left;margin-left:28.4pt;margin-top:-12.1pt;width:33.45pt;height:12pt;flip:y;z-index:-25121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06752" behindDoc="1" locked="0" layoutInCell="1" allowOverlap="1" wp14:anchorId="5A1E44DC" wp14:editId="564491C0">
                      <wp:simplePos x="0" y="0"/>
                      <wp:positionH relativeFrom="column">
                        <wp:posOffset>874395</wp:posOffset>
                      </wp:positionH>
                      <wp:positionV relativeFrom="paragraph">
                        <wp:posOffset>7620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423" name="Straight Arrow Connector 4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0560DE" id="Straight Arrow Connector 423" o:spid="_x0000_s1026" type="#_x0000_t32" style="position:absolute;margin-left:68.85pt;margin-top:6pt;width:25.5pt;height:0;z-index:-25120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" strokecolor="black [3213]">
                      <v:stroke endarrow="open"/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No                  </w:t>
            </w:r>
            <w:r w:rsidR="00D747C8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</w:tr>
      <w:tr w:rsidR="00AA0250" w:rsidRPr="009B28C5" w:rsidTr="00CB2E87">
        <w:tc>
          <w:tcPr>
            <w:tcW w:w="1685" w:type="pct"/>
            <w:gridSpan w:val="2"/>
            <w:vMerge w:val="restart"/>
            <w:vAlign w:val="center"/>
          </w:tcPr>
          <w:p w:rsidR="00AA0250" w:rsidRDefault="00AA0250" w:rsidP="00D747C8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How many hours do you practice KMC per day (including both day and night) in this week </w:t>
            </w:r>
          </w:p>
          <w:p w:rsidR="00AA0250" w:rsidRPr="008C6F71" w:rsidRDefault="00AA0250" w:rsidP="008C6F71">
            <w:pPr>
              <w:spacing w:before="240"/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  <w:t>Dates</w:t>
            </w: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hours</w:t>
            </w:r>
          </w:p>
        </w:tc>
      </w:tr>
      <w:tr w:rsidR="00AA0250" w:rsidRPr="009B28C5" w:rsidTr="00CB2E87">
        <w:trPr>
          <w:trHeight w:val="240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AA0250" w:rsidRPr="009B28C5" w:rsidTr="00CB2E87">
        <w:trPr>
          <w:trHeight w:val="381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  <w:p w:rsidR="00AA0250" w:rsidRPr="009B28C5" w:rsidRDefault="00AA02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AA0250" w:rsidRPr="009B28C5" w:rsidTr="00CB2E87">
        <w:trPr>
          <w:trHeight w:val="570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AA0250" w:rsidRPr="009B28C5" w:rsidTr="00CB2E87">
        <w:trPr>
          <w:trHeight w:val="495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AA0250" w:rsidRPr="009B28C5" w:rsidTr="00CB2E87">
        <w:trPr>
          <w:trHeight w:val="495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AA0250" w:rsidRPr="009B28C5" w:rsidTr="00CB2E87">
        <w:trPr>
          <w:trHeight w:val="495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AA0250" w:rsidRPr="009B28C5" w:rsidTr="00CB2E87">
        <w:trPr>
          <w:trHeight w:val="690"/>
        </w:trPr>
        <w:tc>
          <w:tcPr>
            <w:tcW w:w="1685" w:type="pct"/>
            <w:gridSpan w:val="2"/>
            <w:vMerge/>
            <w:vAlign w:val="center"/>
          </w:tcPr>
          <w:p w:rsidR="00AA0250" w:rsidRPr="009B28C5" w:rsidRDefault="00AA0250" w:rsidP="008E5156">
            <w:pPr>
              <w:pStyle w:val="ListParagraph"/>
              <w:numPr>
                <w:ilvl w:val="2"/>
                <w:numId w:val="11"/>
              </w:numPr>
              <w:spacing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6" w:type="pct"/>
            <w:gridSpan w:val="8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bidi="ne-NP"/>
              </w:rPr>
            </w:pPr>
          </w:p>
        </w:tc>
        <w:tc>
          <w:tcPr>
            <w:tcW w:w="2399" w:type="pct"/>
            <w:gridSpan w:val="13"/>
            <w:vAlign w:val="center"/>
          </w:tcPr>
          <w:p w:rsidR="00AA0250" w:rsidRPr="009B28C5" w:rsidRDefault="00AA0250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  <w:highlight w:val="yellow"/>
                <w:lang w:bidi="ne-NP"/>
              </w:rPr>
            </w:pPr>
          </w:p>
        </w:tc>
      </w:tr>
      <w:tr w:rsidR="00276EC9" w:rsidRPr="009B28C5" w:rsidTr="00CB2E87">
        <w:tc>
          <w:tcPr>
            <w:tcW w:w="1850" w:type="pct"/>
            <w:gridSpan w:val="4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Are you practicing KMC at night?</w:t>
            </w:r>
          </w:p>
        </w:tc>
        <w:tc>
          <w:tcPr>
            <w:tcW w:w="1515" w:type="pct"/>
            <w:gridSpan w:val="11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01632" behindDoc="1" locked="0" layoutInCell="1" allowOverlap="1" wp14:anchorId="1F9846D2" wp14:editId="2FE1B87D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2857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9846D2" id="Text Box 11" o:spid="_x0000_s1141" type="#_x0000_t202" style="position:absolute;left:0;text-align:left;margin-left:29.05pt;margin-top:2.25pt;width:33.45pt;height:13.5pt;z-index:-25121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635" w:type="pct"/>
            <w:gridSpan w:val="8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02656" behindDoc="1" locked="0" layoutInCell="1" allowOverlap="1" wp14:anchorId="016F50DB" wp14:editId="267D92F0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27" name="Text Box 4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6F50DB" id="Text Box 427" o:spid="_x0000_s1142" type="#_x0000_t202" style="position:absolute;left:0;text-align:left;margin-left:30.55pt;margin-top:1.5pt;width:33.45pt;height:13.5pt;z-index:-25121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276EC9" w:rsidRPr="009B28C5" w:rsidTr="00CB2E87">
        <w:tc>
          <w:tcPr>
            <w:tcW w:w="1850" w:type="pct"/>
            <w:gridSpan w:val="4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e you practicing KMC while performing household chores?</w:t>
            </w:r>
          </w:p>
        </w:tc>
        <w:tc>
          <w:tcPr>
            <w:tcW w:w="1515" w:type="pct"/>
            <w:gridSpan w:val="11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10848" behindDoc="1" locked="0" layoutInCell="1" allowOverlap="1" wp14:anchorId="3A7ACF90" wp14:editId="1479AC82">
                      <wp:simplePos x="0" y="0"/>
                      <wp:positionH relativeFrom="column">
                        <wp:posOffset>36512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28" name="Text Box 4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7ACF90" id="Text Box 428" o:spid="_x0000_s1143" type="#_x0000_t202" style="position:absolute;left:0;text-align:left;margin-left:28.75pt;margin-top:4.5pt;width:33.45pt;height:13.5pt;z-index:-25120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635" w:type="pct"/>
            <w:gridSpan w:val="8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03680" behindDoc="1" locked="0" layoutInCell="1" allowOverlap="1" wp14:anchorId="1ADBA349" wp14:editId="7713F9DD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29" name="Text Box 4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DBA349" id="Text Box 429" o:spid="_x0000_s1144" type="#_x0000_t202" style="position:absolute;left:0;text-align:left;margin-left:30.55pt;margin-top:3.75pt;width:33.45pt;height:13.5pt;z-index:-25121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CB2E87" w:rsidRPr="009B28C5" w:rsidTr="00CB2E87">
        <w:trPr>
          <w:trHeight w:val="368"/>
        </w:trPr>
        <w:tc>
          <w:tcPr>
            <w:tcW w:w="1934" w:type="pct"/>
            <w:gridSpan w:val="5"/>
            <w:vMerge w:val="restart"/>
            <w:vAlign w:val="center"/>
          </w:tcPr>
          <w:p w:rsidR="00CB2E87" w:rsidRPr="009B28C5" w:rsidRDefault="00CB2E87" w:rsidP="00D747C8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Can you please provide the reason for discontinuation?</w:t>
            </w:r>
          </w:p>
          <w:p w:rsidR="00CB2E87" w:rsidRPr="002B0A50" w:rsidRDefault="00CB2E87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2B0A5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answers )</w:t>
            </w: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Physical pain following labor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68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ear of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arming baby through cord stump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5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Fear of baby fallin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g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4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iscomfort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22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confident 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3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Lack of time 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3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t beneficial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4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Felt tired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53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Lack of support from family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20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ocial stigma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93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Baby doesnot want to be in KMC position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14"/>
        </w:trPr>
        <w:tc>
          <w:tcPr>
            <w:tcW w:w="1934" w:type="pct"/>
            <w:gridSpan w:val="5"/>
            <w:vMerge/>
            <w:vAlign w:val="center"/>
          </w:tcPr>
          <w:p w:rsidR="00CB2E87" w:rsidRPr="009B28C5" w:rsidRDefault="00CB2E87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8" w:type="pct"/>
            <w:gridSpan w:val="17"/>
          </w:tcPr>
          <w:p w:rsidR="00CB2E87" w:rsidRPr="009B28C5" w:rsidRDefault="00CB2E87" w:rsidP="009D71C6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ealthy baby </w:t>
            </w:r>
          </w:p>
        </w:tc>
        <w:tc>
          <w:tcPr>
            <w:tcW w:w="758" w:type="pct"/>
          </w:tcPr>
          <w:p w:rsidR="00CB2E87" w:rsidRPr="009B28C5" w:rsidRDefault="00CB2E87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9A4F33" w:rsidRPr="009B28C5" w:rsidTr="00CB2E87">
        <w:trPr>
          <w:trHeight w:val="555"/>
        </w:trPr>
        <w:tc>
          <w:tcPr>
            <w:tcW w:w="1934" w:type="pct"/>
            <w:gridSpan w:val="5"/>
            <w:vMerge/>
            <w:vAlign w:val="center"/>
          </w:tcPr>
          <w:p w:rsidR="009A4F33" w:rsidRPr="009B28C5" w:rsidRDefault="009A4F33" w:rsidP="003C4EC1">
            <w:pPr>
              <w:pStyle w:val="ListParagraph"/>
              <w:numPr>
                <w:ilvl w:val="1"/>
                <w:numId w:val="10"/>
              </w:numPr>
              <w:ind w:left="547" w:hanging="547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6" w:type="pct"/>
            <w:gridSpan w:val="18"/>
          </w:tcPr>
          <w:p w:rsidR="009A4F33" w:rsidRPr="009B28C5" w:rsidRDefault="009A4F33" w:rsidP="009D71C6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Others</w: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(Specify)……… …..…………..…… ………</w:t>
            </w:r>
          </w:p>
        </w:tc>
      </w:tr>
      <w:tr w:rsidR="006D062A" w:rsidRPr="009B28C5" w:rsidTr="00CB2E87">
        <w:tc>
          <w:tcPr>
            <w:tcW w:w="2277" w:type="pct"/>
            <w:gridSpan w:val="7"/>
            <w:shd w:val="clear" w:color="auto" w:fill="D9D9D9" w:themeFill="background1" w:themeFillShade="D9"/>
            <w:vAlign w:val="center"/>
          </w:tcPr>
          <w:p w:rsidR="006D062A" w:rsidRPr="009B28C5" w:rsidRDefault="006D062A" w:rsidP="006D062A">
            <w:pPr>
              <w:pStyle w:val="ListParagraph"/>
              <w:numPr>
                <w:ilvl w:val="0"/>
                <w:numId w:val="20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0F9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erception of KMC wrap</w:t>
            </w:r>
          </w:p>
        </w:tc>
        <w:tc>
          <w:tcPr>
            <w:tcW w:w="853" w:type="pct"/>
            <w:gridSpan w:val="7"/>
            <w:vAlign w:val="center"/>
          </w:tcPr>
          <w:p w:rsidR="006D062A" w:rsidRPr="009B28C5" w:rsidRDefault="006D062A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gree</w:t>
            </w:r>
          </w:p>
        </w:tc>
        <w:tc>
          <w:tcPr>
            <w:tcW w:w="946" w:type="pct"/>
            <w:gridSpan w:val="6"/>
            <w:vAlign w:val="center"/>
          </w:tcPr>
          <w:p w:rsidR="006D062A" w:rsidRPr="009B28C5" w:rsidRDefault="008C6F71" w:rsidP="009D71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sure</w:t>
            </w:r>
          </w:p>
        </w:tc>
        <w:tc>
          <w:tcPr>
            <w:tcW w:w="924" w:type="pct"/>
            <w:gridSpan w:val="3"/>
          </w:tcPr>
          <w:p w:rsidR="006D062A" w:rsidRPr="009B28C5" w:rsidRDefault="006D062A" w:rsidP="009D71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agree</w:t>
            </w:r>
          </w:p>
        </w:tc>
      </w:tr>
      <w:tr w:rsidR="006D062A" w:rsidRPr="009B28C5" w:rsidTr="00CB2E87">
        <w:tc>
          <w:tcPr>
            <w:tcW w:w="2277" w:type="pct"/>
            <w:gridSpan w:val="7"/>
            <w:vAlign w:val="center"/>
          </w:tcPr>
          <w:p w:rsidR="006D062A" w:rsidRPr="006D062A" w:rsidRDefault="006D062A" w:rsidP="006D062A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D062A">
              <w:rPr>
                <w:rFonts w:ascii="Times New Roman" w:hAnsi="Times New Roman" w:cs="Times New Roman"/>
                <w:sz w:val="24"/>
                <w:szCs w:val="24"/>
              </w:rPr>
              <w:t xml:space="preserve"> It is comfortable to perform KMC with chosen wrap. </w:t>
            </w:r>
          </w:p>
        </w:tc>
        <w:tc>
          <w:tcPr>
            <w:tcW w:w="853" w:type="pct"/>
            <w:gridSpan w:val="7"/>
            <w:vAlign w:val="center"/>
          </w:tcPr>
          <w:p w:rsidR="006D062A" w:rsidRPr="009B28C5" w:rsidRDefault="006D062A" w:rsidP="009D71C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6" w:type="pct"/>
            <w:gridSpan w:val="6"/>
            <w:vAlign w:val="center"/>
          </w:tcPr>
          <w:p w:rsidR="006D062A" w:rsidRPr="009B28C5" w:rsidRDefault="006D062A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gridSpan w:val="3"/>
            <w:vAlign w:val="center"/>
          </w:tcPr>
          <w:p w:rsidR="006D062A" w:rsidRPr="009B28C5" w:rsidRDefault="006D062A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6D062A" w:rsidRPr="009B28C5" w:rsidTr="00CB2E87">
        <w:tc>
          <w:tcPr>
            <w:tcW w:w="2277" w:type="pct"/>
            <w:gridSpan w:val="7"/>
            <w:vAlign w:val="center"/>
          </w:tcPr>
          <w:p w:rsidR="006D062A" w:rsidRPr="006706B2" w:rsidRDefault="006D062A" w:rsidP="006D062A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6706B2">
              <w:rPr>
                <w:rFonts w:ascii="Times New Roman" w:hAnsi="Times New Roman" w:cs="Times New Roman"/>
                <w:sz w:val="24"/>
                <w:szCs w:val="24"/>
              </w:rPr>
              <w:t xml:space="preserve">The chosen wrap can hold the baby securely during KMC. </w:t>
            </w:r>
          </w:p>
        </w:tc>
        <w:tc>
          <w:tcPr>
            <w:tcW w:w="853" w:type="pct"/>
            <w:gridSpan w:val="7"/>
            <w:vAlign w:val="center"/>
          </w:tcPr>
          <w:p w:rsidR="006D062A" w:rsidRPr="009B28C5" w:rsidRDefault="006D062A" w:rsidP="009D71C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6" w:type="pct"/>
            <w:gridSpan w:val="6"/>
            <w:vAlign w:val="center"/>
          </w:tcPr>
          <w:p w:rsidR="006D062A" w:rsidRPr="009B28C5" w:rsidRDefault="006D062A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gridSpan w:val="3"/>
            <w:vAlign w:val="center"/>
          </w:tcPr>
          <w:p w:rsidR="006D062A" w:rsidRPr="009B28C5" w:rsidRDefault="006D062A" w:rsidP="009D71C6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276EC9" w:rsidRPr="009B28C5" w:rsidTr="00CB2E87">
        <w:tc>
          <w:tcPr>
            <w:tcW w:w="5000" w:type="pct"/>
            <w:gridSpan w:val="23"/>
            <w:shd w:val="clear" w:color="auto" w:fill="F2F2F2" w:themeFill="background1" w:themeFillShade="F2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0"/>
                <w:numId w:val="20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Benefits of KMC</w:t>
            </w:r>
          </w:p>
        </w:tc>
      </w:tr>
      <w:tr w:rsidR="00BD2D21" w:rsidRPr="009B28C5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5"/>
        </w:trPr>
        <w:tc>
          <w:tcPr>
            <w:tcW w:w="2277" w:type="pct"/>
            <w:gridSpan w:val="7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Default="00BD2D21" w:rsidP="00BD2D21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What are the benefits of KMC?</w:t>
            </w:r>
          </w:p>
          <w:p w:rsidR="00505523" w:rsidRPr="00505523" w:rsidRDefault="00505523" w:rsidP="00505523">
            <w:pPr>
              <w:ind w:left="0" w:firstLine="0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05523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multiple response)</w:t>
            </w:r>
          </w:p>
          <w:p w:rsidR="00BD2D21" w:rsidRPr="009B28C5" w:rsidRDefault="00BD2D21" w:rsidP="009D71C6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9" w:type="pct"/>
            <w:gridSpan w:val="1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C5635A" w:rsidRDefault="00BD2D21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breastfeeding</w:t>
            </w: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9B28C5" w:rsidRDefault="00BD2D21" w:rsidP="009D71C6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2D21" w:rsidRPr="009B28C5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0"/>
        </w:trPr>
        <w:tc>
          <w:tcPr>
            <w:tcW w:w="2277" w:type="pct"/>
            <w:gridSpan w:val="7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9" w:type="pct"/>
            <w:gridSpan w:val="1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C5635A" w:rsidRDefault="00BD2D21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Provides natural warmth to the baby</w:t>
            </w: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2D21" w:rsidRPr="009B28C5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2277" w:type="pct"/>
            <w:gridSpan w:val="7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9" w:type="pct"/>
            <w:gridSpan w:val="13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BD2D21" w:rsidRPr="00C5635A" w:rsidRDefault="00BD2D21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Reduce infection for baby</w:t>
            </w:r>
          </w:p>
        </w:tc>
        <w:tc>
          <w:tcPr>
            <w:tcW w:w="15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67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9B28C5" w:rsidRDefault="00BD2D21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D2D21" w:rsidRPr="009B28C5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2277" w:type="pct"/>
            <w:gridSpan w:val="7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9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C5635A" w:rsidRDefault="00BD2D21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Promotes weight gain</w:t>
            </w:r>
          </w:p>
        </w:tc>
        <w:tc>
          <w:tcPr>
            <w:tcW w:w="1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9B28C5" w:rsidRDefault="00BD2D21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D2D21" w:rsidRPr="009B28C5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2277" w:type="pct"/>
            <w:gridSpan w:val="7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9" w:type="pct"/>
            <w:gridSpan w:val="1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D2D21" w:rsidRPr="00C5635A" w:rsidRDefault="00BD2D21" w:rsidP="009D71C6">
            <w:pPr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Easy to monitor condition of baby</w:t>
            </w:r>
          </w:p>
        </w:tc>
        <w:tc>
          <w:tcPr>
            <w:tcW w:w="15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D2D21" w:rsidRPr="009B28C5" w:rsidRDefault="00BD2D21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D2D21" w:rsidRPr="009B28C5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2277" w:type="pct"/>
            <w:gridSpan w:val="7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9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C5635A" w:rsidRDefault="00BD2D21" w:rsidP="009D71C6">
            <w:pPr>
              <w:jc w:val="left"/>
              <w:rPr>
                <w:rFonts w:ascii="Times New Roman" w:hAnsi="Times New Roman" w:cs="Times New Roman"/>
              </w:rPr>
            </w:pPr>
            <w:r w:rsidRPr="00C5635A">
              <w:rPr>
                <w:rFonts w:ascii="Times New Roman" w:hAnsi="Times New Roman" w:cs="Times New Roman"/>
              </w:rPr>
              <w:t>Facilitates mother and child bonding</w:t>
            </w:r>
          </w:p>
        </w:tc>
        <w:tc>
          <w:tcPr>
            <w:tcW w:w="1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D2D21" w:rsidRPr="009B28C5" w:rsidRDefault="00BD2D21" w:rsidP="009D71C6">
            <w:pPr>
              <w:ind w:left="0" w:firstLine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D2D21" w:rsidRPr="00F44AFC" w:rsidTr="00CB2E87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800"/>
        </w:trPr>
        <w:tc>
          <w:tcPr>
            <w:tcW w:w="2277" w:type="pct"/>
            <w:gridSpan w:val="7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D2D21" w:rsidRPr="009B28C5" w:rsidRDefault="00BD2D21" w:rsidP="009D71C6">
            <w:pPr>
              <w:pStyle w:val="ListParagraph"/>
              <w:numPr>
                <w:ilvl w:val="1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3" w:type="pct"/>
            <w:gridSpan w:val="16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D2D21" w:rsidRPr="00F44AFC" w:rsidRDefault="00BD2D21" w:rsidP="009D71C6">
            <w:pPr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……………………………………</w:t>
            </w:r>
          </w:p>
        </w:tc>
      </w:tr>
      <w:tr w:rsidR="00276EC9" w:rsidRPr="009B28C5" w:rsidTr="00CB2E87">
        <w:tc>
          <w:tcPr>
            <w:tcW w:w="5000" w:type="pct"/>
            <w:gridSpan w:val="23"/>
            <w:shd w:val="clear" w:color="auto" w:fill="F2F2F2" w:themeFill="background1" w:themeFillShade="F2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0"/>
                <w:numId w:val="20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Family and Community acceptability</w:t>
            </w:r>
          </w:p>
        </w:tc>
      </w:tr>
      <w:tr w:rsidR="00276EC9" w:rsidRPr="009B28C5" w:rsidTr="00CB2E87">
        <w:tc>
          <w:tcPr>
            <w:tcW w:w="2003" w:type="pct"/>
            <w:gridSpan w:val="6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s your husband </w:t>
            </w:r>
            <w:r w:rsidR="00B569C9">
              <w:rPr>
                <w:rFonts w:ascii="Times New Roman" w:hAnsi="Times New Roman" w:cs="Times New Roman"/>
                <w:sz w:val="24"/>
                <w:szCs w:val="24"/>
              </w:rPr>
              <w:t>also providing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KMC?</w:t>
            </w:r>
          </w:p>
          <w:p w:rsidR="00276EC9" w:rsidRPr="009B28C5" w:rsidRDefault="00276EC9" w:rsidP="00060C77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3" w:type="pct"/>
            <w:gridSpan w:val="5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0544" behindDoc="1" locked="0" layoutInCell="1" allowOverlap="1" wp14:anchorId="52496820" wp14:editId="652C7840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51" name="Text Box 4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496820" id="Text Box 451" o:spid="_x0000_s1145" type="#_x0000_t202" style="position:absolute;left:0;text-align:left;margin-left:29.05pt;margin-top:0;width:33.45pt;height:13.5pt;z-index:-25117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13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1568" behindDoc="1" locked="0" layoutInCell="1" allowOverlap="1" wp14:anchorId="760E2D47" wp14:editId="18EBEA91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52" name="Text Box 4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0E2D47" id="Text Box 452" o:spid="_x0000_s1146" type="#_x0000_t202" style="position:absolute;left:0;text-align:left;margin-left:30.55pt;margin-top:0;width:33.45pt;height:13.5pt;z-index:-25117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91" w:type="pct"/>
            <w:gridSpan w:val="5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2592" behindDoc="1" locked="0" layoutInCell="1" allowOverlap="1" wp14:anchorId="2D927433" wp14:editId="668092DB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53" name="Text Box 4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927433" id="Text Box 453" o:spid="_x0000_s1147" type="#_x0000_t202" style="position:absolute;left:0;text-align:left;margin-left:34.8pt;margin-top:.45pt;width:33.45pt;height:13.5pt;z-index:-25117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276EC9" w:rsidRPr="009B28C5" w:rsidTr="00CB2E87">
        <w:tc>
          <w:tcPr>
            <w:tcW w:w="2003" w:type="pct"/>
            <w:gridSpan w:val="6"/>
            <w:vAlign w:val="center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Is your </w:t>
            </w:r>
            <w:r w:rsidR="009A4F33">
              <w:rPr>
                <w:rFonts w:ascii="Times New Roman" w:hAnsi="Times New Roman" w:cs="Times New Roman"/>
                <w:sz w:val="24"/>
                <w:szCs w:val="24"/>
              </w:rPr>
              <w:t>family member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69C9">
              <w:rPr>
                <w:rFonts w:ascii="Times New Roman" w:hAnsi="Times New Roman" w:cs="Times New Roman"/>
                <w:sz w:val="24"/>
                <w:szCs w:val="24"/>
              </w:rPr>
              <w:t xml:space="preserve">also providing 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KMC?</w:t>
            </w:r>
          </w:p>
          <w:p w:rsidR="00276EC9" w:rsidRPr="009B28C5" w:rsidRDefault="00276EC9" w:rsidP="00060C77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(doing KMC during your time for  dinner, toilet, bathing, rest </w:t>
            </w:r>
            <w:proofErr w:type="spellStart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3" w:type="pct"/>
            <w:gridSpan w:val="5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3616" behindDoc="1" locked="0" layoutInCell="1" allowOverlap="1" wp14:anchorId="6D8EBC97" wp14:editId="17E5CF50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54" name="Text Box 4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EBC97" id="Text Box 454" o:spid="_x0000_s1148" type="#_x0000_t202" style="position:absolute;left:0;text-align:left;margin-left:29.05pt;margin-top:0;width:33.45pt;height:13.5pt;z-index:-25117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013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4640" behindDoc="1" locked="0" layoutInCell="1" allowOverlap="1" wp14:anchorId="664EFD76" wp14:editId="7F5E8A0E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55" name="Text Box 4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EFD76" id="Text Box 455" o:spid="_x0000_s1149" type="#_x0000_t202" style="position:absolute;left:0;text-align:left;margin-left:30.55pt;margin-top:0;width:33.45pt;height:13.5pt;z-index:-25117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991" w:type="pct"/>
            <w:gridSpan w:val="5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45664" behindDoc="1" locked="0" layoutInCell="1" allowOverlap="1" wp14:anchorId="68E33465" wp14:editId="6F5DE386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7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56" name="Text Box 4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E33465" id="Text Box 456" o:spid="_x0000_s1150" type="#_x0000_t202" style="position:absolute;left:0;text-align:left;margin-left:34.8pt;margin-top:.45pt;width:33.45pt;height:13.5pt;z-index:-25117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NA</w:t>
            </w:r>
          </w:p>
        </w:tc>
      </w:tr>
      <w:tr w:rsidR="00CB2E87" w:rsidRPr="009B28C5" w:rsidTr="00CB2E87">
        <w:trPr>
          <w:trHeight w:val="348"/>
        </w:trPr>
        <w:tc>
          <w:tcPr>
            <w:tcW w:w="2325" w:type="pct"/>
            <w:gridSpan w:val="9"/>
            <w:vMerge w:val="restart"/>
          </w:tcPr>
          <w:p w:rsidR="00CB2E87" w:rsidRPr="009B28C5" w:rsidRDefault="00CB2E87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What is the community attitude towards KMC?</w:t>
            </w:r>
          </w:p>
        </w:tc>
        <w:tc>
          <w:tcPr>
            <w:tcW w:w="1310" w:type="pct"/>
            <w:gridSpan w:val="8"/>
          </w:tcPr>
          <w:p w:rsidR="00CB2E87" w:rsidRPr="009B28C5" w:rsidRDefault="00CB2E87" w:rsidP="00060C77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Supportive</w:t>
            </w:r>
          </w:p>
        </w:tc>
        <w:tc>
          <w:tcPr>
            <w:tcW w:w="1365" w:type="pct"/>
            <w:gridSpan w:val="6"/>
          </w:tcPr>
          <w:p w:rsidR="00CB2E87" w:rsidRPr="009B28C5" w:rsidRDefault="00CB2E87" w:rsidP="00060C77">
            <w:pPr>
              <w:spacing w:line="360" w:lineRule="auto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65"/>
        </w:trPr>
        <w:tc>
          <w:tcPr>
            <w:tcW w:w="2325" w:type="pct"/>
            <w:gridSpan w:val="9"/>
            <w:vMerge/>
          </w:tcPr>
          <w:p w:rsidR="00CB2E87" w:rsidRPr="009B28C5" w:rsidRDefault="00CB2E87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pct"/>
            <w:gridSpan w:val="8"/>
          </w:tcPr>
          <w:p w:rsidR="00CB2E87" w:rsidRPr="009B28C5" w:rsidRDefault="00CB2E87" w:rsidP="00CB2E8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Surprise</w:t>
            </w:r>
          </w:p>
        </w:tc>
        <w:tc>
          <w:tcPr>
            <w:tcW w:w="1365" w:type="pct"/>
            <w:gridSpan w:val="6"/>
          </w:tcPr>
          <w:p w:rsidR="00CB2E87" w:rsidRPr="009B28C5" w:rsidRDefault="00CB2E87" w:rsidP="00CB2E8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08"/>
        </w:trPr>
        <w:tc>
          <w:tcPr>
            <w:tcW w:w="2325" w:type="pct"/>
            <w:gridSpan w:val="9"/>
            <w:vMerge/>
          </w:tcPr>
          <w:p w:rsidR="00CB2E87" w:rsidRPr="009B28C5" w:rsidRDefault="00CB2E87" w:rsidP="00CB2E87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pct"/>
            <w:gridSpan w:val="8"/>
          </w:tcPr>
          <w:p w:rsidR="00CB2E87" w:rsidRPr="009B28C5" w:rsidRDefault="00CB2E87" w:rsidP="00CB2E8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To know more</w:t>
            </w:r>
          </w:p>
        </w:tc>
        <w:tc>
          <w:tcPr>
            <w:tcW w:w="1365" w:type="pct"/>
            <w:gridSpan w:val="6"/>
          </w:tcPr>
          <w:p w:rsidR="00CB2E87" w:rsidRPr="009B28C5" w:rsidRDefault="00CB2E87" w:rsidP="00CB2E8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285"/>
        </w:trPr>
        <w:tc>
          <w:tcPr>
            <w:tcW w:w="2325" w:type="pct"/>
            <w:gridSpan w:val="9"/>
            <w:vMerge/>
          </w:tcPr>
          <w:p w:rsidR="00CB2E87" w:rsidRPr="009B28C5" w:rsidRDefault="00CB2E87" w:rsidP="00CB2E87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pct"/>
            <w:gridSpan w:val="8"/>
          </w:tcPr>
          <w:p w:rsidR="00CB2E87" w:rsidRPr="009B28C5" w:rsidRDefault="00CB2E87" w:rsidP="00CB2E8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Make fun of</w:t>
            </w:r>
          </w:p>
        </w:tc>
        <w:tc>
          <w:tcPr>
            <w:tcW w:w="1365" w:type="pct"/>
            <w:gridSpan w:val="6"/>
          </w:tcPr>
          <w:p w:rsidR="00CB2E87" w:rsidRPr="009B28C5" w:rsidRDefault="00CB2E87" w:rsidP="00CB2E8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345"/>
        </w:trPr>
        <w:tc>
          <w:tcPr>
            <w:tcW w:w="2325" w:type="pct"/>
            <w:gridSpan w:val="9"/>
            <w:vMerge/>
          </w:tcPr>
          <w:p w:rsidR="00CB2E87" w:rsidRPr="009B28C5" w:rsidRDefault="00CB2E87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pct"/>
            <w:gridSpan w:val="8"/>
          </w:tcPr>
          <w:p w:rsidR="00CB2E87" w:rsidRPr="009B28C5" w:rsidRDefault="00CB2E87" w:rsidP="00CB2E8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o idea</w:t>
            </w:r>
          </w:p>
        </w:tc>
        <w:tc>
          <w:tcPr>
            <w:tcW w:w="1365" w:type="pct"/>
            <w:gridSpan w:val="6"/>
          </w:tcPr>
          <w:p w:rsidR="00CB2E87" w:rsidRPr="009B28C5" w:rsidRDefault="00CB2E87" w:rsidP="00CB2E8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B2E87" w:rsidRPr="009B28C5" w:rsidTr="00CB2E87">
        <w:trPr>
          <w:trHeight w:val="437"/>
        </w:trPr>
        <w:tc>
          <w:tcPr>
            <w:tcW w:w="2325" w:type="pct"/>
            <w:gridSpan w:val="9"/>
            <w:vMerge/>
          </w:tcPr>
          <w:p w:rsidR="00CB2E87" w:rsidRPr="009B28C5" w:rsidRDefault="00CB2E87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5" w:type="pct"/>
            <w:gridSpan w:val="14"/>
          </w:tcPr>
          <w:p w:rsidR="00CB2E87" w:rsidRPr="009B28C5" w:rsidRDefault="00CB2E87" w:rsidP="00CB2E87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noProof/>
                <w:sz w:val="24"/>
                <w:szCs w:val="24"/>
              </w:rPr>
              <w:t>Others</w: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……………………….</w:t>
            </w:r>
          </w:p>
        </w:tc>
      </w:tr>
      <w:tr w:rsidR="00276EC9" w:rsidRPr="009B28C5" w:rsidTr="00CB2E87">
        <w:tc>
          <w:tcPr>
            <w:tcW w:w="5000" w:type="pct"/>
            <w:gridSpan w:val="23"/>
            <w:shd w:val="clear" w:color="auto" w:fill="F2F2F2" w:themeFill="background1" w:themeFillShade="F2"/>
          </w:tcPr>
          <w:p w:rsidR="00276EC9" w:rsidRPr="009B28C5" w:rsidRDefault="00276EC9" w:rsidP="00AF15B0">
            <w:pPr>
              <w:pStyle w:val="ListParagraph"/>
              <w:numPr>
                <w:ilvl w:val="0"/>
                <w:numId w:val="20"/>
              </w:numPr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Problems</w:t>
            </w:r>
          </w:p>
        </w:tc>
      </w:tr>
      <w:tr w:rsidR="00276EC9" w:rsidRPr="009B28C5" w:rsidTr="00CB2E87">
        <w:tc>
          <w:tcPr>
            <w:tcW w:w="5000" w:type="pct"/>
            <w:gridSpan w:val="23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What were the practical problems while doing KMC? Please elaborate 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276EC9" w:rsidRPr="009B28C5" w:rsidTr="00CB2E87">
        <w:tc>
          <w:tcPr>
            <w:tcW w:w="5000" w:type="pct"/>
            <w:gridSpan w:val="23"/>
          </w:tcPr>
          <w:p w:rsidR="00276EC9" w:rsidRPr="009B28C5" w:rsidRDefault="00BC76CB" w:rsidP="00AF15B0">
            <w:pPr>
              <w:pStyle w:val="ListParagraph"/>
              <w:numPr>
                <w:ilvl w:val="0"/>
                <w:numId w:val="20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Satisfaction and </w:t>
            </w:r>
            <w:r w:rsidR="00276EC9"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commendation</w:t>
            </w:r>
          </w:p>
        </w:tc>
      </w:tr>
      <w:tr w:rsidR="00BC76CB" w:rsidRPr="009B28C5" w:rsidTr="00CB2E87">
        <w:tc>
          <w:tcPr>
            <w:tcW w:w="2325" w:type="pct"/>
            <w:gridSpan w:val="9"/>
          </w:tcPr>
          <w:p w:rsidR="00BC76CB" w:rsidRPr="009B28C5" w:rsidRDefault="00BC76CB" w:rsidP="00AF15B0">
            <w:pPr>
              <w:pStyle w:val="ListParagraph"/>
              <w:numPr>
                <w:ilvl w:val="1"/>
                <w:numId w:val="20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satisfied with the chosen wrap?</w:t>
            </w:r>
          </w:p>
        </w:tc>
        <w:tc>
          <w:tcPr>
            <w:tcW w:w="1232" w:type="pct"/>
            <w:gridSpan w:val="7"/>
            <w:vAlign w:val="center"/>
          </w:tcPr>
          <w:p w:rsidR="00BC76CB" w:rsidRPr="009B28C5" w:rsidRDefault="00BC76CB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90464" behindDoc="1" locked="0" layoutInCell="1" allowOverlap="1" wp14:anchorId="6649267E" wp14:editId="1F5696BA">
                      <wp:simplePos x="0" y="0"/>
                      <wp:positionH relativeFrom="column">
                        <wp:posOffset>1020445</wp:posOffset>
                      </wp:positionH>
                      <wp:positionV relativeFrom="paragraph">
                        <wp:posOffset>5080</wp:posOffset>
                      </wp:positionV>
                      <wp:extent cx="381000" cy="247650"/>
                      <wp:effectExtent l="0" t="0" r="0" b="0"/>
                      <wp:wrapTight wrapText="bothSides">
                        <wp:wrapPolygon edited="0">
                          <wp:start x="0" y="0"/>
                          <wp:lineTo x="0" y="19938"/>
                          <wp:lineTo x="20520" y="19938"/>
                          <wp:lineTo x="20520" y="0"/>
                          <wp:lineTo x="0" y="0"/>
                        </wp:wrapPolygon>
                      </wp:wrapTight>
                      <wp:docPr id="526" name="Text Box 5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" cy="247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Pr="00BC76CB" w:rsidRDefault="004F6183" w:rsidP="00276EC9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BC76CB">
                                    <w:rPr>
                                      <w:sz w:val="16"/>
                                      <w:szCs w:val="16"/>
                                    </w:rPr>
                                    <w:t>8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9267E" id="Text Box 526" o:spid="_x0000_s1151" type="#_x0000_t202" style="position:absolute;left:0;text-align:left;margin-left:80.35pt;margin-top:.4pt;width:30pt;height:19.5pt;z-index:-2503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" fillcolor="white [3201]" stroked="f" strokeweight=".5pt">
                      <v:textbox>
                        <w:txbxContent>
                          <w:p w:rsidR="004F6183" w:rsidRPr="00BC76CB" w:rsidRDefault="004F6183" w:rsidP="00276E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76CB">
                              <w:rPr>
                                <w:sz w:val="16"/>
                                <w:szCs w:val="16"/>
                              </w:rPr>
                              <w:t>8.3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88416" behindDoc="0" locked="0" layoutInCell="1" allowOverlap="1" wp14:anchorId="57E12713" wp14:editId="73A4E502">
                      <wp:simplePos x="0" y="0"/>
                      <wp:positionH relativeFrom="column">
                        <wp:posOffset>709930</wp:posOffset>
                      </wp:positionH>
                      <wp:positionV relativeFrom="paragraph">
                        <wp:posOffset>84455</wp:posOffset>
                      </wp:positionV>
                      <wp:extent cx="200025" cy="0"/>
                      <wp:effectExtent l="0" t="76200" r="28575" b="114300"/>
                      <wp:wrapNone/>
                      <wp:docPr id="525" name="Straight Arrow Connector 5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0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94C878" id="Straight Arrow Connector 525" o:spid="_x0000_s1026" type="#_x0000_t32" style="position:absolute;margin-left:55.9pt;margin-top:6.65pt;width:15.75pt;height:0;z-index:25298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" strokecolor="black [3213]">
                      <v:stroke endarrow="open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86368" behindDoc="1" locked="0" layoutInCell="1" allowOverlap="1" wp14:anchorId="17F26727" wp14:editId="496C0C86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5080</wp:posOffset>
                      </wp:positionV>
                      <wp:extent cx="314325" cy="1714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55" y="21600"/>
                          <wp:lineTo x="22255" y="0"/>
                          <wp:lineTo x="0" y="0"/>
                        </wp:wrapPolygon>
                      </wp:wrapTight>
                      <wp:docPr id="517" name="Text Box 5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F26727" id="Text Box 517" o:spid="_x0000_s1152" type="#_x0000_t202" style="position:absolute;left:0;text-align:left;margin-left:29.35pt;margin-top:.4pt;width:24.75pt;height:13.5pt;z-index:-25033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43" w:type="pct"/>
            <w:gridSpan w:val="7"/>
            <w:vAlign w:val="center"/>
          </w:tcPr>
          <w:p w:rsidR="00BC76CB" w:rsidRPr="009B28C5" w:rsidRDefault="00BC76CB" w:rsidP="00ED094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87392" behindDoc="1" locked="0" layoutInCell="1" allowOverlap="1" wp14:anchorId="512943D9" wp14:editId="371CCD80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5080</wp:posOffset>
                      </wp:positionV>
                      <wp:extent cx="333375" cy="1714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ight>
                      <wp:docPr id="518" name="Text Box 5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2943D9" id="Text Box 518" o:spid="_x0000_s1153" type="#_x0000_t202" style="position:absolute;left:0;text-align:left;margin-left:30.85pt;margin-top:.4pt;width:26.25pt;height:13.5pt;z-index:-25032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BC76CB" w:rsidRPr="009B28C5" w:rsidTr="00CB2E87">
        <w:tc>
          <w:tcPr>
            <w:tcW w:w="5000" w:type="pct"/>
            <w:gridSpan w:val="23"/>
          </w:tcPr>
          <w:p w:rsidR="00BC76CB" w:rsidRPr="00BC76CB" w:rsidRDefault="00BC76CB" w:rsidP="00BC76CB">
            <w:pPr>
              <w:pStyle w:val="ListParagraph"/>
              <w:numPr>
                <w:ilvl w:val="1"/>
                <w:numId w:val="20"/>
              </w:numPr>
              <w:ind w:left="36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C76CB">
              <w:rPr>
                <w:rFonts w:ascii="Times New Roman" w:hAnsi="Times New Roman" w:cs="Times New Roman"/>
                <w:sz w:val="24"/>
                <w:szCs w:val="24"/>
              </w:rPr>
              <w:t>Can you please provide the reason why you are not satisfied with the wrap?</w:t>
            </w:r>
          </w:p>
          <w:p w:rsidR="00BC76CB" w:rsidRPr="00BC76CB" w:rsidRDefault="00BC76CB" w:rsidP="00BC76CB">
            <w:pPr>
              <w:pStyle w:val="ListParagraph"/>
              <w:ind w:left="360" w:firstLine="0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276EC9" w:rsidRPr="009B28C5" w:rsidTr="00CB2E87">
        <w:tc>
          <w:tcPr>
            <w:tcW w:w="2325" w:type="pct"/>
            <w:gridSpan w:val="9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Do you recommend KMC to other mothers with preterm/LBW babies?</w:t>
            </w:r>
          </w:p>
        </w:tc>
        <w:tc>
          <w:tcPr>
            <w:tcW w:w="1232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15968" behindDoc="1" locked="0" layoutInCell="1" allowOverlap="1" wp14:anchorId="67047007" wp14:editId="304AB627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62" name="Text Box 4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47007" id="Text Box 462" o:spid="_x0000_s1154" type="#_x0000_t202" style="position:absolute;left:0;text-align:left;margin-left:29.05pt;margin-top:0;width:33.45pt;height:13.5pt;z-index:-25120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43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16992" behindDoc="1" locked="0" layoutInCell="1" allowOverlap="1" wp14:anchorId="3D3AC871" wp14:editId="13285B77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6985</wp:posOffset>
                      </wp:positionV>
                      <wp:extent cx="333375" cy="17145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217" y="21600"/>
                          <wp:lineTo x="22217" y="0"/>
                          <wp:lineTo x="0" y="0"/>
                        </wp:wrapPolygon>
                      </wp:wrapTight>
                      <wp:docPr id="463" name="Text Box 4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33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3AC871" id="Text Box 463" o:spid="_x0000_s1155" type="#_x0000_t202" style="position:absolute;left:0;text-align:left;margin-left:30.85pt;margin-top:.55pt;width:26.25pt;height:13.5pt;z-index:-25119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276EC9" w:rsidRPr="009B28C5" w:rsidTr="00CB2E87">
        <w:tc>
          <w:tcPr>
            <w:tcW w:w="5000" w:type="pct"/>
            <w:gridSpan w:val="23"/>
          </w:tcPr>
          <w:p w:rsidR="00276EC9" w:rsidRPr="009B28C5" w:rsidRDefault="00276EC9" w:rsidP="00AF15B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Probe for reason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……………………………………………………………………………………………………………………………………..</w:t>
            </w:r>
          </w:p>
        </w:tc>
      </w:tr>
      <w:tr w:rsidR="00276EC9" w:rsidRPr="009B28C5" w:rsidTr="00CB2E87">
        <w:tc>
          <w:tcPr>
            <w:tcW w:w="2325" w:type="pct"/>
            <w:gridSpan w:val="9"/>
          </w:tcPr>
          <w:p w:rsidR="00276EC9" w:rsidRPr="009B28C5" w:rsidRDefault="00276EC9" w:rsidP="00AF15B0">
            <w:pPr>
              <w:pStyle w:val="ListParagraph"/>
              <w:numPr>
                <w:ilvl w:val="1"/>
                <w:numId w:val="20"/>
              </w:numPr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 you recommend the selected KMC wrap to other mothers with preterm/LBW babies?</w:t>
            </w:r>
          </w:p>
        </w:tc>
        <w:tc>
          <w:tcPr>
            <w:tcW w:w="1232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18016" behindDoc="1" locked="0" layoutInCell="1" allowOverlap="1" wp14:anchorId="0E49917E" wp14:editId="375F3729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64" name="Text Box 4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49917E" id="Text Box 464" o:spid="_x0000_s1156" type="#_x0000_t202" style="position:absolute;left:0;text-align:left;margin-left:29.05pt;margin-top:0;width:33.45pt;height:13.5pt;z-index:-25119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443" w:type="pct"/>
            <w:gridSpan w:val="7"/>
            <w:vAlign w:val="center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119040" behindDoc="1" locked="0" layoutInCell="1" allowOverlap="1" wp14:anchorId="5AD3F610" wp14:editId="1093994F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65" name="Text Box 4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F6183" w:rsidRDefault="004F6183" w:rsidP="00276EC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D3F610" id="Text Box 465" o:spid="_x0000_s1157" type="#_x0000_t202" style="position:absolute;left:0;text-align:left;margin-left:30.55pt;margin-top:0;width:33.45pt;height:13.5pt;z-index:-25119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" fillcolor="white [3201]" strokeweight=".5pt">
                      <v:textbox>
                        <w:txbxContent>
                          <w:p w:rsidR="004F6183" w:rsidRDefault="004F6183" w:rsidP="00276EC9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276EC9" w:rsidRPr="009B28C5" w:rsidTr="00CB2E87">
        <w:tc>
          <w:tcPr>
            <w:tcW w:w="5000" w:type="pct"/>
            <w:gridSpan w:val="23"/>
          </w:tcPr>
          <w:p w:rsidR="00276EC9" w:rsidRPr="009B28C5" w:rsidRDefault="00276EC9" w:rsidP="00AF15B0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Probe for reason</w:t>
            </w: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……………………………………………………………………………………………………………………………………..</w:t>
            </w:r>
          </w:p>
        </w:tc>
      </w:tr>
      <w:tr w:rsidR="00276EC9" w:rsidRPr="009B28C5" w:rsidTr="00CB2E87">
        <w:tc>
          <w:tcPr>
            <w:tcW w:w="5000" w:type="pct"/>
            <w:gridSpan w:val="23"/>
          </w:tcPr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sz w:val="24"/>
                <w:szCs w:val="24"/>
              </w:rPr>
              <w:t>Thank participant for the continuing support from the beginning of the study and ask if she wants to share something important about the perception, usefulness and challenges or story/ verbatim of KMC practice and wrap that she might think has not been covered by the conversation till date.</w:t>
            </w:r>
          </w:p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B28C5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  <w:bookmarkStart w:id="0" w:name="_GoBack"/>
            <w:bookmarkEnd w:id="0"/>
          </w:p>
          <w:p w:rsidR="00276EC9" w:rsidRPr="009B28C5" w:rsidRDefault="00276EC9" w:rsidP="00060C7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76EC9" w:rsidRPr="009B28C5" w:rsidRDefault="00276EC9" w:rsidP="00276EC9">
      <w:pPr>
        <w:tabs>
          <w:tab w:val="left" w:pos="5355"/>
        </w:tabs>
        <w:rPr>
          <w:rFonts w:ascii="Times New Roman" w:hAnsi="Times New Roman" w:cs="Times New Roman"/>
          <w:sz w:val="24"/>
          <w:szCs w:val="24"/>
        </w:rPr>
      </w:pPr>
      <w:r w:rsidRPr="009B28C5">
        <w:rPr>
          <w:rFonts w:ascii="Times New Roman" w:hAnsi="Times New Roman" w:cs="Times New Roman"/>
          <w:sz w:val="24"/>
          <w:szCs w:val="24"/>
        </w:rPr>
        <w:tab/>
      </w:r>
    </w:p>
    <w:p w:rsidR="00EC6B2E" w:rsidRPr="009B28C5" w:rsidRDefault="00EC6B2E" w:rsidP="00EC6B2E">
      <w:pPr>
        <w:rPr>
          <w:rFonts w:ascii="Times New Roman" w:hAnsi="Times New Roman" w:cs="Times New Roman"/>
          <w:sz w:val="24"/>
          <w:szCs w:val="24"/>
        </w:rPr>
      </w:pPr>
    </w:p>
    <w:p w:rsidR="00EC6B2E" w:rsidRPr="009B28C5" w:rsidRDefault="00EC6B2E" w:rsidP="00EC6B2E">
      <w:pPr>
        <w:rPr>
          <w:rFonts w:ascii="Times New Roman" w:hAnsi="Times New Roman" w:cs="Times New Roman"/>
          <w:sz w:val="24"/>
          <w:szCs w:val="24"/>
        </w:rPr>
      </w:pPr>
    </w:p>
    <w:p w:rsidR="00EC6B2E" w:rsidRPr="009B28C5" w:rsidRDefault="00EC6B2E" w:rsidP="00EC6B2E">
      <w:pPr>
        <w:rPr>
          <w:rFonts w:ascii="Times New Roman" w:hAnsi="Times New Roman" w:cs="Times New Roman"/>
          <w:sz w:val="24"/>
          <w:szCs w:val="24"/>
        </w:rPr>
      </w:pPr>
    </w:p>
    <w:p w:rsidR="000C6CC1" w:rsidRPr="00CA7166" w:rsidRDefault="00CA7166" w:rsidP="00CA7166">
      <w:pPr>
        <w:jc w:val="center"/>
        <w:rPr>
          <w:rFonts w:ascii="Times New Roman" w:hAnsi="Times New Roman" w:cs="Times New Roman"/>
          <w:sz w:val="32"/>
          <w:szCs w:val="24"/>
        </w:rPr>
      </w:pPr>
      <w:r w:rsidRPr="00CA7166">
        <w:rPr>
          <w:rFonts w:ascii="Times New Roman" w:hAnsi="Times New Roman" w:cs="Times New Roman"/>
          <w:sz w:val="32"/>
          <w:szCs w:val="24"/>
        </w:rPr>
        <w:t>Thank you</w:t>
      </w:r>
    </w:p>
    <w:sectPr w:rsidR="000C6CC1" w:rsidRPr="00CA716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DA8" w:rsidRDefault="00687DA8" w:rsidP="00C6327F">
      <w:pPr>
        <w:spacing w:line="240" w:lineRule="auto"/>
      </w:pPr>
      <w:r>
        <w:separator/>
      </w:r>
    </w:p>
  </w:endnote>
  <w:endnote w:type="continuationSeparator" w:id="0">
    <w:p w:rsidR="00687DA8" w:rsidRDefault="00687DA8" w:rsidP="00C632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10185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6183" w:rsidRDefault="004F61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459E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4F6183" w:rsidRDefault="004F6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DA8" w:rsidRDefault="00687DA8" w:rsidP="00C6327F">
      <w:pPr>
        <w:spacing w:line="240" w:lineRule="auto"/>
      </w:pPr>
      <w:r>
        <w:separator/>
      </w:r>
    </w:p>
  </w:footnote>
  <w:footnote w:type="continuationSeparator" w:id="0">
    <w:p w:rsidR="00687DA8" w:rsidRDefault="00687DA8" w:rsidP="00C6327F">
      <w:pPr>
        <w:spacing w:line="240" w:lineRule="auto"/>
      </w:pPr>
      <w:r>
        <w:continuationSeparator/>
      </w:r>
    </w:p>
  </w:footnote>
  <w:footnote w:id="1">
    <w:p w:rsidR="004F6183" w:rsidRDefault="004F6183" w:rsidP="006D59F1">
      <w:pPr>
        <w:pStyle w:val="FootnoteText"/>
      </w:pPr>
      <w:r>
        <w:rPr>
          <w:rStyle w:val="FootnoteReference"/>
        </w:rPr>
        <w:footnoteRef/>
      </w:r>
      <w:r>
        <w:t xml:space="preserve"> Use HMIS ethnicity classification. </w:t>
      </w:r>
    </w:p>
  </w:footnote>
  <w:footnote w:id="2">
    <w:p w:rsidR="004F6183" w:rsidRDefault="004F6183">
      <w:pPr>
        <w:pStyle w:val="FootnoteText"/>
      </w:pPr>
      <w:r>
        <w:rPr>
          <w:rStyle w:val="FootnoteReference"/>
        </w:rPr>
        <w:footnoteRef/>
      </w:r>
      <w:r>
        <w:t xml:space="preserve"> Completed years of schooling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14C13"/>
    <w:multiLevelType w:val="multilevel"/>
    <w:tmpl w:val="6DD0321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FCE7586"/>
    <w:multiLevelType w:val="multilevel"/>
    <w:tmpl w:val="828238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FF569EF"/>
    <w:multiLevelType w:val="multilevel"/>
    <w:tmpl w:val="68A29C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28358EB"/>
    <w:multiLevelType w:val="multilevel"/>
    <w:tmpl w:val="D19E2B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6B96445"/>
    <w:multiLevelType w:val="hybridMultilevel"/>
    <w:tmpl w:val="52225964"/>
    <w:lvl w:ilvl="0" w:tplc="D35631AA">
      <w:start w:val="1"/>
      <w:numFmt w:val="decimal"/>
      <w:suff w:val="space"/>
      <w:lvlText w:val="2. %1."/>
      <w:lvlJc w:val="left"/>
      <w:pPr>
        <w:ind w:left="170" w:hanging="17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543DD0"/>
    <w:multiLevelType w:val="multilevel"/>
    <w:tmpl w:val="1DEAFE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0F923F6"/>
    <w:multiLevelType w:val="multilevel"/>
    <w:tmpl w:val="5CFED5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18E07D8"/>
    <w:multiLevelType w:val="multilevel"/>
    <w:tmpl w:val="49EEC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8" w15:restartNumberingAfterBreak="0">
    <w:nsid w:val="2A7D3023"/>
    <w:multiLevelType w:val="multilevel"/>
    <w:tmpl w:val="F6C2065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AFD5CAF"/>
    <w:multiLevelType w:val="multilevel"/>
    <w:tmpl w:val="BD28511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2"/>
      <w:numFmt w:val="decimal"/>
      <w:lvlText w:val="%1.%2."/>
      <w:lvlJc w:val="left"/>
      <w:pPr>
        <w:ind w:left="12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1800"/>
      </w:pPr>
      <w:rPr>
        <w:rFonts w:hint="default"/>
      </w:rPr>
    </w:lvl>
  </w:abstractNum>
  <w:abstractNum w:abstractNumId="10" w15:restartNumberingAfterBreak="0">
    <w:nsid w:val="353B56AD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1" w15:restartNumberingAfterBreak="0">
    <w:nsid w:val="3D053BE1"/>
    <w:multiLevelType w:val="multilevel"/>
    <w:tmpl w:val="C890D36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3FCF3042"/>
    <w:multiLevelType w:val="multilevel"/>
    <w:tmpl w:val="023868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21E2937"/>
    <w:multiLevelType w:val="multilevel"/>
    <w:tmpl w:val="CCDCBB4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45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45D40EBE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5" w15:restartNumberingAfterBreak="0">
    <w:nsid w:val="4EB42776"/>
    <w:multiLevelType w:val="hybridMultilevel"/>
    <w:tmpl w:val="25C20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C3E9B"/>
    <w:multiLevelType w:val="multilevel"/>
    <w:tmpl w:val="1292AB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51EE5C11"/>
    <w:multiLevelType w:val="multilevel"/>
    <w:tmpl w:val="2542A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3B33B0A"/>
    <w:multiLevelType w:val="hybridMultilevel"/>
    <w:tmpl w:val="25C20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D12A6A"/>
    <w:multiLevelType w:val="multilevel"/>
    <w:tmpl w:val="023868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54FA5076"/>
    <w:multiLevelType w:val="multilevel"/>
    <w:tmpl w:val="E5A237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5AC570BD"/>
    <w:multiLevelType w:val="multilevel"/>
    <w:tmpl w:val="A3F0AFF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5AFF26B6"/>
    <w:multiLevelType w:val="multilevel"/>
    <w:tmpl w:val="D922B1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9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23" w15:restartNumberingAfterBreak="0">
    <w:nsid w:val="5B337257"/>
    <w:multiLevelType w:val="multilevel"/>
    <w:tmpl w:val="A378E40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5E3728A9"/>
    <w:multiLevelType w:val="multilevel"/>
    <w:tmpl w:val="30242B3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625A4F3C"/>
    <w:multiLevelType w:val="multilevel"/>
    <w:tmpl w:val="0AEEC4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63A158A5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27" w15:restartNumberingAfterBreak="0">
    <w:nsid w:val="66396254"/>
    <w:multiLevelType w:val="multilevel"/>
    <w:tmpl w:val="5CFED5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B2D7BA3"/>
    <w:multiLevelType w:val="hybridMultilevel"/>
    <w:tmpl w:val="D9EE2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019D3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30" w15:restartNumberingAfterBreak="0">
    <w:nsid w:val="702D3FC7"/>
    <w:multiLevelType w:val="multilevel"/>
    <w:tmpl w:val="49DCF0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741F22A1"/>
    <w:multiLevelType w:val="multilevel"/>
    <w:tmpl w:val="748823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4E55687"/>
    <w:multiLevelType w:val="multilevel"/>
    <w:tmpl w:val="88629A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1"/>
      <w:numFmt w:val="decimal"/>
      <w:lvlText w:val="4.%2."/>
      <w:lvlJc w:val="left"/>
      <w:pPr>
        <w:ind w:left="360" w:hanging="360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sz w:val="22"/>
      </w:rPr>
    </w:lvl>
  </w:abstractNum>
  <w:abstractNum w:abstractNumId="33" w15:restartNumberingAfterBreak="0">
    <w:nsid w:val="7C936BE3"/>
    <w:multiLevelType w:val="multilevel"/>
    <w:tmpl w:val="828238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7FFE14CD"/>
    <w:multiLevelType w:val="multilevel"/>
    <w:tmpl w:val="052E36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num w:numId="1">
    <w:abstractNumId w:val="15"/>
  </w:num>
  <w:num w:numId="2">
    <w:abstractNumId w:val="18"/>
  </w:num>
  <w:num w:numId="3">
    <w:abstractNumId w:val="31"/>
  </w:num>
  <w:num w:numId="4">
    <w:abstractNumId w:val="30"/>
  </w:num>
  <w:num w:numId="5">
    <w:abstractNumId w:val="32"/>
  </w:num>
  <w:num w:numId="6">
    <w:abstractNumId w:val="27"/>
  </w:num>
  <w:num w:numId="7">
    <w:abstractNumId w:val="6"/>
  </w:num>
  <w:num w:numId="8">
    <w:abstractNumId w:val="2"/>
  </w:num>
  <w:num w:numId="9">
    <w:abstractNumId w:val="16"/>
  </w:num>
  <w:num w:numId="10">
    <w:abstractNumId w:val="34"/>
  </w:num>
  <w:num w:numId="11">
    <w:abstractNumId w:val="17"/>
  </w:num>
  <w:num w:numId="12">
    <w:abstractNumId w:val="14"/>
  </w:num>
  <w:num w:numId="13">
    <w:abstractNumId w:val="20"/>
  </w:num>
  <w:num w:numId="14">
    <w:abstractNumId w:val="23"/>
  </w:num>
  <w:num w:numId="15">
    <w:abstractNumId w:val="9"/>
  </w:num>
  <w:num w:numId="16">
    <w:abstractNumId w:val="13"/>
  </w:num>
  <w:num w:numId="17">
    <w:abstractNumId w:val="26"/>
  </w:num>
  <w:num w:numId="18">
    <w:abstractNumId w:val="10"/>
  </w:num>
  <w:num w:numId="19">
    <w:abstractNumId w:val="29"/>
  </w:num>
  <w:num w:numId="20">
    <w:abstractNumId w:val="22"/>
  </w:num>
  <w:num w:numId="21">
    <w:abstractNumId w:val="5"/>
  </w:num>
  <w:num w:numId="22">
    <w:abstractNumId w:val="7"/>
  </w:num>
  <w:num w:numId="23">
    <w:abstractNumId w:val="11"/>
  </w:num>
  <w:num w:numId="24">
    <w:abstractNumId w:val="28"/>
  </w:num>
  <w:num w:numId="25">
    <w:abstractNumId w:val="25"/>
  </w:num>
  <w:num w:numId="26">
    <w:abstractNumId w:val="3"/>
  </w:num>
  <w:num w:numId="27">
    <w:abstractNumId w:val="0"/>
  </w:num>
  <w:num w:numId="28">
    <w:abstractNumId w:val="21"/>
  </w:num>
  <w:num w:numId="29">
    <w:abstractNumId w:val="24"/>
  </w:num>
  <w:num w:numId="30">
    <w:abstractNumId w:val="8"/>
  </w:num>
  <w:num w:numId="31">
    <w:abstractNumId w:val="33"/>
  </w:num>
  <w:num w:numId="32">
    <w:abstractNumId w:val="1"/>
  </w:num>
  <w:num w:numId="33">
    <w:abstractNumId w:val="12"/>
  </w:num>
  <w:num w:numId="34">
    <w:abstractNumId w:val="19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La0MDQ2sTA2sjBS0lEKTi0uzszPAykwqQUAgPA7VSwAAAA="/>
  </w:docVars>
  <w:rsids>
    <w:rsidRoot w:val="000C6CC1"/>
    <w:rsid w:val="00037665"/>
    <w:rsid w:val="0003783A"/>
    <w:rsid w:val="00054EB1"/>
    <w:rsid w:val="000577F8"/>
    <w:rsid w:val="00060C77"/>
    <w:rsid w:val="0006297E"/>
    <w:rsid w:val="00075B20"/>
    <w:rsid w:val="00075C62"/>
    <w:rsid w:val="00096D30"/>
    <w:rsid w:val="000A336C"/>
    <w:rsid w:val="000A49B7"/>
    <w:rsid w:val="000B7E91"/>
    <w:rsid w:val="000C4EFB"/>
    <w:rsid w:val="000C6CC1"/>
    <w:rsid w:val="000D128D"/>
    <w:rsid w:val="000E0FCF"/>
    <w:rsid w:val="000E5AE6"/>
    <w:rsid w:val="000F100D"/>
    <w:rsid w:val="000F11C0"/>
    <w:rsid w:val="000F40AE"/>
    <w:rsid w:val="000F53B7"/>
    <w:rsid w:val="00103AE5"/>
    <w:rsid w:val="0011126B"/>
    <w:rsid w:val="00112249"/>
    <w:rsid w:val="00147F41"/>
    <w:rsid w:val="001559AF"/>
    <w:rsid w:val="001716C5"/>
    <w:rsid w:val="0017219D"/>
    <w:rsid w:val="00186641"/>
    <w:rsid w:val="0019017E"/>
    <w:rsid w:val="00196959"/>
    <w:rsid w:val="001B4296"/>
    <w:rsid w:val="001B7D00"/>
    <w:rsid w:val="001D08CC"/>
    <w:rsid w:val="001D0ADA"/>
    <w:rsid w:val="001D24B2"/>
    <w:rsid w:val="001D61C1"/>
    <w:rsid w:val="002040C4"/>
    <w:rsid w:val="00204857"/>
    <w:rsid w:val="0021620C"/>
    <w:rsid w:val="00220F93"/>
    <w:rsid w:val="002252FE"/>
    <w:rsid w:val="00226BE2"/>
    <w:rsid w:val="002419B2"/>
    <w:rsid w:val="00256E28"/>
    <w:rsid w:val="00262EB5"/>
    <w:rsid w:val="00272F36"/>
    <w:rsid w:val="00276EC9"/>
    <w:rsid w:val="002846A1"/>
    <w:rsid w:val="00285758"/>
    <w:rsid w:val="002A1E33"/>
    <w:rsid w:val="002A2A94"/>
    <w:rsid w:val="002A68BC"/>
    <w:rsid w:val="002B0A50"/>
    <w:rsid w:val="002B65AB"/>
    <w:rsid w:val="002C1741"/>
    <w:rsid w:val="002D0DE4"/>
    <w:rsid w:val="002E43C7"/>
    <w:rsid w:val="002F3A1A"/>
    <w:rsid w:val="002F3CAA"/>
    <w:rsid w:val="002F6205"/>
    <w:rsid w:val="002F6DF2"/>
    <w:rsid w:val="00324DF6"/>
    <w:rsid w:val="003367D3"/>
    <w:rsid w:val="00342F57"/>
    <w:rsid w:val="003446B7"/>
    <w:rsid w:val="003509F3"/>
    <w:rsid w:val="00351E83"/>
    <w:rsid w:val="00353350"/>
    <w:rsid w:val="003638FE"/>
    <w:rsid w:val="00364C3E"/>
    <w:rsid w:val="0037059A"/>
    <w:rsid w:val="00371CA1"/>
    <w:rsid w:val="003809E8"/>
    <w:rsid w:val="0038543B"/>
    <w:rsid w:val="003B2A18"/>
    <w:rsid w:val="003B44B3"/>
    <w:rsid w:val="003C113B"/>
    <w:rsid w:val="003C312B"/>
    <w:rsid w:val="003C4EC1"/>
    <w:rsid w:val="003D05F7"/>
    <w:rsid w:val="00407986"/>
    <w:rsid w:val="0041459E"/>
    <w:rsid w:val="00414810"/>
    <w:rsid w:val="00416185"/>
    <w:rsid w:val="0041679B"/>
    <w:rsid w:val="0042059D"/>
    <w:rsid w:val="00420CB6"/>
    <w:rsid w:val="00424FA7"/>
    <w:rsid w:val="0044293B"/>
    <w:rsid w:val="00451981"/>
    <w:rsid w:val="004519BC"/>
    <w:rsid w:val="00471A64"/>
    <w:rsid w:val="00474752"/>
    <w:rsid w:val="004748FD"/>
    <w:rsid w:val="00480B3B"/>
    <w:rsid w:val="00487AF4"/>
    <w:rsid w:val="00493599"/>
    <w:rsid w:val="004A02FC"/>
    <w:rsid w:val="004B4FB7"/>
    <w:rsid w:val="004B6A70"/>
    <w:rsid w:val="004B6F2D"/>
    <w:rsid w:val="004C68F5"/>
    <w:rsid w:val="004D7F45"/>
    <w:rsid w:val="004E240E"/>
    <w:rsid w:val="004E3645"/>
    <w:rsid w:val="004F6183"/>
    <w:rsid w:val="00501FE2"/>
    <w:rsid w:val="00505523"/>
    <w:rsid w:val="005133BE"/>
    <w:rsid w:val="00513768"/>
    <w:rsid w:val="00522351"/>
    <w:rsid w:val="005335A1"/>
    <w:rsid w:val="0054039E"/>
    <w:rsid w:val="00543425"/>
    <w:rsid w:val="00546DC3"/>
    <w:rsid w:val="00550C6C"/>
    <w:rsid w:val="005728BB"/>
    <w:rsid w:val="00581260"/>
    <w:rsid w:val="00584C14"/>
    <w:rsid w:val="00590040"/>
    <w:rsid w:val="00590CE3"/>
    <w:rsid w:val="00595C79"/>
    <w:rsid w:val="005A3DD3"/>
    <w:rsid w:val="005A4FB5"/>
    <w:rsid w:val="005C1272"/>
    <w:rsid w:val="005C2928"/>
    <w:rsid w:val="005D6922"/>
    <w:rsid w:val="005F07F9"/>
    <w:rsid w:val="00634D89"/>
    <w:rsid w:val="0063565C"/>
    <w:rsid w:val="006558F3"/>
    <w:rsid w:val="006706B2"/>
    <w:rsid w:val="00674B20"/>
    <w:rsid w:val="00677574"/>
    <w:rsid w:val="00687DA8"/>
    <w:rsid w:val="00695B95"/>
    <w:rsid w:val="006965BB"/>
    <w:rsid w:val="006976F4"/>
    <w:rsid w:val="006A7236"/>
    <w:rsid w:val="006B0AD6"/>
    <w:rsid w:val="006B453B"/>
    <w:rsid w:val="006B5266"/>
    <w:rsid w:val="006B5F69"/>
    <w:rsid w:val="006B7023"/>
    <w:rsid w:val="006D062A"/>
    <w:rsid w:val="006D59F1"/>
    <w:rsid w:val="006D7D85"/>
    <w:rsid w:val="006E0FA5"/>
    <w:rsid w:val="006F3867"/>
    <w:rsid w:val="00725748"/>
    <w:rsid w:val="00734CEA"/>
    <w:rsid w:val="00737C5A"/>
    <w:rsid w:val="007424A3"/>
    <w:rsid w:val="007578C3"/>
    <w:rsid w:val="0076088A"/>
    <w:rsid w:val="007656DE"/>
    <w:rsid w:val="0077065E"/>
    <w:rsid w:val="007719FA"/>
    <w:rsid w:val="00785C47"/>
    <w:rsid w:val="00791CFB"/>
    <w:rsid w:val="00795B10"/>
    <w:rsid w:val="00797B7B"/>
    <w:rsid w:val="007A3039"/>
    <w:rsid w:val="007B2542"/>
    <w:rsid w:val="007B2A76"/>
    <w:rsid w:val="007B2CF1"/>
    <w:rsid w:val="007B338D"/>
    <w:rsid w:val="007B451F"/>
    <w:rsid w:val="007B4CC5"/>
    <w:rsid w:val="007C50EA"/>
    <w:rsid w:val="007D1078"/>
    <w:rsid w:val="007D14E2"/>
    <w:rsid w:val="007D3E9A"/>
    <w:rsid w:val="007D4A24"/>
    <w:rsid w:val="007D700A"/>
    <w:rsid w:val="007E41F4"/>
    <w:rsid w:val="007F01A7"/>
    <w:rsid w:val="007F39DE"/>
    <w:rsid w:val="00804614"/>
    <w:rsid w:val="0080608B"/>
    <w:rsid w:val="00807C27"/>
    <w:rsid w:val="00812222"/>
    <w:rsid w:val="00820BFA"/>
    <w:rsid w:val="00822286"/>
    <w:rsid w:val="0082514A"/>
    <w:rsid w:val="0082570D"/>
    <w:rsid w:val="00857159"/>
    <w:rsid w:val="0086210A"/>
    <w:rsid w:val="00864273"/>
    <w:rsid w:val="00874781"/>
    <w:rsid w:val="00885E68"/>
    <w:rsid w:val="008865BF"/>
    <w:rsid w:val="008918C2"/>
    <w:rsid w:val="00895308"/>
    <w:rsid w:val="008B05A5"/>
    <w:rsid w:val="008B371E"/>
    <w:rsid w:val="008C4697"/>
    <w:rsid w:val="008C6BC5"/>
    <w:rsid w:val="008C6F71"/>
    <w:rsid w:val="008D3527"/>
    <w:rsid w:val="008D4F1B"/>
    <w:rsid w:val="008E5156"/>
    <w:rsid w:val="008F45DE"/>
    <w:rsid w:val="008F544D"/>
    <w:rsid w:val="00902B09"/>
    <w:rsid w:val="009045FB"/>
    <w:rsid w:val="009200F8"/>
    <w:rsid w:val="00927B56"/>
    <w:rsid w:val="009321F7"/>
    <w:rsid w:val="009563AC"/>
    <w:rsid w:val="00964156"/>
    <w:rsid w:val="00970A41"/>
    <w:rsid w:val="0098443F"/>
    <w:rsid w:val="00987B86"/>
    <w:rsid w:val="009A14A8"/>
    <w:rsid w:val="009A2365"/>
    <w:rsid w:val="009A2CAB"/>
    <w:rsid w:val="009A4F33"/>
    <w:rsid w:val="009A7AD8"/>
    <w:rsid w:val="009B28C5"/>
    <w:rsid w:val="009B2B3E"/>
    <w:rsid w:val="009B5572"/>
    <w:rsid w:val="009C249D"/>
    <w:rsid w:val="009C3DCC"/>
    <w:rsid w:val="009D0D17"/>
    <w:rsid w:val="009D1AC2"/>
    <w:rsid w:val="009D548E"/>
    <w:rsid w:val="009D71C6"/>
    <w:rsid w:val="009E3B97"/>
    <w:rsid w:val="009F18DD"/>
    <w:rsid w:val="009F2759"/>
    <w:rsid w:val="00A02FD7"/>
    <w:rsid w:val="00A068BB"/>
    <w:rsid w:val="00A15E5C"/>
    <w:rsid w:val="00A33F10"/>
    <w:rsid w:val="00A450C2"/>
    <w:rsid w:val="00A455E9"/>
    <w:rsid w:val="00A55F57"/>
    <w:rsid w:val="00A57667"/>
    <w:rsid w:val="00A702A1"/>
    <w:rsid w:val="00A708D3"/>
    <w:rsid w:val="00A74654"/>
    <w:rsid w:val="00A75D17"/>
    <w:rsid w:val="00A8200A"/>
    <w:rsid w:val="00A912F1"/>
    <w:rsid w:val="00A92009"/>
    <w:rsid w:val="00A977CB"/>
    <w:rsid w:val="00AA0250"/>
    <w:rsid w:val="00AA3523"/>
    <w:rsid w:val="00AB5900"/>
    <w:rsid w:val="00AC317C"/>
    <w:rsid w:val="00AD0D2B"/>
    <w:rsid w:val="00AD19F6"/>
    <w:rsid w:val="00AD26FC"/>
    <w:rsid w:val="00AD4234"/>
    <w:rsid w:val="00AD7A41"/>
    <w:rsid w:val="00AE250F"/>
    <w:rsid w:val="00AE4E06"/>
    <w:rsid w:val="00AE579F"/>
    <w:rsid w:val="00AF15B0"/>
    <w:rsid w:val="00AF1786"/>
    <w:rsid w:val="00B12100"/>
    <w:rsid w:val="00B167C3"/>
    <w:rsid w:val="00B2413D"/>
    <w:rsid w:val="00B2703A"/>
    <w:rsid w:val="00B35499"/>
    <w:rsid w:val="00B419F0"/>
    <w:rsid w:val="00B44F4A"/>
    <w:rsid w:val="00B53726"/>
    <w:rsid w:val="00B569C9"/>
    <w:rsid w:val="00B67484"/>
    <w:rsid w:val="00B7207A"/>
    <w:rsid w:val="00B92FF2"/>
    <w:rsid w:val="00BA4B94"/>
    <w:rsid w:val="00BA78BB"/>
    <w:rsid w:val="00BB1422"/>
    <w:rsid w:val="00BB4645"/>
    <w:rsid w:val="00BB7552"/>
    <w:rsid w:val="00BC76CB"/>
    <w:rsid w:val="00BD2D21"/>
    <w:rsid w:val="00BD339F"/>
    <w:rsid w:val="00BD767E"/>
    <w:rsid w:val="00BE0F88"/>
    <w:rsid w:val="00BE6ED5"/>
    <w:rsid w:val="00BF7EEA"/>
    <w:rsid w:val="00C03E2A"/>
    <w:rsid w:val="00C0470A"/>
    <w:rsid w:val="00C12A70"/>
    <w:rsid w:val="00C14C47"/>
    <w:rsid w:val="00C25362"/>
    <w:rsid w:val="00C3032C"/>
    <w:rsid w:val="00C313D9"/>
    <w:rsid w:val="00C439D8"/>
    <w:rsid w:val="00C4542C"/>
    <w:rsid w:val="00C5397C"/>
    <w:rsid w:val="00C5414D"/>
    <w:rsid w:val="00C54505"/>
    <w:rsid w:val="00C5635A"/>
    <w:rsid w:val="00C6327F"/>
    <w:rsid w:val="00C65552"/>
    <w:rsid w:val="00C76D32"/>
    <w:rsid w:val="00C77AD5"/>
    <w:rsid w:val="00C864EE"/>
    <w:rsid w:val="00C9389F"/>
    <w:rsid w:val="00CA22FC"/>
    <w:rsid w:val="00CA7166"/>
    <w:rsid w:val="00CB2244"/>
    <w:rsid w:val="00CB2E87"/>
    <w:rsid w:val="00CC485A"/>
    <w:rsid w:val="00CC5E98"/>
    <w:rsid w:val="00CF1C71"/>
    <w:rsid w:val="00D00602"/>
    <w:rsid w:val="00D02009"/>
    <w:rsid w:val="00D066EA"/>
    <w:rsid w:val="00D13859"/>
    <w:rsid w:val="00D53F0B"/>
    <w:rsid w:val="00D747C8"/>
    <w:rsid w:val="00D863A1"/>
    <w:rsid w:val="00D909E8"/>
    <w:rsid w:val="00D933FC"/>
    <w:rsid w:val="00DA0287"/>
    <w:rsid w:val="00DA697E"/>
    <w:rsid w:val="00DB7B4D"/>
    <w:rsid w:val="00DC2685"/>
    <w:rsid w:val="00DC33B5"/>
    <w:rsid w:val="00DD5D73"/>
    <w:rsid w:val="00DF7F0F"/>
    <w:rsid w:val="00E009D2"/>
    <w:rsid w:val="00E0208B"/>
    <w:rsid w:val="00E13D30"/>
    <w:rsid w:val="00E1453C"/>
    <w:rsid w:val="00E30D1F"/>
    <w:rsid w:val="00E36647"/>
    <w:rsid w:val="00E4412A"/>
    <w:rsid w:val="00E543B8"/>
    <w:rsid w:val="00E548E4"/>
    <w:rsid w:val="00E55473"/>
    <w:rsid w:val="00E72A95"/>
    <w:rsid w:val="00E764F2"/>
    <w:rsid w:val="00E92BE0"/>
    <w:rsid w:val="00E94F3C"/>
    <w:rsid w:val="00EA0812"/>
    <w:rsid w:val="00EA636E"/>
    <w:rsid w:val="00EB02C3"/>
    <w:rsid w:val="00EB4DFC"/>
    <w:rsid w:val="00EB7F3C"/>
    <w:rsid w:val="00EC102A"/>
    <w:rsid w:val="00EC6B2E"/>
    <w:rsid w:val="00EC721F"/>
    <w:rsid w:val="00ED0942"/>
    <w:rsid w:val="00EE5DFC"/>
    <w:rsid w:val="00EF296A"/>
    <w:rsid w:val="00F116B7"/>
    <w:rsid w:val="00F40E41"/>
    <w:rsid w:val="00F44AFC"/>
    <w:rsid w:val="00F50C60"/>
    <w:rsid w:val="00F50EB2"/>
    <w:rsid w:val="00F54F9E"/>
    <w:rsid w:val="00F61A82"/>
    <w:rsid w:val="00F70E82"/>
    <w:rsid w:val="00F730A3"/>
    <w:rsid w:val="00F75627"/>
    <w:rsid w:val="00F9267D"/>
    <w:rsid w:val="00FA4E94"/>
    <w:rsid w:val="00FA56E4"/>
    <w:rsid w:val="00FB1894"/>
    <w:rsid w:val="00FC2AB3"/>
    <w:rsid w:val="00FC3CD5"/>
    <w:rsid w:val="00FD0C6D"/>
    <w:rsid w:val="00FD7192"/>
    <w:rsid w:val="00FE3363"/>
    <w:rsid w:val="00FE3D2C"/>
    <w:rsid w:val="00FE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44A76F"/>
  <w15:docId w15:val="{D9F9DE49-AD1D-4E06-9664-501B46BAB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360" w:hanging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C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C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5A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32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27F"/>
  </w:style>
  <w:style w:type="paragraph" w:styleId="Footer">
    <w:name w:val="footer"/>
    <w:basedOn w:val="Normal"/>
    <w:link w:val="FooterChar"/>
    <w:uiPriority w:val="99"/>
    <w:unhideWhenUsed/>
    <w:rsid w:val="00C632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27F"/>
  </w:style>
  <w:style w:type="character" w:styleId="CommentReference">
    <w:name w:val="annotation reference"/>
    <w:basedOn w:val="DefaultParagraphFont"/>
    <w:uiPriority w:val="99"/>
    <w:semiHidden/>
    <w:unhideWhenUsed/>
    <w:rsid w:val="00C77A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A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A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A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AD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0CE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0C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0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BBDD77B-EA6A-4878-9590-2962B874B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470</Words>
  <Characters>14083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 Bista</dc:creator>
  <cp:lastModifiedBy>Sangita BISTA</cp:lastModifiedBy>
  <cp:revision>31</cp:revision>
  <cp:lastPrinted>2018-10-24T10:52:00Z</cp:lastPrinted>
  <dcterms:created xsi:type="dcterms:W3CDTF">2018-10-13T08:48:00Z</dcterms:created>
  <dcterms:modified xsi:type="dcterms:W3CDTF">2018-10-25T03:30:00Z</dcterms:modified>
</cp:coreProperties>
</file>